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6154DC0" w14:textId="77777777" w:rsidR="00EE4AD6" w:rsidRPr="0079433A" w:rsidRDefault="009705BE" w:rsidP="00EE4AD6">
      <w:pPr>
        <w:jc w:val="both"/>
        <w:rPr>
          <w:rFonts w:ascii="Arial Narrow" w:hAnsi="Arial Narrow"/>
          <w:b/>
          <w:sz w:val="28"/>
          <w:szCs w:val="28"/>
        </w:rPr>
      </w:pPr>
      <w:r w:rsidRPr="0079433A">
        <w:rPr>
          <w:rFonts w:ascii="Arial Narrow" w:hAnsi="Arial Narrow"/>
          <w:b/>
          <w:sz w:val="28"/>
          <w:szCs w:val="28"/>
        </w:rPr>
        <w:t>Opis predmetu zákazky</w:t>
      </w:r>
      <w:r w:rsidR="002C7716" w:rsidRPr="0079433A">
        <w:rPr>
          <w:rFonts w:ascii="Arial Narrow" w:hAnsi="Arial Narrow"/>
          <w:b/>
          <w:sz w:val="28"/>
          <w:szCs w:val="28"/>
        </w:rPr>
        <w:t>/ Vlastný návrh plnenia</w:t>
      </w:r>
    </w:p>
    <w:p w14:paraId="0A54AD1F" w14:textId="0E05CFDF" w:rsidR="00372013" w:rsidRPr="0079433A" w:rsidRDefault="009705BE" w:rsidP="00CF0104">
      <w:pPr>
        <w:pStyle w:val="Odsekzoznamu"/>
        <w:numPr>
          <w:ilvl w:val="0"/>
          <w:numId w:val="23"/>
        </w:numPr>
        <w:jc w:val="both"/>
        <w:rPr>
          <w:rFonts w:ascii="Arial Narrow" w:hAnsi="Arial Narrow"/>
          <w:b/>
          <w:sz w:val="24"/>
          <w:szCs w:val="24"/>
        </w:rPr>
      </w:pPr>
      <w:r w:rsidRPr="0079433A">
        <w:rPr>
          <w:rFonts w:ascii="Arial Narrow" w:hAnsi="Arial Narrow"/>
          <w:sz w:val="24"/>
          <w:szCs w:val="24"/>
        </w:rPr>
        <w:t xml:space="preserve">Názov predmetu zákazky: </w:t>
      </w:r>
      <w:proofErr w:type="spellStart"/>
      <w:r w:rsidR="00A41A87" w:rsidRPr="00C512B0">
        <w:rPr>
          <w:rFonts w:ascii="Arial Narrow" w:hAnsi="Arial Narrow"/>
          <w:b/>
          <w:sz w:val="24"/>
          <w:szCs w:val="24"/>
        </w:rPr>
        <w:t>Audio-</w:t>
      </w:r>
      <w:r w:rsidR="00D32733">
        <w:rPr>
          <w:rFonts w:ascii="Arial Narrow" w:hAnsi="Arial Narrow"/>
          <w:b/>
          <w:sz w:val="24"/>
          <w:szCs w:val="24"/>
        </w:rPr>
        <w:t>v</w:t>
      </w:r>
      <w:r w:rsidR="00A41A87" w:rsidRPr="00C512B0">
        <w:rPr>
          <w:rFonts w:ascii="Arial Narrow" w:hAnsi="Arial Narrow"/>
          <w:b/>
          <w:sz w:val="24"/>
          <w:szCs w:val="24"/>
        </w:rPr>
        <w:t>ideo</w:t>
      </w:r>
      <w:proofErr w:type="spellEnd"/>
      <w:r w:rsidR="00A41A87" w:rsidRPr="00C512B0">
        <w:rPr>
          <w:rFonts w:ascii="Arial Narrow" w:hAnsi="Arial Narrow"/>
          <w:b/>
          <w:sz w:val="24"/>
          <w:szCs w:val="24"/>
        </w:rPr>
        <w:t xml:space="preserve"> </w:t>
      </w:r>
      <w:r w:rsidR="00A641F8" w:rsidRPr="00C512B0">
        <w:rPr>
          <w:rFonts w:ascii="Arial Narrow" w:hAnsi="Arial Narrow"/>
          <w:b/>
          <w:sz w:val="24"/>
          <w:szCs w:val="24"/>
        </w:rPr>
        <w:t xml:space="preserve">technika </w:t>
      </w:r>
    </w:p>
    <w:p w14:paraId="6D824717" w14:textId="77777777" w:rsidR="00E95C52" w:rsidRPr="0079433A" w:rsidRDefault="00E95C52" w:rsidP="00E95C52">
      <w:pPr>
        <w:pStyle w:val="Odsekzoznamu"/>
        <w:ind w:left="360"/>
        <w:jc w:val="both"/>
        <w:rPr>
          <w:rFonts w:ascii="Arial Narrow" w:hAnsi="Arial Narrow"/>
          <w:b/>
          <w:sz w:val="24"/>
          <w:szCs w:val="24"/>
        </w:rPr>
      </w:pPr>
    </w:p>
    <w:p w14:paraId="39EE2C7A" w14:textId="77777777" w:rsidR="00542933" w:rsidRDefault="009705BE" w:rsidP="00542933">
      <w:pPr>
        <w:pStyle w:val="Odsekzoznamu"/>
        <w:numPr>
          <w:ilvl w:val="0"/>
          <w:numId w:val="23"/>
        </w:numPr>
        <w:spacing w:after="0" w:line="240" w:lineRule="auto"/>
        <w:jc w:val="both"/>
        <w:rPr>
          <w:rFonts w:ascii="Arial Narrow" w:hAnsi="Arial Narrow"/>
          <w:sz w:val="24"/>
          <w:szCs w:val="24"/>
        </w:rPr>
      </w:pPr>
      <w:r w:rsidRPr="0079433A">
        <w:rPr>
          <w:rFonts w:ascii="Arial Narrow" w:hAnsi="Arial Narrow"/>
          <w:sz w:val="24"/>
          <w:szCs w:val="24"/>
        </w:rPr>
        <w:t xml:space="preserve">Predmetom zákazky je </w:t>
      </w:r>
      <w:r w:rsidR="00E95C52" w:rsidRPr="0079433A">
        <w:rPr>
          <w:rFonts w:ascii="Arial Narrow" w:hAnsi="Arial Narrow"/>
          <w:sz w:val="24"/>
          <w:szCs w:val="24"/>
        </w:rPr>
        <w:t xml:space="preserve">nákup </w:t>
      </w:r>
      <w:r w:rsidR="00A41A87">
        <w:rPr>
          <w:rFonts w:ascii="Arial Narrow" w:hAnsi="Arial Narrow"/>
          <w:sz w:val="24"/>
          <w:szCs w:val="24"/>
        </w:rPr>
        <w:t xml:space="preserve">audio video </w:t>
      </w:r>
      <w:r w:rsidR="00A641F8">
        <w:rPr>
          <w:rFonts w:ascii="Arial Narrow" w:hAnsi="Arial Narrow"/>
          <w:sz w:val="24"/>
          <w:szCs w:val="24"/>
        </w:rPr>
        <w:t xml:space="preserve">techniky pre Kanceláriu ministra vnútra SR a tlačového odboru Kancelárie ministra vnútra SR. Technika bude využívaná na spracovanie kvalitných mediálnych výstupov z tlačových besied ministra vnútra, rôznych konferencií, </w:t>
      </w:r>
      <w:proofErr w:type="spellStart"/>
      <w:r w:rsidR="00A641F8">
        <w:rPr>
          <w:rFonts w:ascii="Arial Narrow" w:hAnsi="Arial Narrow"/>
          <w:sz w:val="24"/>
          <w:szCs w:val="24"/>
        </w:rPr>
        <w:t>online</w:t>
      </w:r>
      <w:proofErr w:type="spellEnd"/>
      <w:r w:rsidR="00A641F8">
        <w:rPr>
          <w:rFonts w:ascii="Arial Narrow" w:hAnsi="Arial Narrow"/>
          <w:sz w:val="24"/>
          <w:szCs w:val="24"/>
        </w:rPr>
        <w:t xml:space="preserve"> školení, vzdelávacích aktivít, zahraničných prijatí ministrom vnútra, na výrobu audiovizuálnych záznamov, pre potreby rezortu vnútra a prezentáciu služobnej činnosti MV SR pre širokú verejnosť. </w:t>
      </w:r>
    </w:p>
    <w:p w14:paraId="012D0630" w14:textId="77777777" w:rsidR="0079433A" w:rsidRPr="0079433A" w:rsidRDefault="0079433A" w:rsidP="0079433A">
      <w:pPr>
        <w:pStyle w:val="Odsekzoznamu"/>
        <w:rPr>
          <w:rFonts w:ascii="Arial Narrow" w:hAnsi="Arial Narrow"/>
          <w:sz w:val="24"/>
          <w:szCs w:val="24"/>
        </w:rPr>
      </w:pPr>
    </w:p>
    <w:p w14:paraId="375305F4" w14:textId="77777777" w:rsidR="009705BE" w:rsidRPr="0079433A" w:rsidRDefault="0079433A" w:rsidP="0079433A">
      <w:pPr>
        <w:pStyle w:val="Odsekzoznamu"/>
        <w:numPr>
          <w:ilvl w:val="0"/>
          <w:numId w:val="23"/>
        </w:numPr>
        <w:spacing w:after="0" w:line="240" w:lineRule="auto"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>H</w:t>
      </w:r>
      <w:r w:rsidR="009705BE" w:rsidRPr="0079433A">
        <w:rPr>
          <w:rFonts w:ascii="Arial Narrow" w:hAnsi="Arial Narrow"/>
          <w:b/>
          <w:sz w:val="24"/>
          <w:szCs w:val="24"/>
        </w:rPr>
        <w:t>lavný kód CPV:</w:t>
      </w:r>
    </w:p>
    <w:p w14:paraId="0718230F" w14:textId="77777777" w:rsidR="0087336A" w:rsidRDefault="00A55892" w:rsidP="0079433A">
      <w:pPr>
        <w:pStyle w:val="Odsekzoznamu"/>
        <w:ind w:left="360"/>
        <w:rPr>
          <w:rFonts w:ascii="Arial Narrow" w:eastAsia="Calibri" w:hAnsi="Arial Narrow" w:cs="Arial"/>
          <w:color w:val="000000"/>
          <w:sz w:val="24"/>
          <w:szCs w:val="24"/>
        </w:rPr>
      </w:pPr>
      <w:r>
        <w:rPr>
          <w:rFonts w:ascii="Arial Narrow" w:eastAsia="Calibri" w:hAnsi="Arial Narrow" w:cs="Arial"/>
          <w:color w:val="000000"/>
          <w:sz w:val="24"/>
          <w:szCs w:val="24"/>
        </w:rPr>
        <w:t>32321200-1 Audiovizuálne zariadenia</w:t>
      </w:r>
    </w:p>
    <w:p w14:paraId="2797034F" w14:textId="77777777" w:rsidR="00A55892" w:rsidRPr="00A55892" w:rsidRDefault="00A55892" w:rsidP="00A55892">
      <w:pPr>
        <w:pStyle w:val="Odsekzoznamu"/>
        <w:ind w:left="360"/>
        <w:rPr>
          <w:rFonts w:ascii="Arial Narrow" w:eastAsia="Calibri" w:hAnsi="Arial Narrow" w:cs="Arial"/>
          <w:color w:val="000000"/>
          <w:sz w:val="24"/>
          <w:szCs w:val="24"/>
        </w:rPr>
      </w:pPr>
      <w:r w:rsidRPr="00A55892">
        <w:rPr>
          <w:rFonts w:ascii="Arial Narrow" w:eastAsia="Calibri" w:hAnsi="Arial Narrow" w:cs="Arial"/>
          <w:color w:val="000000"/>
          <w:sz w:val="24"/>
          <w:szCs w:val="24"/>
        </w:rPr>
        <w:t>30234000-8 Pamäťové média</w:t>
      </w:r>
    </w:p>
    <w:p w14:paraId="6766A42C" w14:textId="77777777" w:rsidR="00A55892" w:rsidRPr="00A55892" w:rsidRDefault="00A55892" w:rsidP="00A55892">
      <w:pPr>
        <w:pStyle w:val="Odsekzoznamu"/>
        <w:ind w:left="360"/>
        <w:rPr>
          <w:rFonts w:ascii="Arial Narrow" w:eastAsia="Calibri" w:hAnsi="Arial Narrow" w:cs="Arial"/>
          <w:color w:val="000000"/>
          <w:sz w:val="24"/>
          <w:szCs w:val="24"/>
        </w:rPr>
      </w:pPr>
      <w:r>
        <w:rPr>
          <w:rFonts w:ascii="Arial Narrow" w:eastAsia="Calibri" w:hAnsi="Arial Narrow" w:cs="Arial"/>
          <w:color w:val="000000"/>
          <w:sz w:val="24"/>
          <w:szCs w:val="24"/>
        </w:rPr>
        <w:t>3</w:t>
      </w:r>
      <w:r w:rsidRPr="00A55892">
        <w:rPr>
          <w:rFonts w:ascii="Arial Narrow" w:eastAsia="Calibri" w:hAnsi="Arial Narrow" w:cs="Arial"/>
          <w:color w:val="000000"/>
          <w:sz w:val="24"/>
          <w:szCs w:val="24"/>
        </w:rPr>
        <w:t>2340000-8</w:t>
      </w:r>
      <w:r w:rsidRPr="00A55892">
        <w:rPr>
          <w:rFonts w:ascii="Arial Narrow" w:eastAsia="Calibri" w:hAnsi="Arial Narrow" w:cs="Arial"/>
          <w:color w:val="000000"/>
          <w:sz w:val="24"/>
          <w:szCs w:val="24"/>
        </w:rPr>
        <w:tab/>
        <w:t xml:space="preserve"> Mikrofóny a reproduktory</w:t>
      </w:r>
    </w:p>
    <w:p w14:paraId="67B507D8" w14:textId="77777777" w:rsidR="00A55892" w:rsidRPr="00A55892" w:rsidRDefault="00A55892" w:rsidP="00A55892">
      <w:pPr>
        <w:pStyle w:val="Odsekzoznamu"/>
        <w:ind w:left="360"/>
        <w:rPr>
          <w:rFonts w:ascii="Arial Narrow" w:eastAsia="Calibri" w:hAnsi="Arial Narrow" w:cs="Arial"/>
          <w:color w:val="000000"/>
          <w:sz w:val="24"/>
          <w:szCs w:val="24"/>
        </w:rPr>
      </w:pPr>
      <w:r w:rsidRPr="00A55892">
        <w:rPr>
          <w:rFonts w:ascii="Arial Narrow" w:eastAsia="Calibri" w:hAnsi="Arial Narrow" w:cs="Arial"/>
          <w:color w:val="000000"/>
          <w:sz w:val="24"/>
          <w:szCs w:val="24"/>
        </w:rPr>
        <w:t>32342300-5</w:t>
      </w:r>
      <w:r w:rsidR="00140E62">
        <w:rPr>
          <w:rFonts w:ascii="Arial Narrow" w:eastAsia="Calibri" w:hAnsi="Arial Narrow" w:cs="Arial"/>
          <w:color w:val="000000"/>
          <w:sz w:val="24"/>
          <w:szCs w:val="24"/>
        </w:rPr>
        <w:t xml:space="preserve"> </w:t>
      </w:r>
      <w:r w:rsidRPr="00A55892">
        <w:rPr>
          <w:rFonts w:ascii="Arial Narrow" w:eastAsia="Calibri" w:hAnsi="Arial Narrow" w:cs="Arial"/>
          <w:color w:val="000000"/>
          <w:sz w:val="24"/>
          <w:szCs w:val="24"/>
        </w:rPr>
        <w:t>Mikrofónové a reproduktorové sústavy</w:t>
      </w:r>
    </w:p>
    <w:p w14:paraId="26FADDD6" w14:textId="77777777" w:rsidR="00A55892" w:rsidRPr="00A55892" w:rsidRDefault="00A55892" w:rsidP="00A55892">
      <w:pPr>
        <w:pStyle w:val="Odsekzoznamu"/>
        <w:ind w:left="360"/>
        <w:rPr>
          <w:rFonts w:ascii="Arial Narrow" w:eastAsia="Calibri" w:hAnsi="Arial Narrow" w:cs="Arial"/>
          <w:color w:val="000000"/>
          <w:sz w:val="24"/>
          <w:szCs w:val="24"/>
        </w:rPr>
      </w:pPr>
      <w:r w:rsidRPr="00A55892">
        <w:rPr>
          <w:rFonts w:ascii="Arial Narrow" w:eastAsia="Calibri" w:hAnsi="Arial Narrow" w:cs="Arial"/>
          <w:color w:val="000000"/>
          <w:sz w:val="24"/>
          <w:szCs w:val="24"/>
        </w:rPr>
        <w:t>32331500-7</w:t>
      </w:r>
      <w:r w:rsidR="00140E62">
        <w:rPr>
          <w:rFonts w:ascii="Arial Narrow" w:eastAsia="Calibri" w:hAnsi="Arial Narrow" w:cs="Arial"/>
          <w:color w:val="000000"/>
          <w:sz w:val="24"/>
          <w:szCs w:val="24"/>
        </w:rPr>
        <w:t xml:space="preserve"> </w:t>
      </w:r>
      <w:r w:rsidRPr="00A55892">
        <w:rPr>
          <w:rFonts w:ascii="Arial Narrow" w:eastAsia="Calibri" w:hAnsi="Arial Narrow" w:cs="Arial"/>
          <w:color w:val="000000"/>
          <w:sz w:val="24"/>
          <w:szCs w:val="24"/>
        </w:rPr>
        <w:t>Rekordéry</w:t>
      </w:r>
    </w:p>
    <w:p w14:paraId="011D1198" w14:textId="77777777" w:rsidR="00A55892" w:rsidRPr="00A55892" w:rsidRDefault="00A55892" w:rsidP="00A55892">
      <w:pPr>
        <w:pStyle w:val="Odsekzoznamu"/>
        <w:ind w:left="360"/>
        <w:rPr>
          <w:rFonts w:ascii="Arial Narrow" w:eastAsia="Calibri" w:hAnsi="Arial Narrow" w:cs="Arial"/>
          <w:color w:val="000000"/>
          <w:sz w:val="24"/>
          <w:szCs w:val="24"/>
        </w:rPr>
      </w:pPr>
      <w:r w:rsidRPr="00A55892">
        <w:rPr>
          <w:rFonts w:ascii="Arial Narrow" w:eastAsia="Calibri" w:hAnsi="Arial Narrow" w:cs="Arial"/>
          <w:color w:val="000000"/>
          <w:sz w:val="24"/>
          <w:szCs w:val="24"/>
        </w:rPr>
        <w:t>32331300-5</w:t>
      </w:r>
      <w:r w:rsidRPr="00A55892">
        <w:rPr>
          <w:rFonts w:ascii="Arial Narrow" w:eastAsia="Calibri" w:hAnsi="Arial Narrow" w:cs="Arial"/>
          <w:color w:val="000000"/>
          <w:sz w:val="24"/>
          <w:szCs w:val="24"/>
        </w:rPr>
        <w:tab/>
      </w:r>
      <w:r w:rsidR="00140E62">
        <w:rPr>
          <w:rFonts w:ascii="Arial Narrow" w:eastAsia="Calibri" w:hAnsi="Arial Narrow" w:cs="Arial"/>
          <w:color w:val="000000"/>
          <w:sz w:val="24"/>
          <w:szCs w:val="24"/>
        </w:rPr>
        <w:t xml:space="preserve"> </w:t>
      </w:r>
      <w:r w:rsidRPr="00A55892">
        <w:rPr>
          <w:rFonts w:ascii="Arial Narrow" w:eastAsia="Calibri" w:hAnsi="Arial Narrow" w:cs="Arial"/>
          <w:color w:val="000000"/>
          <w:sz w:val="24"/>
          <w:szCs w:val="24"/>
        </w:rPr>
        <w:t>Prístroje na reprodukciu zvuku</w:t>
      </w:r>
    </w:p>
    <w:p w14:paraId="3F4CABED" w14:textId="77777777" w:rsidR="00A55892" w:rsidRPr="00A55892" w:rsidRDefault="00A55892" w:rsidP="00A55892">
      <w:pPr>
        <w:pStyle w:val="Odsekzoznamu"/>
        <w:ind w:left="360"/>
        <w:rPr>
          <w:rFonts w:ascii="Arial Narrow" w:eastAsia="Calibri" w:hAnsi="Arial Narrow" w:cs="Arial"/>
          <w:color w:val="000000"/>
          <w:sz w:val="24"/>
          <w:szCs w:val="24"/>
        </w:rPr>
      </w:pPr>
      <w:bookmarkStart w:id="0" w:name="_GoBack"/>
      <w:bookmarkEnd w:id="0"/>
      <w:r w:rsidRPr="00A55892">
        <w:rPr>
          <w:rFonts w:ascii="Arial Narrow" w:eastAsia="Calibri" w:hAnsi="Arial Narrow" w:cs="Arial"/>
          <w:color w:val="000000"/>
          <w:sz w:val="24"/>
          <w:szCs w:val="24"/>
        </w:rPr>
        <w:t>32342410-9</w:t>
      </w:r>
      <w:r w:rsidRPr="00A55892">
        <w:rPr>
          <w:rFonts w:ascii="Arial Narrow" w:eastAsia="Calibri" w:hAnsi="Arial Narrow" w:cs="Arial"/>
          <w:color w:val="000000"/>
          <w:sz w:val="24"/>
          <w:szCs w:val="24"/>
        </w:rPr>
        <w:tab/>
      </w:r>
      <w:r w:rsidR="00140E62">
        <w:rPr>
          <w:rFonts w:ascii="Arial Narrow" w:eastAsia="Calibri" w:hAnsi="Arial Narrow" w:cs="Arial"/>
          <w:color w:val="000000"/>
          <w:sz w:val="24"/>
          <w:szCs w:val="24"/>
        </w:rPr>
        <w:t xml:space="preserve"> </w:t>
      </w:r>
      <w:r w:rsidRPr="00A55892">
        <w:rPr>
          <w:rFonts w:ascii="Arial Narrow" w:eastAsia="Calibri" w:hAnsi="Arial Narrow" w:cs="Arial"/>
          <w:color w:val="000000"/>
          <w:sz w:val="24"/>
          <w:szCs w:val="24"/>
        </w:rPr>
        <w:t>Zvukové zariadenie</w:t>
      </w:r>
    </w:p>
    <w:p w14:paraId="7B6C6747" w14:textId="77777777" w:rsidR="00A55892" w:rsidRPr="00A55892" w:rsidRDefault="00A55892" w:rsidP="00A55892">
      <w:pPr>
        <w:pStyle w:val="Odsekzoznamu"/>
        <w:ind w:left="360"/>
        <w:rPr>
          <w:rFonts w:ascii="Arial Narrow" w:eastAsia="Calibri" w:hAnsi="Arial Narrow" w:cs="Arial"/>
          <w:color w:val="000000"/>
          <w:sz w:val="24"/>
          <w:szCs w:val="24"/>
        </w:rPr>
      </w:pPr>
      <w:r w:rsidRPr="00A55892">
        <w:rPr>
          <w:rFonts w:ascii="Arial Narrow" w:eastAsia="Calibri" w:hAnsi="Arial Narrow" w:cs="Arial"/>
          <w:color w:val="000000"/>
          <w:sz w:val="24"/>
          <w:szCs w:val="24"/>
        </w:rPr>
        <w:t>32351300-1</w:t>
      </w:r>
      <w:r w:rsidRPr="00A55892">
        <w:rPr>
          <w:rFonts w:ascii="Arial Narrow" w:eastAsia="Calibri" w:hAnsi="Arial Narrow" w:cs="Arial"/>
          <w:color w:val="000000"/>
          <w:sz w:val="24"/>
          <w:szCs w:val="24"/>
        </w:rPr>
        <w:tab/>
      </w:r>
      <w:r w:rsidR="00140E62">
        <w:rPr>
          <w:rFonts w:ascii="Arial Narrow" w:eastAsia="Calibri" w:hAnsi="Arial Narrow" w:cs="Arial"/>
          <w:color w:val="000000"/>
          <w:sz w:val="24"/>
          <w:szCs w:val="24"/>
        </w:rPr>
        <w:t xml:space="preserve"> </w:t>
      </w:r>
      <w:r w:rsidRPr="00A55892">
        <w:rPr>
          <w:rFonts w:ascii="Arial Narrow" w:eastAsia="Calibri" w:hAnsi="Arial Narrow" w:cs="Arial"/>
          <w:color w:val="000000"/>
          <w:sz w:val="24"/>
          <w:szCs w:val="24"/>
        </w:rPr>
        <w:t xml:space="preserve">Príslušenstvo </w:t>
      </w:r>
      <w:proofErr w:type="spellStart"/>
      <w:r w:rsidRPr="00A55892">
        <w:rPr>
          <w:rFonts w:ascii="Arial Narrow" w:eastAsia="Calibri" w:hAnsi="Arial Narrow" w:cs="Arial"/>
          <w:color w:val="000000"/>
          <w:sz w:val="24"/>
          <w:szCs w:val="24"/>
        </w:rPr>
        <w:t>audiosystémov</w:t>
      </w:r>
      <w:proofErr w:type="spellEnd"/>
    </w:p>
    <w:p w14:paraId="08C31A3D" w14:textId="77777777" w:rsidR="00A55892" w:rsidRPr="00A55892" w:rsidRDefault="00A55892" w:rsidP="00A55892">
      <w:pPr>
        <w:pStyle w:val="Odsekzoznamu"/>
        <w:ind w:left="360"/>
        <w:rPr>
          <w:rFonts w:ascii="Arial Narrow" w:eastAsia="Calibri" w:hAnsi="Arial Narrow" w:cs="Arial"/>
          <w:color w:val="000000"/>
          <w:sz w:val="24"/>
          <w:szCs w:val="24"/>
        </w:rPr>
      </w:pPr>
      <w:r w:rsidRPr="00A55892">
        <w:rPr>
          <w:rFonts w:ascii="Arial Narrow" w:eastAsia="Calibri" w:hAnsi="Arial Narrow" w:cs="Arial"/>
          <w:color w:val="000000"/>
          <w:sz w:val="24"/>
          <w:szCs w:val="24"/>
        </w:rPr>
        <w:t>32300000-6</w:t>
      </w:r>
      <w:r w:rsidRPr="00A55892">
        <w:rPr>
          <w:rFonts w:ascii="Arial Narrow" w:eastAsia="Calibri" w:hAnsi="Arial Narrow" w:cs="Arial"/>
          <w:color w:val="000000"/>
          <w:sz w:val="24"/>
          <w:szCs w:val="24"/>
        </w:rPr>
        <w:tab/>
      </w:r>
      <w:r w:rsidR="00140E62">
        <w:rPr>
          <w:rFonts w:ascii="Arial Narrow" w:eastAsia="Calibri" w:hAnsi="Arial Narrow" w:cs="Arial"/>
          <w:color w:val="000000"/>
          <w:sz w:val="24"/>
          <w:szCs w:val="24"/>
        </w:rPr>
        <w:t xml:space="preserve"> </w:t>
      </w:r>
      <w:r w:rsidRPr="00A55892">
        <w:rPr>
          <w:rFonts w:ascii="Arial Narrow" w:eastAsia="Calibri" w:hAnsi="Arial Narrow" w:cs="Arial"/>
          <w:color w:val="000000"/>
          <w:sz w:val="24"/>
          <w:szCs w:val="24"/>
        </w:rPr>
        <w:t>Televízne a rozhlasové prijímače a prístroje na záznam alebo reprodukciu zvuku alebo obrazu</w:t>
      </w:r>
    </w:p>
    <w:p w14:paraId="3FD24AFC" w14:textId="77777777" w:rsidR="00AC48A3" w:rsidRPr="0079433A" w:rsidRDefault="00AC48A3" w:rsidP="00BF5B65">
      <w:pPr>
        <w:pStyle w:val="Default"/>
        <w:numPr>
          <w:ilvl w:val="0"/>
          <w:numId w:val="23"/>
        </w:numPr>
        <w:jc w:val="both"/>
        <w:rPr>
          <w:rFonts w:ascii="Arial Narrow" w:hAnsi="Arial Narrow"/>
        </w:rPr>
      </w:pPr>
      <w:r w:rsidRPr="0079433A">
        <w:rPr>
          <w:rFonts w:ascii="Arial Narrow" w:hAnsi="Arial Narrow"/>
        </w:rPr>
        <w:t>S tovarom sa požaduje zabezpečiť aj tieto súvisiace služby:</w:t>
      </w:r>
    </w:p>
    <w:p w14:paraId="01938190" w14:textId="77777777" w:rsidR="00AC48A3" w:rsidRPr="0079433A" w:rsidRDefault="00AC48A3" w:rsidP="00692CFE">
      <w:pPr>
        <w:pStyle w:val="Default"/>
        <w:numPr>
          <w:ilvl w:val="0"/>
          <w:numId w:val="3"/>
        </w:numPr>
        <w:jc w:val="both"/>
        <w:rPr>
          <w:rFonts w:ascii="Arial Narrow" w:hAnsi="Arial Narrow"/>
        </w:rPr>
      </w:pPr>
      <w:r w:rsidRPr="0079433A">
        <w:rPr>
          <w:rFonts w:ascii="Arial Narrow" w:hAnsi="Arial Narrow"/>
        </w:rPr>
        <w:t>dodanie tovaru do miesta dodania,</w:t>
      </w:r>
    </w:p>
    <w:p w14:paraId="12DE26E4" w14:textId="77777777" w:rsidR="00372013" w:rsidRPr="0079433A" w:rsidRDefault="00AC48A3" w:rsidP="00372013">
      <w:pPr>
        <w:pStyle w:val="Odsekzoznamu"/>
        <w:numPr>
          <w:ilvl w:val="0"/>
          <w:numId w:val="3"/>
        </w:numPr>
        <w:spacing w:after="0" w:line="240" w:lineRule="auto"/>
        <w:contextualSpacing w:val="0"/>
        <w:jc w:val="both"/>
        <w:rPr>
          <w:rFonts w:ascii="Arial Narrow" w:hAnsi="Arial Narrow"/>
          <w:sz w:val="24"/>
          <w:szCs w:val="24"/>
        </w:rPr>
      </w:pPr>
      <w:r w:rsidRPr="0079433A">
        <w:rPr>
          <w:rFonts w:ascii="Arial Narrow" w:hAnsi="Arial Narrow"/>
          <w:sz w:val="24"/>
          <w:szCs w:val="24"/>
        </w:rPr>
        <w:t>vyloženie tovaru v mieste dodania</w:t>
      </w:r>
      <w:r w:rsidR="0079433A">
        <w:rPr>
          <w:rFonts w:ascii="Arial Narrow" w:hAnsi="Arial Narrow"/>
          <w:sz w:val="24"/>
          <w:szCs w:val="24"/>
        </w:rPr>
        <w:t>.</w:t>
      </w:r>
    </w:p>
    <w:p w14:paraId="6F86A76F" w14:textId="77777777" w:rsidR="00372013" w:rsidRPr="0079433A" w:rsidRDefault="00372013" w:rsidP="00372013">
      <w:pPr>
        <w:pStyle w:val="Odsekzoznamu"/>
        <w:spacing w:after="0" w:line="240" w:lineRule="auto"/>
        <w:contextualSpacing w:val="0"/>
        <w:jc w:val="both"/>
        <w:rPr>
          <w:rFonts w:ascii="Arial Narrow" w:hAnsi="Arial Narrow"/>
          <w:sz w:val="24"/>
          <w:szCs w:val="24"/>
        </w:rPr>
      </w:pPr>
    </w:p>
    <w:p w14:paraId="1BD231EB" w14:textId="77777777" w:rsidR="00AC48A3" w:rsidRPr="0079433A" w:rsidRDefault="00AC48A3" w:rsidP="00A55DB4">
      <w:pPr>
        <w:pStyle w:val="Default"/>
        <w:numPr>
          <w:ilvl w:val="0"/>
          <w:numId w:val="23"/>
        </w:numPr>
        <w:jc w:val="both"/>
        <w:rPr>
          <w:rFonts w:ascii="Arial Narrow" w:hAnsi="Arial Narrow"/>
        </w:rPr>
      </w:pPr>
      <w:r w:rsidRPr="0079433A">
        <w:rPr>
          <w:rFonts w:ascii="Arial Narrow" w:hAnsi="Arial Narrow"/>
        </w:rPr>
        <w:t xml:space="preserve">Verejný obstarávateľ si vyhradzuje právo prevziať iba tovar v kvalite I. triedy, funkčný, bez zjavných </w:t>
      </w:r>
      <w:proofErr w:type="spellStart"/>
      <w:r w:rsidRPr="0079433A">
        <w:rPr>
          <w:rFonts w:ascii="Arial Narrow" w:hAnsi="Arial Narrow"/>
        </w:rPr>
        <w:t>vád</w:t>
      </w:r>
      <w:proofErr w:type="spellEnd"/>
      <w:r w:rsidRPr="0079433A">
        <w:rPr>
          <w:rFonts w:ascii="Arial Narrow" w:hAnsi="Arial Narrow"/>
        </w:rPr>
        <w:t>, dodaný v kompletnom stave a v požadovanom množstve. V opačnom prípade si vyhradzuje právo nepodpísať dodací list, neprebrať dodaný tovar a nezaplatiť cenu za neprebraný tovar.</w:t>
      </w:r>
    </w:p>
    <w:p w14:paraId="69D1C57B" w14:textId="77777777" w:rsidR="00AC48A3" w:rsidRPr="0079433A" w:rsidRDefault="00AC48A3" w:rsidP="00692CFE">
      <w:pPr>
        <w:pStyle w:val="Default"/>
        <w:ind w:left="360"/>
        <w:jc w:val="both"/>
        <w:rPr>
          <w:rFonts w:ascii="Arial Narrow" w:hAnsi="Arial Narrow"/>
        </w:rPr>
      </w:pPr>
    </w:p>
    <w:p w14:paraId="2F91F9F8" w14:textId="77777777" w:rsidR="00AC48A3" w:rsidRPr="0079433A" w:rsidRDefault="00AC48A3" w:rsidP="00692CFE">
      <w:pPr>
        <w:pStyle w:val="Default"/>
        <w:numPr>
          <w:ilvl w:val="0"/>
          <w:numId w:val="23"/>
        </w:numPr>
        <w:jc w:val="both"/>
        <w:rPr>
          <w:rFonts w:ascii="Arial Narrow" w:hAnsi="Arial Narrow"/>
        </w:rPr>
      </w:pPr>
      <w:r w:rsidRPr="0079433A">
        <w:rPr>
          <w:rFonts w:ascii="Arial Narrow" w:hAnsi="Arial Narrow"/>
        </w:rPr>
        <w:t>Tovar musí byť nový, nepoužívaný, zabalený v neporušených obaloch, nepoškodený.</w:t>
      </w:r>
      <w:r w:rsidR="00795446">
        <w:rPr>
          <w:rFonts w:ascii="Arial Narrow" w:hAnsi="Arial Narrow"/>
        </w:rPr>
        <w:t xml:space="preserve"> </w:t>
      </w:r>
      <w:r w:rsidRPr="0079433A">
        <w:rPr>
          <w:rFonts w:ascii="Arial Narrow" w:hAnsi="Arial Narrow"/>
        </w:rPr>
        <w:t>Tovar nesmie byť recyklovaný, repasovaný, renovovaný.</w:t>
      </w:r>
    </w:p>
    <w:p w14:paraId="0E2F635B" w14:textId="77777777" w:rsidR="001B71A4" w:rsidRPr="0079433A" w:rsidRDefault="001B71A4" w:rsidP="00692CFE">
      <w:pPr>
        <w:pStyle w:val="Default"/>
        <w:jc w:val="both"/>
        <w:rPr>
          <w:rFonts w:ascii="Arial Narrow" w:hAnsi="Arial Narrow"/>
          <w:color w:val="auto"/>
        </w:rPr>
      </w:pPr>
    </w:p>
    <w:p w14:paraId="4B035FBE" w14:textId="77777777" w:rsidR="00051C8E" w:rsidRPr="0079433A" w:rsidRDefault="00BF5B65" w:rsidP="00EE4AD6">
      <w:pPr>
        <w:pStyle w:val="Default"/>
        <w:numPr>
          <w:ilvl w:val="0"/>
          <w:numId w:val="23"/>
        </w:numPr>
        <w:jc w:val="both"/>
        <w:rPr>
          <w:rFonts w:ascii="Arial Narrow" w:hAnsi="Arial Narrow"/>
        </w:rPr>
      </w:pPr>
      <w:r w:rsidRPr="0079433A">
        <w:rPr>
          <w:rFonts w:ascii="Arial Narrow" w:hAnsi="Arial Narrow"/>
          <w:color w:val="auto"/>
        </w:rPr>
        <w:t xml:space="preserve">Verejný obstarávateľ požaduje na dodaný tovar </w:t>
      </w:r>
      <w:r w:rsidR="0087336A" w:rsidRPr="0079433A">
        <w:rPr>
          <w:rFonts w:ascii="Arial Narrow" w:hAnsi="Arial Narrow"/>
          <w:color w:val="auto"/>
        </w:rPr>
        <w:t>záručnúdobu</w:t>
      </w:r>
      <w:r w:rsidR="00985241" w:rsidRPr="0079433A">
        <w:rPr>
          <w:rFonts w:ascii="Arial Narrow" w:hAnsi="Arial Narrow"/>
          <w:color w:val="auto"/>
        </w:rPr>
        <w:t>24</w:t>
      </w:r>
      <w:r w:rsidRPr="0079433A">
        <w:rPr>
          <w:rFonts w:ascii="Arial Narrow" w:hAnsi="Arial Narrow"/>
          <w:color w:val="auto"/>
        </w:rPr>
        <w:t>mes</w:t>
      </w:r>
      <w:r w:rsidR="0087336A" w:rsidRPr="0079433A">
        <w:rPr>
          <w:rFonts w:ascii="Arial Narrow" w:hAnsi="Arial Narrow"/>
          <w:color w:val="auto"/>
        </w:rPr>
        <w:t>i</w:t>
      </w:r>
      <w:r w:rsidRPr="0079433A">
        <w:rPr>
          <w:rFonts w:ascii="Arial Narrow" w:hAnsi="Arial Narrow"/>
          <w:color w:val="auto"/>
        </w:rPr>
        <w:t>a</w:t>
      </w:r>
      <w:r w:rsidR="0087336A" w:rsidRPr="0079433A">
        <w:rPr>
          <w:rFonts w:ascii="Arial Narrow" w:hAnsi="Arial Narrow"/>
          <w:color w:val="auto"/>
        </w:rPr>
        <w:t>cov</w:t>
      </w:r>
      <w:r w:rsidR="00051C8E" w:rsidRPr="0079433A">
        <w:rPr>
          <w:rFonts w:ascii="Arial Narrow" w:hAnsi="Arial Narrow"/>
        </w:rPr>
        <w:t>,</w:t>
      </w:r>
      <w:r w:rsidR="0087336A" w:rsidRPr="0079433A">
        <w:rPr>
          <w:rFonts w:ascii="Arial Narrow" w:hAnsi="Arial Narrow"/>
        </w:rPr>
        <w:t xml:space="preserve"> ktorá začína plynúť dňom prevzatia predmetu zákazky na základe dodacieho – preberacieho listu</w:t>
      </w:r>
      <w:r w:rsidR="00C661B4" w:rsidRPr="0079433A">
        <w:rPr>
          <w:rFonts w:ascii="Arial Narrow" w:hAnsi="Arial Narrow"/>
        </w:rPr>
        <w:t>.</w:t>
      </w:r>
    </w:p>
    <w:p w14:paraId="5B7CD304" w14:textId="77777777" w:rsidR="00051C8E" w:rsidRPr="0079433A" w:rsidRDefault="00051C8E" w:rsidP="00051C8E">
      <w:pPr>
        <w:pStyle w:val="Default"/>
        <w:ind w:left="360"/>
        <w:jc w:val="both"/>
        <w:rPr>
          <w:rFonts w:ascii="Arial Narrow" w:hAnsi="Arial Narrow"/>
        </w:rPr>
      </w:pPr>
    </w:p>
    <w:p w14:paraId="5EB815DF" w14:textId="77777777" w:rsidR="006D689A" w:rsidRPr="0079433A" w:rsidRDefault="00AC48A3" w:rsidP="00051C8E">
      <w:pPr>
        <w:pStyle w:val="Default"/>
        <w:ind w:left="360"/>
        <w:jc w:val="both"/>
        <w:rPr>
          <w:rFonts w:ascii="Arial Narrow" w:hAnsi="Arial Narrow"/>
        </w:rPr>
      </w:pPr>
      <w:r w:rsidRPr="0079433A">
        <w:rPr>
          <w:rFonts w:ascii="Arial Narrow" w:hAnsi="Arial Narrow"/>
        </w:rPr>
        <w:t>Pri uplatnení reklamácie je dodávateľ povinný predmet zákazky prevziať v sídle ob</w:t>
      </w:r>
      <w:r w:rsidR="00C661B4" w:rsidRPr="0079433A">
        <w:rPr>
          <w:rFonts w:ascii="Arial Narrow" w:hAnsi="Arial Narrow"/>
        </w:rPr>
        <w:t>jednávateľa na vlastné náklady.</w:t>
      </w:r>
    </w:p>
    <w:p w14:paraId="572BE88C" w14:textId="77777777" w:rsidR="007B0CDB" w:rsidRPr="0079433A" w:rsidRDefault="007B0CDB" w:rsidP="00051C8E">
      <w:pPr>
        <w:pStyle w:val="Default"/>
        <w:ind w:left="360"/>
        <w:jc w:val="both"/>
        <w:rPr>
          <w:rFonts w:ascii="Arial Narrow" w:hAnsi="Arial Narrow"/>
        </w:rPr>
      </w:pPr>
    </w:p>
    <w:p w14:paraId="4A852936" w14:textId="77777777" w:rsidR="007B0CDB" w:rsidRPr="009073C8" w:rsidRDefault="007B0CDB" w:rsidP="007B0CDB">
      <w:pPr>
        <w:pStyle w:val="Default"/>
        <w:numPr>
          <w:ilvl w:val="0"/>
          <w:numId w:val="23"/>
        </w:numPr>
        <w:jc w:val="both"/>
        <w:rPr>
          <w:rFonts w:ascii="Arial Narrow" w:hAnsi="Arial Narrow"/>
        </w:rPr>
      </w:pPr>
      <w:r w:rsidRPr="0079433A">
        <w:rPr>
          <w:rFonts w:ascii="Arial Narrow" w:hAnsi="Arial Narrow"/>
        </w:rPr>
        <w:t xml:space="preserve">Verejný obstarávateľ požaduje pre všetky typy dodávok odovzdanie dokumentácie – technická dokumentácia od výrobcu, návod na použitie/manuál pre obsluhu v slovenskom alebo českom </w:t>
      </w:r>
      <w:r w:rsidRPr="009073C8">
        <w:rPr>
          <w:rFonts w:ascii="Arial Narrow" w:hAnsi="Arial Narrow"/>
        </w:rPr>
        <w:t>jazyku, záručné listy, iné doklady podľa druhu tovaru.</w:t>
      </w:r>
    </w:p>
    <w:p w14:paraId="718ADB19" w14:textId="77777777" w:rsidR="00051C8E" w:rsidRPr="009073C8" w:rsidRDefault="00051C8E" w:rsidP="00051C8E">
      <w:pPr>
        <w:pStyle w:val="Default"/>
        <w:ind w:left="360"/>
        <w:jc w:val="both"/>
        <w:rPr>
          <w:rFonts w:ascii="Arial Narrow" w:hAnsi="Arial Narrow"/>
        </w:rPr>
      </w:pPr>
    </w:p>
    <w:p w14:paraId="77045028" w14:textId="77777777" w:rsidR="009073C8" w:rsidRPr="009073C8" w:rsidRDefault="003A6462" w:rsidP="009073C8">
      <w:pPr>
        <w:pStyle w:val="Odsekzoznamu"/>
        <w:numPr>
          <w:ilvl w:val="0"/>
          <w:numId w:val="23"/>
        </w:numPr>
        <w:rPr>
          <w:rFonts w:ascii="Arial Narrow" w:eastAsia="Calibri" w:hAnsi="Arial Narrow" w:cs="Arial"/>
          <w:color w:val="000000"/>
          <w:sz w:val="24"/>
          <w:szCs w:val="24"/>
        </w:rPr>
      </w:pPr>
      <w:r w:rsidRPr="009073C8">
        <w:rPr>
          <w:rFonts w:ascii="Arial Narrow" w:hAnsi="Arial Narrow"/>
          <w:b/>
        </w:rPr>
        <w:t>Miesto</w:t>
      </w:r>
      <w:r w:rsidR="00CD00F8" w:rsidRPr="009073C8">
        <w:rPr>
          <w:rFonts w:ascii="Arial Narrow" w:hAnsi="Arial Narrow"/>
          <w:b/>
        </w:rPr>
        <w:t xml:space="preserve"> dodania predmetu zákazky</w:t>
      </w:r>
      <w:r w:rsidR="009073C8" w:rsidRPr="009073C8">
        <w:rPr>
          <w:rFonts w:ascii="Arial Narrow" w:hAnsi="Arial Narrow"/>
          <w:b/>
        </w:rPr>
        <w:t xml:space="preserve">: </w:t>
      </w:r>
      <w:r w:rsidR="00CD00F8" w:rsidRPr="009073C8">
        <w:rPr>
          <w:rFonts w:ascii="Arial Narrow" w:hAnsi="Arial Narrow"/>
        </w:rPr>
        <w:t xml:space="preserve"> </w:t>
      </w:r>
      <w:r w:rsidR="009073C8" w:rsidRPr="009073C8">
        <w:rPr>
          <w:rFonts w:ascii="Arial Narrow" w:eastAsia="Calibri" w:hAnsi="Arial Narrow" w:cs="Arial"/>
          <w:color w:val="000000"/>
          <w:sz w:val="24"/>
          <w:szCs w:val="24"/>
        </w:rPr>
        <w:t xml:space="preserve">Ministerstvo vnútra SR, Račianska 45 (vchod z </w:t>
      </w:r>
      <w:proofErr w:type="spellStart"/>
      <w:r w:rsidR="009073C8" w:rsidRPr="009073C8">
        <w:rPr>
          <w:rFonts w:ascii="Arial Narrow" w:eastAsia="Calibri" w:hAnsi="Arial Narrow" w:cs="Arial"/>
          <w:color w:val="000000"/>
          <w:sz w:val="24"/>
          <w:szCs w:val="24"/>
        </w:rPr>
        <w:t>Legerského</w:t>
      </w:r>
      <w:proofErr w:type="spellEnd"/>
      <w:r w:rsidR="009073C8" w:rsidRPr="009073C8">
        <w:rPr>
          <w:rFonts w:ascii="Arial Narrow" w:eastAsia="Calibri" w:hAnsi="Arial Narrow" w:cs="Arial"/>
          <w:color w:val="000000"/>
          <w:sz w:val="24"/>
          <w:szCs w:val="24"/>
        </w:rPr>
        <w:t>), Bratislava</w:t>
      </w:r>
    </w:p>
    <w:p w14:paraId="7B83F4F4" w14:textId="77777777" w:rsidR="009073C8" w:rsidRPr="009073C8" w:rsidRDefault="009073C8" w:rsidP="009073C8">
      <w:pPr>
        <w:pStyle w:val="Odsekzoznamu"/>
        <w:ind w:left="360"/>
        <w:rPr>
          <w:rFonts w:ascii="Arial Narrow" w:hAnsi="Arial Narrow"/>
          <w:sz w:val="24"/>
          <w:szCs w:val="24"/>
        </w:rPr>
      </w:pPr>
    </w:p>
    <w:p w14:paraId="10594089" w14:textId="77777777" w:rsidR="00A55892" w:rsidRPr="00A55892" w:rsidRDefault="0065665C" w:rsidP="00A55892">
      <w:pPr>
        <w:pStyle w:val="Odsekzoznamu"/>
        <w:numPr>
          <w:ilvl w:val="0"/>
          <w:numId w:val="23"/>
        </w:numPr>
        <w:rPr>
          <w:rFonts w:ascii="Arial Narrow" w:hAnsi="Arial Narrow"/>
          <w:sz w:val="24"/>
          <w:szCs w:val="24"/>
        </w:rPr>
      </w:pPr>
      <w:r w:rsidRPr="00A55892">
        <w:rPr>
          <w:rFonts w:ascii="Arial Narrow" w:hAnsi="Arial Narrow"/>
          <w:b/>
          <w:sz w:val="24"/>
          <w:szCs w:val="24"/>
        </w:rPr>
        <w:t>Lehota</w:t>
      </w:r>
      <w:r w:rsidR="00774B2B" w:rsidRPr="00A55892">
        <w:rPr>
          <w:rFonts w:ascii="Arial Narrow" w:hAnsi="Arial Narrow"/>
          <w:b/>
          <w:sz w:val="24"/>
          <w:szCs w:val="24"/>
        </w:rPr>
        <w:t> </w:t>
      </w:r>
      <w:r w:rsidR="00BB2ADC" w:rsidRPr="00A55892">
        <w:rPr>
          <w:rFonts w:ascii="Arial Narrow" w:hAnsi="Arial Narrow"/>
          <w:b/>
          <w:sz w:val="24"/>
          <w:szCs w:val="24"/>
        </w:rPr>
        <w:t>dodania</w:t>
      </w:r>
      <w:r w:rsidR="00D77266" w:rsidRPr="00A55892">
        <w:rPr>
          <w:rFonts w:ascii="Arial Narrow" w:hAnsi="Arial Narrow"/>
          <w:b/>
          <w:sz w:val="24"/>
          <w:szCs w:val="24"/>
        </w:rPr>
        <w:t>:</w:t>
      </w:r>
      <w:r w:rsidR="00140E62">
        <w:rPr>
          <w:rFonts w:ascii="Arial Narrow" w:hAnsi="Arial Narrow"/>
          <w:b/>
          <w:sz w:val="24"/>
          <w:szCs w:val="24"/>
        </w:rPr>
        <w:t xml:space="preserve"> </w:t>
      </w:r>
      <w:r w:rsidR="00A55892" w:rsidRPr="00A55892">
        <w:rPr>
          <w:rFonts w:ascii="Arial Narrow" w:hAnsi="Arial Narrow"/>
          <w:sz w:val="24"/>
          <w:szCs w:val="24"/>
        </w:rPr>
        <w:t>do 20 dní odo dňa nadobudnutia účinnosti zmluvy</w:t>
      </w:r>
    </w:p>
    <w:p w14:paraId="4B0D800A" w14:textId="77777777" w:rsidR="00985241" w:rsidRPr="0079433A" w:rsidRDefault="00985241" w:rsidP="00985241">
      <w:pPr>
        <w:pStyle w:val="Odsekzoznamu"/>
        <w:rPr>
          <w:rFonts w:ascii="Arial Narrow" w:hAnsi="Arial Narrow"/>
          <w:sz w:val="24"/>
          <w:szCs w:val="24"/>
        </w:rPr>
      </w:pPr>
    </w:p>
    <w:p w14:paraId="5FF5E948" w14:textId="77777777" w:rsidR="00E22998" w:rsidRPr="0079433A" w:rsidRDefault="008D2885" w:rsidP="00E22998">
      <w:pPr>
        <w:pStyle w:val="Odsekzoznamu"/>
        <w:numPr>
          <w:ilvl w:val="0"/>
          <w:numId w:val="23"/>
        </w:numPr>
        <w:spacing w:after="0" w:line="240" w:lineRule="auto"/>
        <w:jc w:val="both"/>
        <w:rPr>
          <w:rFonts w:ascii="Arial Narrow" w:hAnsi="Arial Narrow"/>
          <w:b/>
          <w:sz w:val="24"/>
          <w:szCs w:val="24"/>
        </w:rPr>
      </w:pPr>
      <w:r w:rsidRPr="0079433A">
        <w:rPr>
          <w:rFonts w:ascii="Arial Narrow" w:hAnsi="Arial Narrow"/>
          <w:b/>
          <w:sz w:val="24"/>
          <w:szCs w:val="24"/>
        </w:rPr>
        <w:lastRenderedPageBreak/>
        <w:t>Položky predmetu zákazky:</w:t>
      </w:r>
    </w:p>
    <w:p w14:paraId="78034D57" w14:textId="77777777" w:rsidR="00771C53" w:rsidRPr="0079433A" w:rsidRDefault="00E22998" w:rsidP="00771C53">
      <w:pPr>
        <w:pStyle w:val="Odsekzoznamu"/>
        <w:spacing w:after="0" w:line="240" w:lineRule="auto"/>
        <w:ind w:left="360"/>
        <w:jc w:val="both"/>
        <w:rPr>
          <w:rFonts w:ascii="Arial Narrow" w:hAnsi="Arial Narrow" w:cs="Arial"/>
          <w:color w:val="000000"/>
          <w:sz w:val="24"/>
          <w:szCs w:val="24"/>
        </w:rPr>
      </w:pPr>
      <w:r w:rsidRPr="0079433A">
        <w:rPr>
          <w:rFonts w:ascii="Arial Narrow" w:hAnsi="Arial Narrow" w:cs="Arial"/>
          <w:color w:val="000000"/>
          <w:sz w:val="24"/>
          <w:szCs w:val="24"/>
        </w:rPr>
        <w:t>Všetky technické parametre/funkcionality, resp. vlastnosti požadovaného predmetu zákazky uvedené v tabuľke nižšie predstavujú minimálne požiadavky, ktoré musia byť splnené vo vlastnom návrhu plnenia uchádzača.</w:t>
      </w:r>
    </w:p>
    <w:p w14:paraId="31BAE8CF" w14:textId="77777777" w:rsidR="002C7716" w:rsidRPr="0079433A" w:rsidRDefault="002C7716" w:rsidP="002C7716">
      <w:pPr>
        <w:tabs>
          <w:tab w:val="center" w:pos="1701"/>
          <w:tab w:val="center" w:pos="5670"/>
        </w:tabs>
        <w:spacing w:after="60" w:line="264" w:lineRule="auto"/>
        <w:jc w:val="center"/>
        <w:rPr>
          <w:rFonts w:ascii="Arial Narrow" w:hAnsi="Arial Narrow"/>
          <w:b/>
          <w:sz w:val="24"/>
          <w:szCs w:val="24"/>
        </w:rPr>
      </w:pPr>
    </w:p>
    <w:p w14:paraId="6A821DBF" w14:textId="77777777" w:rsidR="002C7716" w:rsidRDefault="002C7716" w:rsidP="002C7716">
      <w:pPr>
        <w:tabs>
          <w:tab w:val="center" w:pos="1701"/>
          <w:tab w:val="center" w:pos="5670"/>
        </w:tabs>
        <w:spacing w:after="60" w:line="264" w:lineRule="auto"/>
        <w:jc w:val="center"/>
        <w:rPr>
          <w:rFonts w:ascii="Arial Narrow" w:hAnsi="Arial Narrow"/>
          <w:b/>
          <w:sz w:val="24"/>
          <w:szCs w:val="24"/>
        </w:rPr>
      </w:pPr>
    </w:p>
    <w:p w14:paraId="1CBC0C58" w14:textId="77777777" w:rsidR="0079433A" w:rsidRDefault="0079433A" w:rsidP="002C7716">
      <w:pPr>
        <w:tabs>
          <w:tab w:val="center" w:pos="1701"/>
          <w:tab w:val="center" w:pos="5670"/>
        </w:tabs>
        <w:spacing w:after="60" w:line="264" w:lineRule="auto"/>
        <w:jc w:val="center"/>
        <w:rPr>
          <w:rFonts w:ascii="Arial Narrow" w:hAnsi="Arial Narrow"/>
          <w:b/>
          <w:sz w:val="24"/>
          <w:szCs w:val="24"/>
        </w:rPr>
      </w:pPr>
    </w:p>
    <w:p w14:paraId="75324B48" w14:textId="77777777" w:rsidR="0079433A" w:rsidRDefault="0079433A" w:rsidP="002C7716">
      <w:pPr>
        <w:tabs>
          <w:tab w:val="center" w:pos="1701"/>
          <w:tab w:val="center" w:pos="5670"/>
        </w:tabs>
        <w:spacing w:after="60" w:line="264" w:lineRule="auto"/>
        <w:jc w:val="center"/>
        <w:rPr>
          <w:rFonts w:ascii="Arial Narrow" w:hAnsi="Arial Narrow"/>
          <w:b/>
          <w:sz w:val="24"/>
          <w:szCs w:val="24"/>
        </w:rPr>
      </w:pPr>
    </w:p>
    <w:p w14:paraId="257EF5A8" w14:textId="77777777" w:rsidR="0079433A" w:rsidRDefault="0079433A" w:rsidP="002C7716">
      <w:pPr>
        <w:tabs>
          <w:tab w:val="center" w:pos="1701"/>
          <w:tab w:val="center" w:pos="5670"/>
        </w:tabs>
        <w:spacing w:after="60" w:line="264" w:lineRule="auto"/>
        <w:jc w:val="center"/>
        <w:rPr>
          <w:rFonts w:ascii="Arial Narrow" w:hAnsi="Arial Narrow"/>
          <w:b/>
          <w:sz w:val="24"/>
          <w:szCs w:val="24"/>
        </w:rPr>
      </w:pPr>
    </w:p>
    <w:p w14:paraId="12A2E21C" w14:textId="77777777" w:rsidR="008E7F5B" w:rsidRDefault="008E7F5B" w:rsidP="002C7716">
      <w:pPr>
        <w:tabs>
          <w:tab w:val="center" w:pos="1701"/>
          <w:tab w:val="center" w:pos="5670"/>
        </w:tabs>
        <w:spacing w:after="60" w:line="264" w:lineRule="auto"/>
        <w:jc w:val="center"/>
        <w:rPr>
          <w:rFonts w:ascii="Arial Narrow" w:hAnsi="Arial Narrow"/>
          <w:b/>
          <w:sz w:val="24"/>
          <w:szCs w:val="24"/>
        </w:rPr>
      </w:pPr>
    </w:p>
    <w:p w14:paraId="0DC908DE" w14:textId="77777777" w:rsidR="008E7F5B" w:rsidRDefault="008E7F5B" w:rsidP="002C7716">
      <w:pPr>
        <w:tabs>
          <w:tab w:val="center" w:pos="1701"/>
          <w:tab w:val="center" w:pos="5670"/>
        </w:tabs>
        <w:spacing w:after="60" w:line="264" w:lineRule="auto"/>
        <w:jc w:val="center"/>
        <w:rPr>
          <w:rFonts w:ascii="Arial Narrow" w:hAnsi="Arial Narrow"/>
          <w:b/>
          <w:sz w:val="24"/>
          <w:szCs w:val="24"/>
        </w:rPr>
      </w:pPr>
    </w:p>
    <w:p w14:paraId="7465E511" w14:textId="77777777" w:rsidR="008E7F5B" w:rsidRDefault="008E7F5B" w:rsidP="002C7716">
      <w:pPr>
        <w:tabs>
          <w:tab w:val="center" w:pos="1701"/>
          <w:tab w:val="center" w:pos="5670"/>
        </w:tabs>
        <w:spacing w:after="60" w:line="264" w:lineRule="auto"/>
        <w:jc w:val="center"/>
        <w:rPr>
          <w:rFonts w:ascii="Arial Narrow" w:hAnsi="Arial Narrow"/>
          <w:b/>
          <w:sz w:val="24"/>
          <w:szCs w:val="24"/>
        </w:rPr>
      </w:pPr>
    </w:p>
    <w:p w14:paraId="0411B4C4" w14:textId="77777777" w:rsidR="008E7F5B" w:rsidRDefault="008E7F5B" w:rsidP="002C7716">
      <w:pPr>
        <w:tabs>
          <w:tab w:val="center" w:pos="1701"/>
          <w:tab w:val="center" w:pos="5670"/>
        </w:tabs>
        <w:spacing w:after="60" w:line="264" w:lineRule="auto"/>
        <w:jc w:val="center"/>
        <w:rPr>
          <w:rFonts w:ascii="Arial Narrow" w:hAnsi="Arial Narrow"/>
          <w:b/>
          <w:sz w:val="24"/>
          <w:szCs w:val="24"/>
        </w:rPr>
      </w:pPr>
    </w:p>
    <w:p w14:paraId="365072C9" w14:textId="77777777" w:rsidR="008E7F5B" w:rsidRDefault="008E7F5B" w:rsidP="002C7716">
      <w:pPr>
        <w:tabs>
          <w:tab w:val="center" w:pos="1701"/>
          <w:tab w:val="center" w:pos="5670"/>
        </w:tabs>
        <w:spacing w:after="60" w:line="264" w:lineRule="auto"/>
        <w:jc w:val="center"/>
        <w:rPr>
          <w:rFonts w:ascii="Arial Narrow" w:hAnsi="Arial Narrow"/>
          <w:b/>
          <w:sz w:val="24"/>
          <w:szCs w:val="24"/>
        </w:rPr>
      </w:pPr>
    </w:p>
    <w:p w14:paraId="4750499C" w14:textId="77777777" w:rsidR="008E7F5B" w:rsidRDefault="008E7F5B" w:rsidP="002C7716">
      <w:pPr>
        <w:tabs>
          <w:tab w:val="center" w:pos="1701"/>
          <w:tab w:val="center" w:pos="5670"/>
        </w:tabs>
        <w:spacing w:after="60" w:line="264" w:lineRule="auto"/>
        <w:jc w:val="center"/>
        <w:rPr>
          <w:rFonts w:ascii="Arial Narrow" w:hAnsi="Arial Narrow"/>
          <w:b/>
          <w:sz w:val="24"/>
          <w:szCs w:val="24"/>
        </w:rPr>
      </w:pPr>
    </w:p>
    <w:p w14:paraId="6E24AF2D" w14:textId="77777777" w:rsidR="008E7F5B" w:rsidRDefault="008E7F5B" w:rsidP="002C7716">
      <w:pPr>
        <w:tabs>
          <w:tab w:val="center" w:pos="1701"/>
          <w:tab w:val="center" w:pos="5670"/>
        </w:tabs>
        <w:spacing w:after="60" w:line="264" w:lineRule="auto"/>
        <w:jc w:val="center"/>
        <w:rPr>
          <w:rFonts w:ascii="Arial Narrow" w:hAnsi="Arial Narrow"/>
          <w:b/>
          <w:sz w:val="24"/>
          <w:szCs w:val="24"/>
        </w:rPr>
      </w:pPr>
    </w:p>
    <w:p w14:paraId="10613275" w14:textId="77777777" w:rsidR="008E7F5B" w:rsidRDefault="008E7F5B" w:rsidP="002C7716">
      <w:pPr>
        <w:tabs>
          <w:tab w:val="center" w:pos="1701"/>
          <w:tab w:val="center" w:pos="5670"/>
        </w:tabs>
        <w:spacing w:after="60" w:line="264" w:lineRule="auto"/>
        <w:jc w:val="center"/>
        <w:rPr>
          <w:rFonts w:ascii="Arial Narrow" w:hAnsi="Arial Narrow"/>
          <w:b/>
          <w:sz w:val="24"/>
          <w:szCs w:val="24"/>
        </w:rPr>
      </w:pPr>
    </w:p>
    <w:p w14:paraId="7BD97590" w14:textId="77777777" w:rsidR="008E7F5B" w:rsidRDefault="008E7F5B" w:rsidP="002C7716">
      <w:pPr>
        <w:tabs>
          <w:tab w:val="center" w:pos="1701"/>
          <w:tab w:val="center" w:pos="5670"/>
        </w:tabs>
        <w:spacing w:after="60" w:line="264" w:lineRule="auto"/>
        <w:jc w:val="center"/>
        <w:rPr>
          <w:rFonts w:ascii="Arial Narrow" w:hAnsi="Arial Narrow"/>
          <w:b/>
          <w:sz w:val="24"/>
          <w:szCs w:val="24"/>
        </w:rPr>
      </w:pPr>
    </w:p>
    <w:p w14:paraId="608004F4" w14:textId="77777777" w:rsidR="008E7F5B" w:rsidRDefault="008E7F5B" w:rsidP="002C7716">
      <w:pPr>
        <w:tabs>
          <w:tab w:val="center" w:pos="1701"/>
          <w:tab w:val="center" w:pos="5670"/>
        </w:tabs>
        <w:spacing w:after="60" w:line="264" w:lineRule="auto"/>
        <w:jc w:val="center"/>
        <w:rPr>
          <w:rFonts w:ascii="Arial Narrow" w:hAnsi="Arial Narrow"/>
          <w:b/>
          <w:sz w:val="24"/>
          <w:szCs w:val="24"/>
        </w:rPr>
      </w:pPr>
    </w:p>
    <w:p w14:paraId="2A4AF75C" w14:textId="77777777" w:rsidR="008E7F5B" w:rsidRDefault="008E7F5B" w:rsidP="002C7716">
      <w:pPr>
        <w:tabs>
          <w:tab w:val="center" w:pos="1701"/>
          <w:tab w:val="center" w:pos="5670"/>
        </w:tabs>
        <w:spacing w:after="60" w:line="264" w:lineRule="auto"/>
        <w:jc w:val="center"/>
        <w:rPr>
          <w:rFonts w:ascii="Arial Narrow" w:hAnsi="Arial Narrow"/>
          <w:b/>
          <w:sz w:val="24"/>
          <w:szCs w:val="24"/>
        </w:rPr>
      </w:pPr>
    </w:p>
    <w:p w14:paraId="19003B6C" w14:textId="77777777" w:rsidR="008E7F5B" w:rsidRDefault="008E7F5B" w:rsidP="002C7716">
      <w:pPr>
        <w:tabs>
          <w:tab w:val="center" w:pos="1701"/>
          <w:tab w:val="center" w:pos="5670"/>
        </w:tabs>
        <w:spacing w:after="60" w:line="264" w:lineRule="auto"/>
        <w:jc w:val="center"/>
        <w:rPr>
          <w:rFonts w:ascii="Arial Narrow" w:hAnsi="Arial Narrow"/>
          <w:b/>
          <w:sz w:val="24"/>
          <w:szCs w:val="24"/>
        </w:rPr>
      </w:pPr>
    </w:p>
    <w:p w14:paraId="38F45E26" w14:textId="77777777" w:rsidR="008E7F5B" w:rsidRDefault="008E7F5B" w:rsidP="002C7716">
      <w:pPr>
        <w:tabs>
          <w:tab w:val="center" w:pos="1701"/>
          <w:tab w:val="center" w:pos="5670"/>
        </w:tabs>
        <w:spacing w:after="60" w:line="264" w:lineRule="auto"/>
        <w:jc w:val="center"/>
        <w:rPr>
          <w:rFonts w:ascii="Arial Narrow" w:hAnsi="Arial Narrow"/>
          <w:b/>
          <w:sz w:val="24"/>
          <w:szCs w:val="24"/>
        </w:rPr>
      </w:pPr>
    </w:p>
    <w:p w14:paraId="11CCAF53" w14:textId="77777777" w:rsidR="008E7F5B" w:rsidRDefault="008E7F5B" w:rsidP="002C7716">
      <w:pPr>
        <w:tabs>
          <w:tab w:val="center" w:pos="1701"/>
          <w:tab w:val="center" w:pos="5670"/>
        </w:tabs>
        <w:spacing w:after="60" w:line="264" w:lineRule="auto"/>
        <w:jc w:val="center"/>
        <w:rPr>
          <w:rFonts w:ascii="Arial Narrow" w:hAnsi="Arial Narrow"/>
          <w:b/>
          <w:sz w:val="24"/>
          <w:szCs w:val="24"/>
        </w:rPr>
      </w:pPr>
    </w:p>
    <w:p w14:paraId="746EBC9F" w14:textId="77777777" w:rsidR="008E7F5B" w:rsidRDefault="008E7F5B" w:rsidP="002C7716">
      <w:pPr>
        <w:tabs>
          <w:tab w:val="center" w:pos="1701"/>
          <w:tab w:val="center" w:pos="5670"/>
        </w:tabs>
        <w:spacing w:after="60" w:line="264" w:lineRule="auto"/>
        <w:jc w:val="center"/>
        <w:rPr>
          <w:rFonts w:ascii="Arial Narrow" w:hAnsi="Arial Narrow"/>
          <w:b/>
          <w:sz w:val="24"/>
          <w:szCs w:val="24"/>
        </w:rPr>
      </w:pPr>
    </w:p>
    <w:p w14:paraId="574705D0" w14:textId="77777777" w:rsidR="008E7F5B" w:rsidRDefault="008E7F5B" w:rsidP="002C7716">
      <w:pPr>
        <w:tabs>
          <w:tab w:val="center" w:pos="1701"/>
          <w:tab w:val="center" w:pos="5670"/>
        </w:tabs>
        <w:spacing w:after="60" w:line="264" w:lineRule="auto"/>
        <w:jc w:val="center"/>
        <w:rPr>
          <w:rFonts w:ascii="Arial Narrow" w:hAnsi="Arial Narrow"/>
          <w:b/>
          <w:sz w:val="24"/>
          <w:szCs w:val="24"/>
        </w:rPr>
      </w:pPr>
    </w:p>
    <w:p w14:paraId="5AB6E5B0" w14:textId="77777777" w:rsidR="008E7F5B" w:rsidRDefault="008E7F5B" w:rsidP="002C7716">
      <w:pPr>
        <w:tabs>
          <w:tab w:val="center" w:pos="1701"/>
          <w:tab w:val="center" w:pos="5670"/>
        </w:tabs>
        <w:spacing w:after="60" w:line="264" w:lineRule="auto"/>
        <w:jc w:val="center"/>
        <w:rPr>
          <w:rFonts w:ascii="Arial Narrow" w:hAnsi="Arial Narrow"/>
          <w:b/>
          <w:sz w:val="24"/>
          <w:szCs w:val="24"/>
        </w:rPr>
      </w:pPr>
    </w:p>
    <w:p w14:paraId="359664B5" w14:textId="77777777" w:rsidR="008E7F5B" w:rsidRDefault="008E7F5B" w:rsidP="002C7716">
      <w:pPr>
        <w:tabs>
          <w:tab w:val="center" w:pos="1701"/>
          <w:tab w:val="center" w:pos="5670"/>
        </w:tabs>
        <w:spacing w:after="60" w:line="264" w:lineRule="auto"/>
        <w:jc w:val="center"/>
        <w:rPr>
          <w:rFonts w:ascii="Arial Narrow" w:hAnsi="Arial Narrow"/>
          <w:b/>
          <w:sz w:val="24"/>
          <w:szCs w:val="24"/>
        </w:rPr>
      </w:pPr>
    </w:p>
    <w:p w14:paraId="65A25070" w14:textId="77777777" w:rsidR="008E7F5B" w:rsidRDefault="008E7F5B" w:rsidP="002C7716">
      <w:pPr>
        <w:tabs>
          <w:tab w:val="center" w:pos="1701"/>
          <w:tab w:val="center" w:pos="5670"/>
        </w:tabs>
        <w:spacing w:after="60" w:line="264" w:lineRule="auto"/>
        <w:jc w:val="center"/>
        <w:rPr>
          <w:rFonts w:ascii="Arial Narrow" w:hAnsi="Arial Narrow"/>
          <w:b/>
          <w:sz w:val="24"/>
          <w:szCs w:val="24"/>
        </w:rPr>
      </w:pPr>
    </w:p>
    <w:p w14:paraId="1EF4CCFB" w14:textId="77777777" w:rsidR="008E7F5B" w:rsidRDefault="008E7F5B" w:rsidP="002C7716">
      <w:pPr>
        <w:tabs>
          <w:tab w:val="center" w:pos="1701"/>
          <w:tab w:val="center" w:pos="5670"/>
        </w:tabs>
        <w:spacing w:after="60" w:line="264" w:lineRule="auto"/>
        <w:jc w:val="center"/>
        <w:rPr>
          <w:rFonts w:ascii="Arial Narrow" w:hAnsi="Arial Narrow"/>
          <w:b/>
          <w:sz w:val="24"/>
          <w:szCs w:val="24"/>
        </w:rPr>
      </w:pPr>
    </w:p>
    <w:p w14:paraId="30686910" w14:textId="77777777" w:rsidR="008E7F5B" w:rsidRDefault="008E7F5B" w:rsidP="002C7716">
      <w:pPr>
        <w:tabs>
          <w:tab w:val="center" w:pos="1701"/>
          <w:tab w:val="center" w:pos="5670"/>
        </w:tabs>
        <w:spacing w:after="60" w:line="264" w:lineRule="auto"/>
        <w:jc w:val="center"/>
        <w:rPr>
          <w:rFonts w:ascii="Arial Narrow" w:hAnsi="Arial Narrow"/>
          <w:b/>
          <w:sz w:val="24"/>
          <w:szCs w:val="24"/>
        </w:rPr>
      </w:pPr>
    </w:p>
    <w:p w14:paraId="30936746" w14:textId="77777777" w:rsidR="008E7F5B" w:rsidRDefault="008E7F5B" w:rsidP="002C7716">
      <w:pPr>
        <w:tabs>
          <w:tab w:val="center" w:pos="1701"/>
          <w:tab w:val="center" w:pos="5670"/>
        </w:tabs>
        <w:spacing w:after="60" w:line="264" w:lineRule="auto"/>
        <w:jc w:val="center"/>
        <w:rPr>
          <w:rFonts w:ascii="Arial Narrow" w:hAnsi="Arial Narrow"/>
          <w:b/>
          <w:sz w:val="24"/>
          <w:szCs w:val="24"/>
        </w:rPr>
      </w:pPr>
    </w:p>
    <w:p w14:paraId="21EDC7D1" w14:textId="77777777" w:rsidR="008E7F5B" w:rsidRDefault="008E7F5B" w:rsidP="002C7716">
      <w:pPr>
        <w:tabs>
          <w:tab w:val="center" w:pos="1701"/>
          <w:tab w:val="center" w:pos="5670"/>
        </w:tabs>
        <w:spacing w:after="60" w:line="264" w:lineRule="auto"/>
        <w:jc w:val="center"/>
        <w:rPr>
          <w:rFonts w:ascii="Arial Narrow" w:hAnsi="Arial Narrow"/>
          <w:b/>
          <w:sz w:val="24"/>
          <w:szCs w:val="24"/>
        </w:rPr>
      </w:pPr>
    </w:p>
    <w:p w14:paraId="3A17592B" w14:textId="77777777" w:rsidR="008E7F5B" w:rsidRDefault="008E7F5B" w:rsidP="002C7716">
      <w:pPr>
        <w:tabs>
          <w:tab w:val="center" w:pos="1701"/>
          <w:tab w:val="center" w:pos="5670"/>
        </w:tabs>
        <w:spacing w:after="60" w:line="264" w:lineRule="auto"/>
        <w:jc w:val="center"/>
        <w:rPr>
          <w:rFonts w:ascii="Arial Narrow" w:hAnsi="Arial Narrow"/>
          <w:b/>
          <w:sz w:val="24"/>
          <w:szCs w:val="24"/>
        </w:rPr>
      </w:pPr>
    </w:p>
    <w:p w14:paraId="2CC4A1F6" w14:textId="77777777" w:rsidR="008E7F5B" w:rsidRDefault="008E7F5B" w:rsidP="002C7716">
      <w:pPr>
        <w:tabs>
          <w:tab w:val="center" w:pos="1701"/>
          <w:tab w:val="center" w:pos="5670"/>
        </w:tabs>
        <w:spacing w:after="60" w:line="264" w:lineRule="auto"/>
        <w:jc w:val="center"/>
        <w:rPr>
          <w:rFonts w:ascii="Arial Narrow" w:hAnsi="Arial Narrow"/>
          <w:b/>
          <w:sz w:val="24"/>
          <w:szCs w:val="24"/>
        </w:rPr>
      </w:pPr>
    </w:p>
    <w:p w14:paraId="0E861DF5" w14:textId="77777777" w:rsidR="008E7F5B" w:rsidRDefault="008E7F5B" w:rsidP="002C7716">
      <w:pPr>
        <w:tabs>
          <w:tab w:val="center" w:pos="1701"/>
          <w:tab w:val="center" w:pos="5670"/>
        </w:tabs>
        <w:spacing w:after="60" w:line="264" w:lineRule="auto"/>
        <w:jc w:val="center"/>
        <w:rPr>
          <w:rFonts w:ascii="Arial Narrow" w:hAnsi="Arial Narrow"/>
          <w:b/>
          <w:sz w:val="24"/>
          <w:szCs w:val="24"/>
        </w:rPr>
      </w:pPr>
    </w:p>
    <w:p w14:paraId="4A37ED56" w14:textId="77777777" w:rsidR="008E7F5B" w:rsidRDefault="008E7F5B" w:rsidP="002C7716">
      <w:pPr>
        <w:tabs>
          <w:tab w:val="center" w:pos="1701"/>
          <w:tab w:val="center" w:pos="5670"/>
        </w:tabs>
        <w:spacing w:after="60" w:line="264" w:lineRule="auto"/>
        <w:jc w:val="center"/>
        <w:rPr>
          <w:rFonts w:ascii="Arial Narrow" w:hAnsi="Arial Narrow"/>
          <w:b/>
          <w:sz w:val="24"/>
          <w:szCs w:val="24"/>
        </w:rPr>
      </w:pPr>
    </w:p>
    <w:p w14:paraId="5E98D1F5" w14:textId="77777777" w:rsidR="008E7F5B" w:rsidRDefault="008E7F5B" w:rsidP="002C7716">
      <w:pPr>
        <w:tabs>
          <w:tab w:val="center" w:pos="1701"/>
          <w:tab w:val="center" w:pos="5670"/>
        </w:tabs>
        <w:spacing w:after="60" w:line="264" w:lineRule="auto"/>
        <w:jc w:val="center"/>
        <w:rPr>
          <w:rFonts w:ascii="Arial Narrow" w:hAnsi="Arial Narrow"/>
          <w:b/>
          <w:sz w:val="24"/>
          <w:szCs w:val="24"/>
        </w:rPr>
      </w:pPr>
    </w:p>
    <w:p w14:paraId="27BB9C6A" w14:textId="77777777" w:rsidR="008E7F5B" w:rsidRDefault="008E7F5B" w:rsidP="002C7716">
      <w:pPr>
        <w:tabs>
          <w:tab w:val="center" w:pos="1701"/>
          <w:tab w:val="center" w:pos="5670"/>
        </w:tabs>
        <w:spacing w:after="60" w:line="264" w:lineRule="auto"/>
        <w:jc w:val="center"/>
        <w:rPr>
          <w:rFonts w:ascii="Arial Narrow" w:hAnsi="Arial Narrow"/>
          <w:b/>
          <w:sz w:val="24"/>
          <w:szCs w:val="24"/>
        </w:rPr>
      </w:pPr>
    </w:p>
    <w:p w14:paraId="636C6460" w14:textId="77777777" w:rsidR="008E7F5B" w:rsidRDefault="008E7F5B" w:rsidP="002C7716">
      <w:pPr>
        <w:tabs>
          <w:tab w:val="center" w:pos="1701"/>
          <w:tab w:val="center" w:pos="5670"/>
        </w:tabs>
        <w:spacing w:after="60" w:line="264" w:lineRule="auto"/>
        <w:jc w:val="center"/>
        <w:rPr>
          <w:rFonts w:ascii="Arial Narrow" w:hAnsi="Arial Narrow"/>
          <w:b/>
          <w:sz w:val="24"/>
          <w:szCs w:val="24"/>
        </w:rPr>
        <w:sectPr w:rsidR="008E7F5B" w:rsidSect="00E07652">
          <w:headerReference w:type="default" r:id="rId9"/>
          <w:footerReference w:type="default" r:id="rId10"/>
          <w:pgSz w:w="11906" w:h="16838"/>
          <w:pgMar w:top="1418" w:right="1418" w:bottom="1418" w:left="1418" w:header="709" w:footer="709" w:gutter="0"/>
          <w:cols w:space="708"/>
          <w:docGrid w:linePitch="360"/>
        </w:sectPr>
      </w:pPr>
    </w:p>
    <w:tbl>
      <w:tblPr>
        <w:tblW w:w="14356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686"/>
        <w:gridCol w:w="4819"/>
        <w:gridCol w:w="2835"/>
        <w:gridCol w:w="3016"/>
      </w:tblGrid>
      <w:tr w:rsidR="008E7F5B" w:rsidRPr="005D1541" w14:paraId="76918984" w14:textId="77777777" w:rsidTr="00CF0104">
        <w:trPr>
          <w:trHeight w:val="2245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505396DC" w14:textId="77777777" w:rsidR="008E7F5B" w:rsidRPr="00CA0813" w:rsidRDefault="008E7F5B" w:rsidP="00CF0104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A0813">
              <w:rPr>
                <w:rFonts w:ascii="Arial Narrow" w:hAnsi="Arial Narrow" w:cs="Arial"/>
                <w:b/>
                <w:sz w:val="24"/>
                <w:szCs w:val="24"/>
              </w:rPr>
              <w:lastRenderedPageBreak/>
              <w:t>Požadovaná min. technická špecifikácia, parametre a funkcionality určené verejným obstarávateľom</w:t>
            </w:r>
          </w:p>
        </w:tc>
        <w:tc>
          <w:tcPr>
            <w:tcW w:w="5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31CF438C" w14:textId="77777777" w:rsidR="009073C8" w:rsidRDefault="008E7F5B" w:rsidP="00CF0104">
            <w:pPr>
              <w:jc w:val="center"/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</w:pPr>
            <w:r w:rsidRPr="00287FA7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Vlastný návrh plnenia </w:t>
            </w:r>
          </w:p>
          <w:p w14:paraId="775F3297" w14:textId="77777777" w:rsidR="008E7F5B" w:rsidRPr="00287FA7" w:rsidRDefault="008E7F5B" w:rsidP="00CF0104">
            <w:pPr>
              <w:jc w:val="center"/>
              <w:rPr>
                <w:rFonts w:ascii="Arial Narrow" w:hAnsi="Arial Narrow" w:cs="Calibri"/>
                <w:bCs/>
                <w:color w:val="000000"/>
                <w:sz w:val="24"/>
                <w:szCs w:val="24"/>
              </w:rPr>
            </w:pPr>
            <w:r w:rsidRPr="00287FA7">
              <w:rPr>
                <w:rFonts w:ascii="Arial Narrow" w:hAnsi="Arial Narrow" w:cs="Calibri"/>
                <w:bCs/>
                <w:color w:val="000000"/>
                <w:sz w:val="24"/>
                <w:szCs w:val="24"/>
                <w:highlight w:val="yellow"/>
              </w:rPr>
              <w:t>(doplní uchádzač)</w:t>
            </w:r>
          </w:p>
          <w:p w14:paraId="1A24B7CE" w14:textId="77777777" w:rsidR="008E7F5B" w:rsidRDefault="008E7F5B" w:rsidP="00CF0104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0DAC1183" w14:textId="77777777" w:rsidR="008E7F5B" w:rsidRPr="00CA0813" w:rsidRDefault="008E7F5B" w:rsidP="00CF0104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</w:p>
          <w:p w14:paraId="1D28807F" w14:textId="77777777" w:rsidR="008E7F5B" w:rsidRPr="00CA0813" w:rsidRDefault="008E7F5B" w:rsidP="00CF0104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A0813">
              <w:rPr>
                <w:rFonts w:ascii="Arial Narrow" w:hAnsi="Arial Narrow" w:cs="Arial"/>
                <w:b/>
                <w:sz w:val="24"/>
                <w:szCs w:val="24"/>
              </w:rPr>
              <w:t>Požaduje sa uviesť skutočnú špecifikáciu ponúkaného predmetu zákazky – výrobcu, typové označenie a technické parametre.</w:t>
            </w:r>
          </w:p>
          <w:p w14:paraId="35D63A90" w14:textId="77777777" w:rsidR="008E7F5B" w:rsidRPr="00CA0813" w:rsidRDefault="008E7F5B" w:rsidP="00CF0104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CA0813">
              <w:rPr>
                <w:rFonts w:ascii="Arial Narrow" w:hAnsi="Arial Narrow" w:cs="Arial"/>
                <w:b/>
                <w:sz w:val="24"/>
                <w:szCs w:val="24"/>
              </w:rPr>
              <w:t>V prípade číselnej hodnoty uviesť jej skutočnú hodnotu</w:t>
            </w:r>
          </w:p>
        </w:tc>
      </w:tr>
      <w:tr w:rsidR="008E7F5B" w:rsidRPr="005D1541" w14:paraId="62DD328D" w14:textId="77777777" w:rsidTr="00CF0104">
        <w:trPr>
          <w:trHeight w:val="511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485579AD" w14:textId="77777777" w:rsidR="008E7F5B" w:rsidRPr="00CA0813" w:rsidRDefault="008E7F5B" w:rsidP="00772E2B">
            <w:pPr>
              <w:contextualSpacing/>
              <w:rPr>
                <w:rFonts w:ascii="Arial Narrow" w:hAnsi="Arial Narrow" w:cs="Arial"/>
                <w:b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Položka č. 1 – </w:t>
            </w:r>
            <w:r w:rsidR="00385D6C" w:rsidRPr="00385D6C">
              <w:rPr>
                <w:rFonts w:ascii="Arial Narrow" w:hAnsi="Arial Narrow"/>
                <w:b/>
                <w:sz w:val="24"/>
                <w:szCs w:val="24"/>
              </w:rPr>
              <w:t>Bezdrôtový mikrofónový systém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1229AAE8" w14:textId="77777777" w:rsidR="008E7F5B" w:rsidRPr="00204368" w:rsidRDefault="008E7F5B" w:rsidP="00CF0104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presnú hodnotu, resp. údaj (číslom a/alebo slovom)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638E3D94" w14:textId="77777777" w:rsidR="008E7F5B" w:rsidRPr="00204368" w:rsidRDefault="008E7F5B" w:rsidP="00CF0104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Áno/Nie</w:t>
            </w:r>
          </w:p>
        </w:tc>
      </w:tr>
      <w:tr w:rsidR="008E7F5B" w:rsidRPr="005D1541" w14:paraId="12909412" w14:textId="77777777" w:rsidTr="00B711B5">
        <w:trPr>
          <w:trHeight w:val="347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9389E" w14:textId="77777777" w:rsidR="008E7F5B" w:rsidRPr="005D1541" w:rsidRDefault="008E7F5B" w:rsidP="00CF0104">
            <w:pPr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Množstvo: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DE6BB" w14:textId="77777777" w:rsidR="008E7F5B" w:rsidRPr="00394B07" w:rsidRDefault="008E7F5B" w:rsidP="00772E2B">
            <w:pPr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1 ks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96BE6" w14:textId="77777777" w:rsidR="008E7F5B" w:rsidRPr="005D1541" w:rsidRDefault="008E7F5B" w:rsidP="00CF0104">
            <w:pPr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D39D5" w14:textId="77777777" w:rsidR="008E7F5B" w:rsidRPr="005D1541" w:rsidRDefault="008E7F5B" w:rsidP="00CF0104">
            <w:pPr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E7F5B" w:rsidRPr="005D1541" w14:paraId="7B36DCCB" w14:textId="77777777" w:rsidTr="00CF0104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D3B66" w14:textId="77777777" w:rsidR="008E7F5B" w:rsidRPr="0040428D" w:rsidRDefault="008E7F5B" w:rsidP="00CF0104">
            <w:pPr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40428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C8F1E" w14:textId="77777777" w:rsidR="008E7F5B" w:rsidRPr="005D1541" w:rsidRDefault="008E7F5B" w:rsidP="00CF0104">
            <w:pPr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B74A6" w14:textId="77777777" w:rsidR="008E7F5B" w:rsidRPr="005D1541" w:rsidRDefault="008E7F5B" w:rsidP="00CF0104">
            <w:pPr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E7F5B" w:rsidRPr="005D1541" w14:paraId="23518045" w14:textId="77777777" w:rsidTr="00CF0104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14572" w14:textId="77777777" w:rsidR="008E7F5B" w:rsidRPr="0040428D" w:rsidRDefault="008E7F5B" w:rsidP="00CF0104">
            <w:pPr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40428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Typové označenie</w:t>
            </w:r>
            <w:r w:rsidR="00EF452B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1D6E4" w14:textId="77777777" w:rsidR="008E7F5B" w:rsidRPr="005D1541" w:rsidRDefault="008E7F5B" w:rsidP="00CF0104">
            <w:pPr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EDD6AD" w14:textId="77777777" w:rsidR="008E7F5B" w:rsidRPr="005D1541" w:rsidRDefault="008E7F5B" w:rsidP="00CF0104">
            <w:pPr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8E7F5B" w:rsidRPr="005D1541" w14:paraId="2932CF9E" w14:textId="77777777" w:rsidTr="00CF0104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28D3E" w14:textId="77777777" w:rsidR="008E7F5B" w:rsidRPr="0040428D" w:rsidRDefault="008E7F5B" w:rsidP="00CF0104">
            <w:pPr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</w:pPr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Požaduje sa uviesť </w:t>
            </w:r>
            <w:proofErr w:type="spellStart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 na webovú stránku  s fotografiou a technickou špecifikáciou ponúkaného zariadenia, napr. </w:t>
            </w:r>
            <w:proofErr w:type="spellStart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 na technický alebo katalógový lis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14383" w14:textId="77777777" w:rsidR="008E7F5B" w:rsidRPr="005D1541" w:rsidRDefault="008E7F5B" w:rsidP="00CF0104">
            <w:pPr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7D714" w14:textId="77777777" w:rsidR="008E7F5B" w:rsidRDefault="008E7F5B" w:rsidP="00CF0104">
            <w:pPr>
              <w:tabs>
                <w:tab w:val="left" w:pos="1265"/>
                <w:tab w:val="center" w:pos="1438"/>
              </w:tabs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ab/>
            </w: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ab/>
              <w:t>N/A</w:t>
            </w:r>
          </w:p>
        </w:tc>
      </w:tr>
      <w:tr w:rsidR="008E7F5B" w:rsidRPr="005D1541" w14:paraId="779C7E90" w14:textId="77777777" w:rsidTr="00B711B5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3A077" w14:textId="77777777" w:rsidR="008E7F5B" w:rsidRPr="005903EC" w:rsidRDefault="00772E2B" w:rsidP="00CF0104">
            <w:pPr>
              <w:contextualSpacing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Prijímač: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FB452" w14:textId="77777777" w:rsidR="008E7F5B" w:rsidRPr="005903EC" w:rsidRDefault="00772E2B" w:rsidP="00CF0104">
            <w:pPr>
              <w:contextualSpacing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dvojkanálový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58562" w14:textId="77777777" w:rsidR="008E7F5B" w:rsidRPr="005D1541" w:rsidRDefault="00385D6C" w:rsidP="00CF0104">
            <w:pPr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ab/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AC10A" w14:textId="77777777" w:rsidR="008E7F5B" w:rsidRPr="005D1541" w:rsidRDefault="008E7F5B" w:rsidP="00CF0104">
            <w:pPr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8E7F5B" w:rsidRPr="005D1541" w14:paraId="51315953" w14:textId="77777777" w:rsidTr="00B711B5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043A9" w14:textId="77777777" w:rsidR="008E7F5B" w:rsidRPr="00385D6C" w:rsidRDefault="00772E2B" w:rsidP="00CF0104">
            <w:pPr>
              <w:contextualSpacing/>
              <w:rPr>
                <w:rFonts w:ascii="Arial Narrow" w:hAnsi="Arial Narrow"/>
                <w:sz w:val="24"/>
                <w:szCs w:val="24"/>
              </w:rPr>
            </w:pPr>
            <w:r w:rsidRPr="00385D6C">
              <w:rPr>
                <w:rFonts w:ascii="Arial Narrow" w:hAnsi="Arial Narrow"/>
                <w:sz w:val="24"/>
                <w:szCs w:val="24"/>
              </w:rPr>
              <w:t>Vysielače: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09339" w14:textId="77777777" w:rsidR="00772E2B" w:rsidRPr="00385D6C" w:rsidRDefault="00772E2B" w:rsidP="00CF0104">
            <w:pPr>
              <w:contextualSpacing/>
              <w:rPr>
                <w:rFonts w:ascii="Arial Narrow" w:hAnsi="Arial Narrow"/>
                <w:sz w:val="24"/>
                <w:szCs w:val="24"/>
              </w:rPr>
            </w:pPr>
            <w:r w:rsidRPr="00385D6C">
              <w:rPr>
                <w:rFonts w:ascii="Arial Narrow" w:hAnsi="Arial Narrow"/>
                <w:sz w:val="24"/>
                <w:szCs w:val="24"/>
              </w:rPr>
              <w:t>min. 2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CA99B" w14:textId="77777777" w:rsidR="008E7F5B" w:rsidRPr="005D1541" w:rsidRDefault="008E7F5B" w:rsidP="00CF0104">
            <w:pPr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3661E" w14:textId="77777777" w:rsidR="008E7F5B" w:rsidRPr="005D1541" w:rsidRDefault="00385D6C" w:rsidP="00CF0104">
            <w:pPr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ab/>
              <w:t>N/A</w:t>
            </w:r>
          </w:p>
        </w:tc>
      </w:tr>
      <w:tr w:rsidR="008E7F5B" w:rsidRPr="005D1541" w14:paraId="5E0CE981" w14:textId="77777777" w:rsidTr="00B711B5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CA97B" w14:textId="77777777" w:rsidR="008E7F5B" w:rsidRPr="00385D6C" w:rsidRDefault="00772E2B" w:rsidP="00CF0104">
            <w:pPr>
              <w:contextualSpacing/>
              <w:rPr>
                <w:rFonts w:ascii="Arial Narrow" w:hAnsi="Arial Narrow"/>
                <w:sz w:val="24"/>
                <w:szCs w:val="24"/>
              </w:rPr>
            </w:pPr>
            <w:r w:rsidRPr="00385D6C">
              <w:rPr>
                <w:rFonts w:ascii="Arial Narrow" w:hAnsi="Arial Narrow"/>
                <w:sz w:val="24"/>
                <w:szCs w:val="24"/>
              </w:rPr>
              <w:t>Mikrofón: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EB5D7" w14:textId="77777777" w:rsidR="008E7F5B" w:rsidRPr="00385D6C" w:rsidRDefault="00772E2B" w:rsidP="00CF0104">
            <w:pPr>
              <w:contextualSpacing/>
              <w:rPr>
                <w:rFonts w:ascii="Arial Narrow" w:hAnsi="Arial Narrow"/>
                <w:sz w:val="24"/>
                <w:szCs w:val="24"/>
              </w:rPr>
            </w:pPr>
            <w:r w:rsidRPr="00385D6C">
              <w:rPr>
                <w:rFonts w:ascii="Arial Narrow" w:hAnsi="Arial Narrow"/>
                <w:sz w:val="24"/>
                <w:szCs w:val="24"/>
              </w:rPr>
              <w:t>zabudovaný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2D126" w14:textId="77777777" w:rsidR="008E7F5B" w:rsidRPr="005D1541" w:rsidRDefault="00385D6C" w:rsidP="00CF0104">
            <w:pPr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ab/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E62B1" w14:textId="77777777" w:rsidR="008E7F5B" w:rsidRPr="005D1541" w:rsidRDefault="008E7F5B" w:rsidP="00CF0104">
            <w:pPr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8E7F5B" w:rsidRPr="005D1541" w14:paraId="56E1B2D8" w14:textId="77777777" w:rsidTr="00B711B5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6E576" w14:textId="77777777" w:rsidR="008E7F5B" w:rsidRPr="00385D6C" w:rsidRDefault="00772E2B" w:rsidP="00CF0104">
            <w:pPr>
              <w:contextualSpacing/>
              <w:rPr>
                <w:rFonts w:ascii="Arial Narrow" w:hAnsi="Arial Narrow"/>
                <w:sz w:val="24"/>
                <w:szCs w:val="24"/>
              </w:rPr>
            </w:pPr>
            <w:r w:rsidRPr="00385D6C">
              <w:rPr>
                <w:rFonts w:ascii="Arial Narrow" w:hAnsi="Arial Narrow"/>
                <w:sz w:val="24"/>
                <w:szCs w:val="24"/>
              </w:rPr>
              <w:t>Dosah: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DB369" w14:textId="77777777" w:rsidR="008E7F5B" w:rsidRPr="00385D6C" w:rsidRDefault="00772E2B" w:rsidP="00CF0104">
            <w:pPr>
              <w:contextualSpacing/>
              <w:rPr>
                <w:rFonts w:ascii="Arial Narrow" w:hAnsi="Arial Narrow"/>
                <w:sz w:val="24"/>
                <w:szCs w:val="24"/>
              </w:rPr>
            </w:pPr>
            <w:r w:rsidRPr="00385D6C">
              <w:rPr>
                <w:rFonts w:ascii="Arial Narrow" w:hAnsi="Arial Narrow"/>
                <w:sz w:val="24"/>
                <w:szCs w:val="24"/>
              </w:rPr>
              <w:t xml:space="preserve">min. 70 </w:t>
            </w:r>
            <w:r w:rsidR="00385D6C" w:rsidRPr="00385D6C">
              <w:rPr>
                <w:rFonts w:ascii="Arial Narrow" w:hAnsi="Arial Narrow"/>
                <w:sz w:val="24"/>
                <w:szCs w:val="24"/>
              </w:rPr>
              <w:t>m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8B14A" w14:textId="77777777" w:rsidR="008E7F5B" w:rsidRPr="005D1541" w:rsidRDefault="008E7F5B" w:rsidP="00CF0104">
            <w:pPr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63E53" w14:textId="77777777" w:rsidR="008E7F5B" w:rsidRPr="005D1541" w:rsidRDefault="00385D6C" w:rsidP="00CF0104">
            <w:pPr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ab/>
              <w:t>N/A</w:t>
            </w:r>
          </w:p>
        </w:tc>
      </w:tr>
      <w:tr w:rsidR="008E7F5B" w:rsidRPr="005D1541" w14:paraId="7A68608B" w14:textId="77777777" w:rsidTr="00B711B5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6E741" w14:textId="77777777" w:rsidR="008E7F5B" w:rsidRPr="005903EC" w:rsidRDefault="00772E2B" w:rsidP="00CF0104">
            <w:pPr>
              <w:contextualSpacing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Výstup: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279D6" w14:textId="77777777" w:rsidR="008E7F5B" w:rsidRPr="005903EC" w:rsidRDefault="00772E2B" w:rsidP="00CF0104">
            <w:pPr>
              <w:contextualSpacing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3,5 mm analógový výstup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8DCAF" w14:textId="77777777" w:rsidR="008E7F5B" w:rsidRPr="005D1541" w:rsidRDefault="00385D6C" w:rsidP="00CF0104">
            <w:pPr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ab/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70C87" w14:textId="77777777" w:rsidR="008E7F5B" w:rsidRPr="005D1541" w:rsidRDefault="008E7F5B" w:rsidP="00CF0104">
            <w:pPr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8E7F5B" w:rsidRPr="005D1541" w14:paraId="577974A0" w14:textId="77777777" w:rsidTr="00B711B5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CBBF8" w14:textId="77777777" w:rsidR="008E7F5B" w:rsidRPr="005903EC" w:rsidRDefault="00385D6C" w:rsidP="00CF0104">
            <w:pPr>
              <w:contextualSpacing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 xml:space="preserve">Ďalšie požiadavky: 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3DC28" w14:textId="77777777" w:rsidR="008E7F5B" w:rsidRPr="005903EC" w:rsidRDefault="00385D6C" w:rsidP="00CF0104">
            <w:pPr>
              <w:contextualSpacing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 xml:space="preserve">digitálny výstup USB-C, </w:t>
            </w:r>
            <w:proofErr w:type="spellStart"/>
            <w:r>
              <w:rPr>
                <w:rFonts w:ascii="Arial Narrow" w:hAnsi="Arial Narrow"/>
                <w:sz w:val="24"/>
                <w:szCs w:val="24"/>
              </w:rPr>
              <w:t>iOS</w:t>
            </w:r>
            <w:proofErr w:type="spellEnd"/>
            <w:r>
              <w:rPr>
                <w:rFonts w:ascii="Arial Narrow" w:hAnsi="Arial Narrow"/>
                <w:sz w:val="24"/>
                <w:szCs w:val="24"/>
              </w:rPr>
              <w:t xml:space="preserve"> – univerzálna kompatibilita s fotoaparátmi, mobilnými zariadeniami a počítačmi 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1B3D0" w14:textId="77777777" w:rsidR="008E7F5B" w:rsidRPr="005D1541" w:rsidRDefault="00385D6C" w:rsidP="00CF0104">
            <w:pPr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ab/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BFEC4" w14:textId="77777777" w:rsidR="008E7F5B" w:rsidRPr="005D1541" w:rsidRDefault="008E7F5B" w:rsidP="00CF0104">
            <w:pPr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8E7F5B" w:rsidRPr="005D1541" w14:paraId="67165231" w14:textId="77777777" w:rsidTr="00B711B5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C0CA4" w14:textId="77777777" w:rsidR="008E7F5B" w:rsidRPr="005903EC" w:rsidRDefault="00385D6C" w:rsidP="00CF0104">
            <w:pPr>
              <w:contextualSpacing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 xml:space="preserve">Nahrávanie: 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DECB5" w14:textId="77777777" w:rsidR="008E7F5B" w:rsidRPr="005903EC" w:rsidRDefault="00385D6C" w:rsidP="00CF0104">
            <w:pPr>
              <w:contextualSpacing/>
              <w:rPr>
                <w:rFonts w:ascii="Arial Narrow" w:hAnsi="Arial Narrow"/>
                <w:sz w:val="24"/>
                <w:szCs w:val="24"/>
              </w:rPr>
            </w:pPr>
            <w:proofErr w:type="spellStart"/>
            <w:r>
              <w:rPr>
                <w:rFonts w:ascii="Arial Narrow" w:hAnsi="Arial Narrow"/>
                <w:sz w:val="24"/>
                <w:szCs w:val="24"/>
              </w:rPr>
              <w:t>on-board</w:t>
            </w:r>
            <w:proofErr w:type="spellEnd"/>
            <w:r>
              <w:rPr>
                <w:rFonts w:ascii="Arial Narrow" w:hAnsi="Arial Narrow"/>
                <w:sz w:val="24"/>
                <w:szCs w:val="24"/>
              </w:rPr>
              <w:t xml:space="preserve"> – viac ako 24 hodín vnútornej pamäte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6EC2A1" w14:textId="77777777" w:rsidR="008E7F5B" w:rsidRPr="005D1541" w:rsidRDefault="00385D6C" w:rsidP="00CF0104">
            <w:pPr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ab/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D8363" w14:textId="77777777" w:rsidR="008E7F5B" w:rsidRPr="005D1541" w:rsidRDefault="008E7F5B" w:rsidP="00CF0104">
            <w:pPr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8E7F5B" w:rsidRPr="005D1541" w14:paraId="13B6837F" w14:textId="77777777" w:rsidTr="00B711B5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C0AD9" w14:textId="77777777" w:rsidR="008E7F5B" w:rsidRPr="005903EC" w:rsidRDefault="00385D6C" w:rsidP="00CF0104">
            <w:pPr>
              <w:contextualSpacing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 xml:space="preserve">Prepínač: 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191A00" w14:textId="77777777" w:rsidR="008E7F5B" w:rsidRPr="005903EC" w:rsidRDefault="00385D6C" w:rsidP="00CF0104">
            <w:pPr>
              <w:contextualSpacing/>
              <w:rPr>
                <w:rFonts w:ascii="Arial Narrow" w:hAnsi="Arial Narrow"/>
                <w:sz w:val="24"/>
                <w:szCs w:val="24"/>
              </w:rPr>
            </w:pPr>
            <w:proofErr w:type="spellStart"/>
            <w:r>
              <w:rPr>
                <w:rFonts w:ascii="Arial Narrow" w:hAnsi="Arial Narrow"/>
                <w:sz w:val="24"/>
                <w:szCs w:val="24"/>
              </w:rPr>
              <w:t>mono</w:t>
            </w:r>
            <w:proofErr w:type="spellEnd"/>
            <w:r>
              <w:rPr>
                <w:rFonts w:ascii="Arial Narrow" w:hAnsi="Arial Narrow"/>
                <w:sz w:val="24"/>
                <w:szCs w:val="24"/>
              </w:rPr>
              <w:t xml:space="preserve"> alebo stereo režim nahrávania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72C72" w14:textId="77777777" w:rsidR="008E7F5B" w:rsidRPr="005D1541" w:rsidRDefault="00385D6C" w:rsidP="00CF0104">
            <w:pPr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ab/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0DEF7" w14:textId="77777777" w:rsidR="008E7F5B" w:rsidRPr="005D1541" w:rsidRDefault="008E7F5B" w:rsidP="00CF0104">
            <w:pPr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772E2B" w:rsidRPr="005D1541" w14:paraId="5CC8B843" w14:textId="77777777" w:rsidTr="00B711B5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DF69D7" w14:textId="77777777" w:rsidR="00772E2B" w:rsidRDefault="00385D6C" w:rsidP="00CF0104">
            <w:pPr>
              <w:contextualSpacing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 xml:space="preserve">Batéria: 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C3A9E" w14:textId="77777777" w:rsidR="00772E2B" w:rsidRDefault="00385D6C" w:rsidP="00CF0104">
            <w:pPr>
              <w:contextualSpacing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 xml:space="preserve">stavaná nabíjateľná </w:t>
            </w:r>
            <w:proofErr w:type="spellStart"/>
            <w:r>
              <w:rPr>
                <w:rFonts w:ascii="Arial Narrow" w:hAnsi="Arial Narrow"/>
                <w:sz w:val="24"/>
                <w:szCs w:val="24"/>
              </w:rPr>
              <w:t>lítium-iónová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18D40" w14:textId="77777777" w:rsidR="00772E2B" w:rsidRPr="005D1541" w:rsidRDefault="00EF452B" w:rsidP="00CF0104">
            <w:pPr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ab/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49F87" w14:textId="77777777" w:rsidR="00772E2B" w:rsidRPr="00D20D52" w:rsidRDefault="00772E2B" w:rsidP="00CF0104">
            <w:pPr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772E2B" w:rsidRPr="005D1541" w14:paraId="06DF7EB8" w14:textId="77777777" w:rsidTr="00B711B5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1C15A" w14:textId="77777777" w:rsidR="00772E2B" w:rsidRDefault="00385D6C" w:rsidP="00CF0104">
            <w:pPr>
              <w:contextualSpacing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lastRenderedPageBreak/>
              <w:t xml:space="preserve">Výdrž batérie: 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35976" w14:textId="77777777" w:rsidR="00772E2B" w:rsidRDefault="00385D6C" w:rsidP="00CF0104">
            <w:pPr>
              <w:contextualSpacing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min. 7 hodín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BCD73" w14:textId="77777777" w:rsidR="00772E2B" w:rsidRPr="005D1541" w:rsidRDefault="00772E2B" w:rsidP="00CF0104">
            <w:pPr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5767D" w14:textId="77777777" w:rsidR="00772E2B" w:rsidRPr="00D20D52" w:rsidRDefault="00EF452B" w:rsidP="00CF0104">
            <w:pPr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385D6C" w:rsidRPr="005D1541" w14:paraId="2240DD68" w14:textId="77777777" w:rsidTr="00385D6C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vAlign w:val="center"/>
          </w:tcPr>
          <w:p w14:paraId="470CFC23" w14:textId="77777777" w:rsidR="00385D6C" w:rsidRPr="00385D6C" w:rsidRDefault="00385D6C" w:rsidP="00385D6C">
            <w:pPr>
              <w:pStyle w:val="Bezriadkovania"/>
              <w:contextualSpacing/>
              <w:rPr>
                <w:rFonts w:ascii="Arial Narrow" w:eastAsia="Calibri" w:hAnsi="Arial Narrow"/>
                <w:b/>
                <w:bCs/>
                <w:color w:val="000000"/>
                <w:sz w:val="24"/>
                <w:szCs w:val="24"/>
                <w:lang w:eastAsia="en-US"/>
              </w:rPr>
            </w:pPr>
            <w:r w:rsidRPr="00A42935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Položka č. 2 – </w:t>
            </w: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Set mikrofónov a zariadení na mixovanie zvukov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8319365" w14:textId="77777777" w:rsidR="00385D6C" w:rsidRPr="00204368" w:rsidRDefault="00385D6C" w:rsidP="00CF0104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presnú hodnotu, resp. údaj (číslom a/alebo slovom)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0F06AE1" w14:textId="77777777" w:rsidR="00385D6C" w:rsidRPr="00204368" w:rsidRDefault="00385D6C" w:rsidP="00CF0104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Áno/Nie</w:t>
            </w:r>
          </w:p>
        </w:tc>
      </w:tr>
      <w:tr w:rsidR="00385D6C" w:rsidRPr="005D1541" w14:paraId="020856BA" w14:textId="77777777" w:rsidTr="00B711B5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AA3F1" w14:textId="77777777" w:rsidR="00385D6C" w:rsidRPr="00385D6C" w:rsidRDefault="00385D6C" w:rsidP="00CF0104">
            <w:pPr>
              <w:contextualSpacing/>
              <w:rPr>
                <w:rFonts w:ascii="Arial Narrow" w:hAnsi="Arial Narrow"/>
                <w:b/>
                <w:sz w:val="24"/>
                <w:szCs w:val="24"/>
              </w:rPr>
            </w:pPr>
            <w:r w:rsidRPr="00385D6C">
              <w:rPr>
                <w:rFonts w:ascii="Arial Narrow" w:hAnsi="Arial Narrow"/>
                <w:b/>
                <w:sz w:val="24"/>
                <w:szCs w:val="24"/>
              </w:rPr>
              <w:t>Množstvo: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02CA1" w14:textId="77777777" w:rsidR="00385D6C" w:rsidRPr="00385D6C" w:rsidRDefault="00385D6C" w:rsidP="00CF0104">
            <w:pPr>
              <w:contextualSpacing/>
              <w:rPr>
                <w:rFonts w:ascii="Arial Narrow" w:hAnsi="Arial Narrow"/>
                <w:b/>
                <w:sz w:val="24"/>
                <w:szCs w:val="24"/>
              </w:rPr>
            </w:pPr>
            <w:r w:rsidRPr="00385D6C">
              <w:rPr>
                <w:rFonts w:ascii="Arial Narrow" w:hAnsi="Arial Narrow"/>
                <w:b/>
                <w:sz w:val="24"/>
                <w:szCs w:val="24"/>
              </w:rPr>
              <w:t>1 ks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CF70B" w14:textId="77777777" w:rsidR="00385D6C" w:rsidRPr="005D1541" w:rsidRDefault="00385D6C" w:rsidP="00CF0104">
            <w:pPr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E14FF" w14:textId="77777777" w:rsidR="00385D6C" w:rsidRPr="005D1541" w:rsidRDefault="00385D6C" w:rsidP="00CF0104">
            <w:pPr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385D6C" w:rsidRPr="005D1541" w14:paraId="29AA11AB" w14:textId="77777777" w:rsidTr="00CF0104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3DA1E" w14:textId="77777777" w:rsidR="00385D6C" w:rsidRPr="0040428D" w:rsidRDefault="00385D6C" w:rsidP="00CF0104">
            <w:pPr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40428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35B62" w14:textId="77777777" w:rsidR="00385D6C" w:rsidRPr="005D1541" w:rsidRDefault="00385D6C" w:rsidP="00CF0104">
            <w:pPr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5AF12" w14:textId="77777777" w:rsidR="00385D6C" w:rsidRPr="005D1541" w:rsidRDefault="00385D6C" w:rsidP="00CF0104">
            <w:pPr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385D6C" w:rsidRPr="005D1541" w14:paraId="0E83BF1C" w14:textId="77777777" w:rsidTr="00CF0104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49593" w14:textId="77777777" w:rsidR="00385D6C" w:rsidRPr="0040428D" w:rsidRDefault="00385D6C" w:rsidP="00CF0104">
            <w:pPr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40428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Typové označenie</w:t>
            </w:r>
            <w:r w:rsidR="00EF452B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B1B0C" w14:textId="77777777" w:rsidR="00385D6C" w:rsidRPr="005D1541" w:rsidRDefault="00385D6C" w:rsidP="00CF0104">
            <w:pPr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94B8A" w14:textId="77777777" w:rsidR="00385D6C" w:rsidRPr="005D1541" w:rsidRDefault="00385D6C" w:rsidP="00CF0104">
            <w:pPr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385D6C" w:rsidRPr="005D1541" w14:paraId="7A9F993C" w14:textId="77777777" w:rsidTr="00CF0104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473DB5" w14:textId="77777777" w:rsidR="00385D6C" w:rsidRPr="0040428D" w:rsidRDefault="00385D6C" w:rsidP="00CF0104">
            <w:pPr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</w:pPr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Požaduje sa uviesť </w:t>
            </w:r>
            <w:proofErr w:type="spellStart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 na webovú stránku  s fotografiou a technickou špecifikáciou ponúkaného zariadenia, napr. </w:t>
            </w:r>
            <w:proofErr w:type="spellStart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 na technický alebo katalógový lis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72CDC" w14:textId="77777777" w:rsidR="00385D6C" w:rsidRPr="00385D6C" w:rsidRDefault="00385D6C" w:rsidP="00CF0104">
            <w:pPr>
              <w:rPr>
                <w:rFonts w:ascii="Calibri" w:eastAsia="Calibri" w:hAnsi="Calibri" w:cs="Times New Roman"/>
                <w:lang w:eastAsia="cs-CZ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0C12C" w14:textId="77777777" w:rsidR="00385D6C" w:rsidRDefault="00385D6C" w:rsidP="00CF0104">
            <w:pPr>
              <w:tabs>
                <w:tab w:val="left" w:pos="1265"/>
                <w:tab w:val="center" w:pos="1438"/>
              </w:tabs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ab/>
            </w: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ab/>
              <w:t>N/A</w:t>
            </w:r>
          </w:p>
        </w:tc>
      </w:tr>
      <w:tr w:rsidR="00385D6C" w:rsidRPr="005D1541" w14:paraId="0932C68C" w14:textId="77777777" w:rsidTr="00B711B5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69459" w14:textId="77777777" w:rsidR="00385D6C" w:rsidRPr="00B711B5" w:rsidRDefault="00B711B5" w:rsidP="00B711B5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B711B5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Set:  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35F66A" w14:textId="77777777" w:rsidR="00385D6C" w:rsidRPr="00B711B5" w:rsidRDefault="00B711B5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6 kanálový profesionálny USB mix s </w:t>
            </w:r>
            <w:proofErr w:type="spellStart"/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efektami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B49C7" w14:textId="77777777" w:rsidR="00385D6C" w:rsidRPr="00B711B5" w:rsidRDefault="00EF452B" w:rsidP="00CF0104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ab/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A2825" w14:textId="77777777" w:rsidR="00385D6C" w:rsidRPr="00B711B5" w:rsidRDefault="00385D6C" w:rsidP="00CF0104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385D6C" w:rsidRPr="005D1541" w14:paraId="09340871" w14:textId="77777777" w:rsidTr="00B711B5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797B0" w14:textId="77777777" w:rsidR="00B711B5" w:rsidRPr="00B711B5" w:rsidRDefault="00B711B5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ikrofóne predzosilňovače s nízkym šumom: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33FED" w14:textId="77777777" w:rsidR="00385D6C" w:rsidRPr="00B711B5" w:rsidRDefault="001174B4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in.</w:t>
            </w:r>
            <w:r w:rsidR="00B711B5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2 ks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8418A" w14:textId="77777777" w:rsidR="00385D6C" w:rsidRPr="00B711B5" w:rsidRDefault="00385D6C" w:rsidP="00CF0104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3707D2" w14:textId="77777777" w:rsidR="00385D6C" w:rsidRPr="00B711B5" w:rsidRDefault="00EF452B" w:rsidP="00CF0104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ab/>
              <w:t>N/A</w:t>
            </w:r>
          </w:p>
        </w:tc>
      </w:tr>
      <w:tr w:rsidR="00385D6C" w:rsidRPr="005D1541" w14:paraId="23B8AFB8" w14:textId="77777777" w:rsidTr="00B711B5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481FC" w14:textId="77777777" w:rsidR="00385D6C" w:rsidRPr="00B711B5" w:rsidRDefault="00B711B5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Vstavané efekty.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B7D74" w14:textId="77777777" w:rsidR="00385D6C" w:rsidRPr="00B711B5" w:rsidRDefault="009073C8" w:rsidP="009073C8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áno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8D456" w14:textId="77777777" w:rsidR="00385D6C" w:rsidRPr="00B711B5" w:rsidRDefault="00385D6C" w:rsidP="00CF0104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6B132" w14:textId="77777777" w:rsidR="00385D6C" w:rsidRPr="00B711B5" w:rsidRDefault="00EF452B" w:rsidP="00CF0104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ab/>
              <w:t>N/A</w:t>
            </w:r>
          </w:p>
        </w:tc>
      </w:tr>
      <w:tr w:rsidR="00B711B5" w:rsidRPr="005D1541" w14:paraId="6149B26C" w14:textId="77777777" w:rsidTr="00B711B5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9F68A" w14:textId="77777777" w:rsidR="00B711B5" w:rsidRDefault="00B711B5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ahrávanie a prehrávanie cez USB: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3FE05" w14:textId="77777777" w:rsidR="00B711B5" w:rsidRDefault="00B711B5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áno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5099E" w14:textId="77777777" w:rsidR="00B711B5" w:rsidRPr="00B711B5" w:rsidRDefault="00EF452B" w:rsidP="00CF0104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ab/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EB95C" w14:textId="77777777" w:rsidR="00B711B5" w:rsidRPr="00B711B5" w:rsidRDefault="00B711B5" w:rsidP="00CF0104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B711B5" w:rsidRPr="005D1541" w14:paraId="50F6524D" w14:textId="77777777" w:rsidTr="00B711B5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EB552" w14:textId="77777777" w:rsidR="00B711B5" w:rsidRDefault="00B711B5" w:rsidP="00B711B5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Rozhranie: 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8EF928" w14:textId="77777777" w:rsidR="00B711B5" w:rsidRDefault="00B711B5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USB na nahrávanie 24 bitov/192 kHz 2x 4 USB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962B9" w14:textId="77777777" w:rsidR="00B711B5" w:rsidRPr="00B711B5" w:rsidRDefault="00EF452B" w:rsidP="00CF0104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ab/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D4254" w14:textId="77777777" w:rsidR="00B711B5" w:rsidRPr="00B711B5" w:rsidRDefault="00B711B5" w:rsidP="00CF0104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B711B5" w:rsidRPr="005D1541" w14:paraId="64375A48" w14:textId="77777777" w:rsidTr="00B711B5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0403F" w14:textId="77777777" w:rsidR="00B711B5" w:rsidRDefault="00B711B5" w:rsidP="00B711B5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Mikrofóny: 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D766C" w14:textId="77777777" w:rsidR="00B711B5" w:rsidRDefault="00B711B5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dynamické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4D64A" w14:textId="77777777" w:rsidR="00B711B5" w:rsidRPr="00B711B5" w:rsidRDefault="00EF452B" w:rsidP="00CF0104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ab/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DB28C" w14:textId="77777777" w:rsidR="00B711B5" w:rsidRPr="00B711B5" w:rsidRDefault="00B711B5" w:rsidP="00CF0104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B711B5" w:rsidRPr="005D1541" w14:paraId="044EB031" w14:textId="77777777" w:rsidTr="00B711B5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F698D" w14:textId="77777777" w:rsidR="00B711B5" w:rsidRDefault="00B711B5" w:rsidP="00B711B5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Profesionálne slúchadlá: 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1278E" w14:textId="77777777" w:rsidR="00B711B5" w:rsidRDefault="00B711B5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áno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E74A8E" w14:textId="77777777" w:rsidR="00B711B5" w:rsidRPr="00B711B5" w:rsidRDefault="00EF452B" w:rsidP="00CF0104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ab/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23E681" w14:textId="77777777" w:rsidR="00B711B5" w:rsidRPr="00B711B5" w:rsidRDefault="00B711B5" w:rsidP="00CF0104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B711B5" w:rsidRPr="005D1541" w14:paraId="68773244" w14:textId="77777777" w:rsidTr="00B711B5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A0CA9" w14:textId="77777777" w:rsidR="00B711B5" w:rsidRPr="006B0B79" w:rsidRDefault="00B711B5" w:rsidP="00B711B5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6B0B79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Vstupy: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48676" w14:textId="77777777" w:rsidR="00B711B5" w:rsidRPr="006B0B79" w:rsidRDefault="00A41A87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6B0B79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in.</w:t>
            </w:r>
            <w:r w:rsidR="00795446" w:rsidRPr="006B0B79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B711B5" w:rsidRPr="006B0B79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Jack</w:t>
            </w:r>
            <w:proofErr w:type="spellEnd"/>
            <w:r w:rsidR="00B711B5" w:rsidRPr="006B0B79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3,5mm, </w:t>
            </w:r>
            <w:proofErr w:type="spellStart"/>
            <w:r w:rsidR="00B711B5" w:rsidRPr="006B0B79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Jack</w:t>
            </w:r>
            <w:proofErr w:type="spellEnd"/>
            <w:r w:rsidR="00B711B5" w:rsidRPr="006B0B79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6,3mm (2x), XLR/TRS kombi (2x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B73941" w14:textId="77777777" w:rsidR="00B711B5" w:rsidRPr="00B711B5" w:rsidRDefault="00EF452B" w:rsidP="00CF0104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ab/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C4B07" w14:textId="77777777" w:rsidR="00B711B5" w:rsidRPr="00B711B5" w:rsidRDefault="00B711B5" w:rsidP="00CF0104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140E62" w:rsidRPr="005D1541" w14:paraId="026E7CA5" w14:textId="77777777" w:rsidTr="00B711B5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05C08" w14:textId="77777777" w:rsidR="00140E62" w:rsidRPr="006B0B79" w:rsidRDefault="00140E62" w:rsidP="00B711B5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6B0B79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Stereo vstupy: 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76604" w14:textId="77777777" w:rsidR="00140E62" w:rsidRPr="006B0B79" w:rsidRDefault="00140E62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6B0B79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1 ks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16965" w14:textId="77777777" w:rsidR="00140E62" w:rsidRDefault="00140E62" w:rsidP="00CF0104">
            <w:pPr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4F52C" w14:textId="77777777" w:rsidR="00140E62" w:rsidRPr="00B711B5" w:rsidRDefault="00140E62" w:rsidP="00CF0104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140E62" w:rsidRPr="005D1541" w14:paraId="231E8687" w14:textId="77777777" w:rsidTr="00B711B5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06961" w14:textId="77777777" w:rsidR="00140E62" w:rsidRPr="006B0B79" w:rsidRDefault="00140E62" w:rsidP="00B711B5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6B0B79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MP3 / </w:t>
            </w:r>
            <w:proofErr w:type="spellStart"/>
            <w:r w:rsidRPr="006B0B79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Line</w:t>
            </w:r>
            <w:proofErr w:type="spellEnd"/>
            <w:r w:rsidRPr="006B0B79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In: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7AB3A" w14:textId="77777777" w:rsidR="00140E62" w:rsidRPr="006B0B79" w:rsidRDefault="00140E62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6B0B79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áno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07349" w14:textId="77777777" w:rsidR="00140E62" w:rsidRDefault="00140E62" w:rsidP="00CF0104">
            <w:pPr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39F9A" w14:textId="77777777" w:rsidR="00140E62" w:rsidRPr="00B711B5" w:rsidRDefault="00140E62" w:rsidP="00CF0104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140E62" w:rsidRPr="005D1541" w14:paraId="1427FACA" w14:textId="77777777" w:rsidTr="00B711B5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1BA9A1" w14:textId="77777777" w:rsidR="00140E62" w:rsidRPr="006B0B79" w:rsidRDefault="00140E62" w:rsidP="00B711B5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6B0B79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AUX In: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783BD" w14:textId="77777777" w:rsidR="00140E62" w:rsidRPr="006B0B79" w:rsidRDefault="00140E62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6B0B79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áno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5EC55" w14:textId="77777777" w:rsidR="00140E62" w:rsidRDefault="00140E62" w:rsidP="00CF0104">
            <w:pPr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870B1" w14:textId="77777777" w:rsidR="00140E62" w:rsidRPr="00B711B5" w:rsidRDefault="00140E62" w:rsidP="00CF0104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140E62" w:rsidRPr="005D1541" w14:paraId="74ECD9FF" w14:textId="77777777" w:rsidTr="00B711B5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CCB9B" w14:textId="77777777" w:rsidR="00140E62" w:rsidRPr="006B0B79" w:rsidRDefault="00140E62" w:rsidP="00B711B5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6B0B79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Vstup na mikrofón: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BEA4D" w14:textId="77777777" w:rsidR="00140E62" w:rsidRPr="006B0B79" w:rsidRDefault="00140E62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6B0B79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áno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86283" w14:textId="77777777" w:rsidR="00140E62" w:rsidRDefault="00140E62" w:rsidP="00CF0104">
            <w:pPr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F833ED" w14:textId="77777777" w:rsidR="00140E62" w:rsidRPr="00B711B5" w:rsidRDefault="00140E62" w:rsidP="00CF0104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140E62" w:rsidRPr="005D1541" w14:paraId="5599FEDA" w14:textId="77777777" w:rsidTr="00B711B5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3EFBE" w14:textId="77777777" w:rsidR="00140E62" w:rsidRPr="006B0B79" w:rsidRDefault="00140E62" w:rsidP="00B711B5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6B0B79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Výstupy: 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C11947" w14:textId="77777777" w:rsidR="00140E62" w:rsidRPr="006B0B79" w:rsidRDefault="00140E62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6B0B79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konektor pre slúchadlá 6,3 mm, </w:t>
            </w:r>
            <w:proofErr w:type="spellStart"/>
            <w:r w:rsidRPr="006B0B79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balanced</w:t>
            </w:r>
            <w:proofErr w:type="spellEnd"/>
            <w:r w:rsidRPr="006B0B79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XLR, </w:t>
            </w:r>
            <w:proofErr w:type="spellStart"/>
            <w:r w:rsidRPr="006B0B79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Jack</w:t>
            </w:r>
            <w:proofErr w:type="spellEnd"/>
            <w:r w:rsidRPr="006B0B79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6,3 mm (2x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376AF" w14:textId="77777777" w:rsidR="00140E62" w:rsidRDefault="00140E62" w:rsidP="00CF0104">
            <w:pPr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CF2C3" w14:textId="77777777" w:rsidR="00140E62" w:rsidRPr="00B711B5" w:rsidRDefault="00140E62" w:rsidP="00CF0104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B711B5" w:rsidRPr="005D1541" w14:paraId="52543E60" w14:textId="77777777" w:rsidTr="00B711B5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2CD23" w14:textId="77777777" w:rsidR="00B711B5" w:rsidRDefault="00B711B5" w:rsidP="00B711B5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Slúchadlový výstup: 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46652" w14:textId="77777777" w:rsidR="00B711B5" w:rsidRDefault="00B711B5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áno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630E2" w14:textId="77777777" w:rsidR="00B711B5" w:rsidRPr="00B711B5" w:rsidRDefault="00EF452B" w:rsidP="00CF0104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ab/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E0073" w14:textId="77777777" w:rsidR="00B711B5" w:rsidRPr="00B711B5" w:rsidRDefault="00B711B5" w:rsidP="00CF0104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B711B5" w:rsidRPr="005D1541" w14:paraId="046704C1" w14:textId="77777777" w:rsidTr="00B711B5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9D9CC" w14:textId="77777777" w:rsidR="00B711B5" w:rsidRDefault="00B711B5" w:rsidP="00B711B5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USB: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551053" w14:textId="77777777" w:rsidR="00B711B5" w:rsidRDefault="00B711B5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áno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FEFE2" w14:textId="77777777" w:rsidR="00B711B5" w:rsidRPr="00B711B5" w:rsidRDefault="00EF452B" w:rsidP="00CF0104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ab/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827FA1" w14:textId="77777777" w:rsidR="00B711B5" w:rsidRPr="00B711B5" w:rsidRDefault="00B711B5" w:rsidP="00CF0104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B711B5" w:rsidRPr="005D1541" w14:paraId="18B47C5A" w14:textId="77777777" w:rsidTr="00B711B5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E1B9A" w14:textId="77777777" w:rsidR="00B711B5" w:rsidRDefault="00B711B5" w:rsidP="00B711B5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lastRenderedPageBreak/>
              <w:t xml:space="preserve">Balenie obsahuje: 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5EBB1" w14:textId="77777777" w:rsidR="00B711B5" w:rsidRDefault="00B711B5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slúchadlá, mikrofón (2x), </w:t>
            </w:r>
            <w:proofErr w:type="spellStart"/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ixer</w:t>
            </w:r>
            <w:proofErr w:type="spellEnd"/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, adaptér, kábel XLR (2x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8FABCF" w14:textId="77777777" w:rsidR="00B711B5" w:rsidRPr="00B711B5" w:rsidRDefault="00EF452B" w:rsidP="00CF0104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ab/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EFB1D" w14:textId="77777777" w:rsidR="00B711B5" w:rsidRPr="00B711B5" w:rsidRDefault="00B711B5" w:rsidP="00CF0104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B711B5" w:rsidRPr="005D1541" w14:paraId="10409B1E" w14:textId="77777777" w:rsidTr="00B711B5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vAlign w:val="center"/>
          </w:tcPr>
          <w:p w14:paraId="5F134310" w14:textId="68308340" w:rsidR="00B711B5" w:rsidRPr="00385D6C" w:rsidRDefault="00B711B5" w:rsidP="00B711B5">
            <w:pPr>
              <w:pStyle w:val="Bezriadkovania"/>
              <w:contextualSpacing/>
              <w:rPr>
                <w:rFonts w:ascii="Arial Narrow" w:eastAsia="Calibri" w:hAnsi="Arial Narrow"/>
                <w:b/>
                <w:bCs/>
                <w:color w:val="000000"/>
                <w:sz w:val="24"/>
                <w:szCs w:val="24"/>
                <w:lang w:eastAsia="en-US"/>
              </w:rPr>
            </w:pPr>
            <w:r w:rsidRPr="00A42935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Položka č. </w:t>
            </w: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3</w:t>
            </w:r>
            <w:r w:rsidRPr="00A42935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 – </w:t>
            </w:r>
            <w:proofErr w:type="spellStart"/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Podcastový</w:t>
            </w:r>
            <w:proofErr w:type="spellEnd"/>
            <w:r w:rsidR="00702080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mixpult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100A9C3" w14:textId="77777777" w:rsidR="00B711B5" w:rsidRPr="00204368" w:rsidRDefault="00B711B5" w:rsidP="00CF0104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presnú hodnotu, resp. údaj (číslom a/alebo slovom)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17D555D" w14:textId="77777777" w:rsidR="00B711B5" w:rsidRPr="00204368" w:rsidRDefault="00B711B5" w:rsidP="00CF0104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Áno/Nie</w:t>
            </w:r>
          </w:p>
        </w:tc>
      </w:tr>
      <w:tr w:rsidR="00B711B5" w:rsidRPr="005D1541" w14:paraId="6E087499" w14:textId="77777777" w:rsidTr="00B711B5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B9412" w14:textId="77777777" w:rsidR="00B711B5" w:rsidRPr="00385D6C" w:rsidRDefault="00B711B5" w:rsidP="00CF0104">
            <w:pPr>
              <w:contextualSpacing/>
              <w:rPr>
                <w:rFonts w:ascii="Arial Narrow" w:hAnsi="Arial Narrow"/>
                <w:b/>
                <w:sz w:val="24"/>
                <w:szCs w:val="24"/>
              </w:rPr>
            </w:pPr>
            <w:r w:rsidRPr="00385D6C">
              <w:rPr>
                <w:rFonts w:ascii="Arial Narrow" w:hAnsi="Arial Narrow"/>
                <w:b/>
                <w:sz w:val="24"/>
                <w:szCs w:val="24"/>
              </w:rPr>
              <w:t>Množstvo: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C4148" w14:textId="77777777" w:rsidR="00B711B5" w:rsidRPr="00385D6C" w:rsidRDefault="00B711B5" w:rsidP="00CF0104">
            <w:pPr>
              <w:contextualSpacing/>
              <w:rPr>
                <w:rFonts w:ascii="Arial Narrow" w:hAnsi="Arial Narrow"/>
                <w:b/>
                <w:sz w:val="24"/>
                <w:szCs w:val="24"/>
              </w:rPr>
            </w:pPr>
            <w:r w:rsidRPr="00385D6C">
              <w:rPr>
                <w:rFonts w:ascii="Arial Narrow" w:hAnsi="Arial Narrow"/>
                <w:b/>
                <w:sz w:val="24"/>
                <w:szCs w:val="24"/>
              </w:rPr>
              <w:t>1 ks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134F8" w14:textId="77777777" w:rsidR="00B711B5" w:rsidRPr="00B711B5" w:rsidRDefault="00B711B5" w:rsidP="00CF0104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9ED10" w14:textId="77777777" w:rsidR="00B711B5" w:rsidRPr="00B711B5" w:rsidRDefault="00EF452B" w:rsidP="00CF0104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B711B5" w:rsidRPr="005D1541" w14:paraId="77D016B6" w14:textId="77777777" w:rsidTr="00CF0104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E001A" w14:textId="77777777" w:rsidR="00B711B5" w:rsidRPr="0040428D" w:rsidRDefault="00B711B5" w:rsidP="00CF0104">
            <w:pPr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40428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6BC49" w14:textId="77777777" w:rsidR="00B711B5" w:rsidRPr="00B711B5" w:rsidRDefault="00B711B5" w:rsidP="00CF0104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22A5E" w14:textId="77777777" w:rsidR="00B711B5" w:rsidRPr="00B711B5" w:rsidRDefault="00EF452B" w:rsidP="00CF0104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B711B5" w:rsidRPr="005D1541" w14:paraId="1B6482B8" w14:textId="77777777" w:rsidTr="00CF0104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437A9" w14:textId="77777777" w:rsidR="00B711B5" w:rsidRPr="0040428D" w:rsidRDefault="00B711B5" w:rsidP="00CF0104">
            <w:pPr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40428D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Typové označenie</w:t>
            </w:r>
            <w:r w:rsidR="00EF452B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80578" w14:textId="77777777" w:rsidR="00B711B5" w:rsidRPr="00B711B5" w:rsidRDefault="00B711B5" w:rsidP="00CF0104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6937A" w14:textId="77777777" w:rsidR="00B711B5" w:rsidRPr="00B711B5" w:rsidRDefault="00EF452B" w:rsidP="00CF0104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B711B5" w:rsidRPr="005D1541" w14:paraId="48324E4F" w14:textId="77777777" w:rsidTr="00CF0104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786AF" w14:textId="77777777" w:rsidR="00B711B5" w:rsidRPr="0040428D" w:rsidRDefault="00B711B5" w:rsidP="00CF0104">
            <w:pPr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</w:pPr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Požaduje sa uviesť </w:t>
            </w:r>
            <w:proofErr w:type="spellStart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 na webovú stránku  s fotografiou a technickou špecifikáciou ponúkaného zariadenia, napr. </w:t>
            </w:r>
            <w:proofErr w:type="spellStart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 na technický alebo katalógový lis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6F078" w14:textId="77777777" w:rsidR="00B711B5" w:rsidRPr="00B711B5" w:rsidRDefault="00B711B5" w:rsidP="00CF0104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4000A" w14:textId="77777777" w:rsidR="00B711B5" w:rsidRPr="00B711B5" w:rsidRDefault="00EF452B" w:rsidP="00CF0104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B711B5" w:rsidRPr="005D1541" w14:paraId="1366B4F8" w14:textId="77777777" w:rsidTr="00B711B5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2FBE6" w14:textId="77777777" w:rsidR="00B711B5" w:rsidRDefault="00B711B5" w:rsidP="00B711B5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Fantómové napájanie: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6802C" w14:textId="77777777" w:rsidR="00B711B5" w:rsidRDefault="00B711B5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áno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FD4C1" w14:textId="77777777" w:rsidR="00B711B5" w:rsidRPr="00B711B5" w:rsidRDefault="00EF452B" w:rsidP="00CF0104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1AF81" w14:textId="77777777" w:rsidR="00B711B5" w:rsidRPr="00B711B5" w:rsidRDefault="00B711B5" w:rsidP="00CF0104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B711B5" w:rsidRPr="005D1541" w14:paraId="122D0A8E" w14:textId="77777777" w:rsidTr="00B711B5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93E0C" w14:textId="77777777" w:rsidR="00B711B5" w:rsidRDefault="00B711B5" w:rsidP="00B711B5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Počet kanálov: 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E35CA" w14:textId="77777777" w:rsidR="00B711B5" w:rsidRDefault="00B711B5" w:rsidP="00B711B5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in. 4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261A5" w14:textId="77777777" w:rsidR="00B711B5" w:rsidRPr="00B711B5" w:rsidRDefault="00B711B5" w:rsidP="00CF0104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8D9EC" w14:textId="77777777" w:rsidR="00B711B5" w:rsidRPr="00B711B5" w:rsidRDefault="00EF452B" w:rsidP="00CF0104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B711B5" w:rsidRPr="005D1541" w14:paraId="02705E7F" w14:textId="77777777" w:rsidTr="00B711B5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A9890" w14:textId="77777777" w:rsidR="00B711B5" w:rsidRDefault="00B711B5" w:rsidP="00B711B5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Počet </w:t>
            </w:r>
            <w:proofErr w:type="spellStart"/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ikrofónnych</w:t>
            </w:r>
            <w:proofErr w:type="spellEnd"/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/ linkových vstupov: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BC83E" w14:textId="77777777" w:rsidR="00B711B5" w:rsidRDefault="00B711B5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in. 4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DDCFF" w14:textId="77777777" w:rsidR="00B711B5" w:rsidRPr="00B711B5" w:rsidRDefault="00B711B5" w:rsidP="00CF0104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400D3" w14:textId="77777777" w:rsidR="00B711B5" w:rsidRPr="00B711B5" w:rsidRDefault="00EF452B" w:rsidP="00CF0104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C1E21" w:rsidRPr="005D1541" w14:paraId="377055A1" w14:textId="77777777" w:rsidTr="00B711B5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E5D853" w14:textId="77777777" w:rsidR="00CC1E21" w:rsidRDefault="00CC1E21" w:rsidP="00B711B5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Počet výstupov: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8A5BF" w14:textId="77777777" w:rsidR="00CC1E21" w:rsidRDefault="00CC1E21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in. 5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B66B3" w14:textId="77777777" w:rsidR="00CC1E21" w:rsidRPr="00B711B5" w:rsidRDefault="00CC1E21" w:rsidP="00CF0104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FEAD3" w14:textId="77777777" w:rsidR="00CC1E21" w:rsidRPr="00B711B5" w:rsidRDefault="00EF452B" w:rsidP="00CF0104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C1E21" w:rsidRPr="005D1541" w14:paraId="53D3B793" w14:textId="77777777" w:rsidTr="00B711B5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1C512" w14:textId="77777777" w:rsidR="00CC1E21" w:rsidRDefault="00CC1E21" w:rsidP="00B711B5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Záznamové médium: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23D99" w14:textId="77777777" w:rsidR="00CC1E21" w:rsidRDefault="00CC1E21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SD, SDHC, SDXC (max. 512 GB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1EC60" w14:textId="77777777" w:rsidR="00CC1E21" w:rsidRPr="00B711B5" w:rsidRDefault="00EF452B" w:rsidP="00CF0104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5F7E4" w14:textId="77777777" w:rsidR="00CC1E21" w:rsidRPr="00B711B5" w:rsidRDefault="00CC1E21" w:rsidP="00CF0104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CC1E21" w:rsidRPr="005D1541" w14:paraId="0D822A50" w14:textId="77777777" w:rsidTr="00B711B5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662C2" w14:textId="77777777" w:rsidR="00CC1E21" w:rsidRDefault="00CC1E21" w:rsidP="00B711B5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Displej: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79CF2" w14:textId="77777777" w:rsidR="00CC1E21" w:rsidRDefault="00CC1E21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áno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CCBC1F" w14:textId="77777777" w:rsidR="00CC1E21" w:rsidRPr="00B711B5" w:rsidRDefault="00EF452B" w:rsidP="00CF0104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99A52" w14:textId="77777777" w:rsidR="00CC1E21" w:rsidRPr="00B711B5" w:rsidRDefault="00CC1E21" w:rsidP="00CF0104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CC1E21" w:rsidRPr="005D1541" w14:paraId="7F7B10B0" w14:textId="77777777" w:rsidTr="00B711B5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DFAEE" w14:textId="77777777" w:rsidR="00CC1E21" w:rsidRDefault="00CC1E21" w:rsidP="00B711B5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Vstup na mikrofón: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B05B52" w14:textId="77777777" w:rsidR="00CC1E21" w:rsidRDefault="00CC1E21" w:rsidP="00CC1E21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áno, min. 4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C30FC" w14:textId="77777777" w:rsidR="00CC1E21" w:rsidRPr="00B711B5" w:rsidRDefault="00CC1E21" w:rsidP="00CF0104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FDF02" w14:textId="77777777" w:rsidR="00CC1E21" w:rsidRPr="00B711B5" w:rsidRDefault="00EF452B" w:rsidP="00CF0104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C1E21" w:rsidRPr="005D1541" w14:paraId="086FC7B7" w14:textId="77777777" w:rsidTr="00B711B5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C1C49" w14:textId="77777777" w:rsidR="00CC1E21" w:rsidRDefault="00CC1E21" w:rsidP="00B711B5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Slúchadlový výstup: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5E92C" w14:textId="77777777" w:rsidR="00CC1E21" w:rsidRDefault="00CC1E21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áno, min. 4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F0FDB" w14:textId="77777777" w:rsidR="00CC1E21" w:rsidRPr="00B711B5" w:rsidRDefault="00CC1E21" w:rsidP="00CF0104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01A5B" w14:textId="77777777" w:rsidR="00CC1E21" w:rsidRPr="00B711B5" w:rsidRDefault="00EF452B" w:rsidP="00CF0104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C1E21" w:rsidRPr="005D1541" w14:paraId="3DD657DE" w14:textId="77777777" w:rsidTr="00B711B5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D62DD" w14:textId="77777777" w:rsidR="00CC1E21" w:rsidRDefault="00CC1E21" w:rsidP="00B711B5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USB: 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698A6" w14:textId="77777777" w:rsidR="00CC1E21" w:rsidRDefault="00CC1E21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áno, min. 2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ABC0B" w14:textId="77777777" w:rsidR="00CC1E21" w:rsidRPr="00B711B5" w:rsidRDefault="00CC1E21" w:rsidP="00CF0104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FCE47C" w14:textId="77777777" w:rsidR="00CC1E21" w:rsidRPr="00B711B5" w:rsidRDefault="00EF452B" w:rsidP="00CF0104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C1E21" w:rsidRPr="005D1541" w14:paraId="3EF9C2F6" w14:textId="77777777" w:rsidTr="00B711B5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5ABEC" w14:textId="77777777" w:rsidR="00CC1E21" w:rsidRDefault="00CC1E21" w:rsidP="00B711B5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Analógové vstupy: 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1797E" w14:textId="77777777" w:rsidR="00CC1E21" w:rsidRDefault="00CC1E21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áno, min. 4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E9ACF" w14:textId="77777777" w:rsidR="00CC1E21" w:rsidRPr="00B711B5" w:rsidRDefault="00CC1E21" w:rsidP="00CF0104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5CE58" w14:textId="77777777" w:rsidR="00CC1E21" w:rsidRPr="00B711B5" w:rsidRDefault="00EF452B" w:rsidP="00CF0104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C1E21" w:rsidRPr="005D1541" w14:paraId="76F66C9B" w14:textId="77777777" w:rsidTr="00B711B5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92BAA" w14:textId="77777777" w:rsidR="00CC1E21" w:rsidRDefault="00CC1E21" w:rsidP="00B711B5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Analógové výstupy: 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CD97E" w14:textId="77777777" w:rsidR="00CC1E21" w:rsidRDefault="00CC1E21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áno, min. 4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0B493" w14:textId="77777777" w:rsidR="00CC1E21" w:rsidRPr="00B711B5" w:rsidRDefault="00CC1E21" w:rsidP="00CF0104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C6AB4" w14:textId="77777777" w:rsidR="00CC1E21" w:rsidRPr="00B711B5" w:rsidRDefault="00EF452B" w:rsidP="00CF0104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C1E21" w:rsidRPr="005D1541" w14:paraId="12545BD8" w14:textId="77777777" w:rsidTr="00B711B5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161C1" w14:textId="77777777" w:rsidR="00CC1E21" w:rsidRDefault="00CC1E21" w:rsidP="00B711B5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Slot pre pamäťovú kartu: 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00153C" w14:textId="77777777" w:rsidR="00CC1E21" w:rsidRDefault="00CC1E21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áno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B7CC2" w14:textId="77777777" w:rsidR="00CC1E21" w:rsidRPr="00B711B5" w:rsidRDefault="00EF452B" w:rsidP="00CF0104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DEFC7" w14:textId="77777777" w:rsidR="00CC1E21" w:rsidRPr="00B711B5" w:rsidRDefault="00CC1E21" w:rsidP="00CF0104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CC1E21" w:rsidRPr="005D1541" w14:paraId="39E9868C" w14:textId="77777777" w:rsidTr="00B711B5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429F0" w14:textId="77777777" w:rsidR="00CC1E21" w:rsidRDefault="00CC1E21" w:rsidP="00CC1E21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Prevádzka na batérie: 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9A611" w14:textId="77777777" w:rsidR="00CC1E21" w:rsidRDefault="00CC1E21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áno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4B7C4" w14:textId="77777777" w:rsidR="00CC1E21" w:rsidRPr="00B711B5" w:rsidRDefault="00EF452B" w:rsidP="00CF0104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A88AA" w14:textId="77777777" w:rsidR="00CC1E21" w:rsidRPr="00B711B5" w:rsidRDefault="00CC1E21" w:rsidP="00CF0104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CC1E21" w:rsidRPr="005D1541" w14:paraId="40AFF3E4" w14:textId="77777777" w:rsidTr="00EF452B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B89D1" w14:textId="77777777" w:rsidR="00CC1E21" w:rsidRDefault="00CC1E21" w:rsidP="00B711B5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Typ nabíjačky: 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2F26A" w14:textId="77777777" w:rsidR="00CC1E21" w:rsidRDefault="00CC1E21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USB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A9E08" w14:textId="77777777" w:rsidR="00CC1E21" w:rsidRPr="00B711B5" w:rsidRDefault="00EF452B" w:rsidP="00CF0104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D645C" w14:textId="77777777" w:rsidR="00CC1E21" w:rsidRPr="00B711B5" w:rsidRDefault="00CC1E21" w:rsidP="00CF0104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EF452B" w:rsidRPr="005D1541" w14:paraId="641345DE" w14:textId="77777777" w:rsidTr="00EF452B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vAlign w:val="center"/>
          </w:tcPr>
          <w:p w14:paraId="392C3CD5" w14:textId="77777777" w:rsidR="00EF452B" w:rsidRPr="00385D6C" w:rsidRDefault="00EF452B" w:rsidP="00EF452B">
            <w:pPr>
              <w:pStyle w:val="Bezriadkovania"/>
              <w:contextualSpacing/>
              <w:rPr>
                <w:rFonts w:ascii="Arial Narrow" w:eastAsia="Calibri" w:hAnsi="Arial Narrow"/>
                <w:b/>
                <w:bCs/>
                <w:color w:val="000000"/>
                <w:sz w:val="24"/>
                <w:szCs w:val="24"/>
                <w:lang w:eastAsia="en-US"/>
              </w:rPr>
            </w:pPr>
            <w:r w:rsidRPr="00A42935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Položka č. </w:t>
            </w: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4</w:t>
            </w:r>
            <w:r w:rsidRPr="00A42935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 – </w:t>
            </w: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Pamäťová karty SDXC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1268A66" w14:textId="77777777" w:rsidR="00EF452B" w:rsidRPr="00204368" w:rsidRDefault="00EF452B" w:rsidP="00CF0104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presnú hodnotu, resp. údaj (číslom a/alebo slovom)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E984EC8" w14:textId="77777777" w:rsidR="00EF452B" w:rsidRPr="00204368" w:rsidRDefault="00EF452B" w:rsidP="00CF0104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Áno/Nie</w:t>
            </w:r>
          </w:p>
        </w:tc>
      </w:tr>
      <w:tr w:rsidR="00EF452B" w:rsidRPr="005D1541" w14:paraId="3D5F0146" w14:textId="77777777" w:rsidTr="00B711B5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C2F30" w14:textId="77777777" w:rsidR="00EF452B" w:rsidRPr="00EF452B" w:rsidRDefault="00EF452B" w:rsidP="00B711B5">
            <w:pPr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EF452B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Množstvo: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B209A" w14:textId="77777777" w:rsidR="00EF452B" w:rsidRPr="00EF452B" w:rsidRDefault="00EF452B" w:rsidP="00CF0104">
            <w:pPr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EF452B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3 ks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E7775" w14:textId="77777777" w:rsidR="00EF452B" w:rsidRPr="00B711B5" w:rsidRDefault="00EF452B" w:rsidP="00CF0104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9903A" w14:textId="77777777" w:rsidR="00EF452B" w:rsidRPr="00B711B5" w:rsidRDefault="00406351" w:rsidP="00CF0104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921E13" w:rsidRPr="005D1541" w14:paraId="50278E62" w14:textId="77777777" w:rsidTr="00CF0104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C0AC1B" w14:textId="77777777" w:rsidR="00921E13" w:rsidRDefault="00921E13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921E13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lastRenderedPageBreak/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973AD5" w14:textId="77777777" w:rsidR="00921E13" w:rsidRDefault="00921E13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8F1F9" w14:textId="77777777" w:rsidR="00921E13" w:rsidRPr="00B711B5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921E13" w:rsidRPr="005D1541" w14:paraId="17F53047" w14:textId="77777777" w:rsidTr="00CF0104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E36E5" w14:textId="77777777" w:rsidR="00921E13" w:rsidRPr="00921E13" w:rsidRDefault="00921E13" w:rsidP="00CF0104">
            <w:pPr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CBB3F" w14:textId="77777777" w:rsidR="00921E13" w:rsidRDefault="00921E13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82161" w14:textId="77777777" w:rsidR="00921E13" w:rsidRPr="00B711B5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EF452B" w:rsidRPr="005D1541" w14:paraId="50F70D9B" w14:textId="77777777" w:rsidTr="00CF0104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9C373" w14:textId="77777777" w:rsidR="00EF452B" w:rsidRPr="0040428D" w:rsidRDefault="00EF452B" w:rsidP="00CF0104">
            <w:pPr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</w:pPr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Požaduje sa uviesť </w:t>
            </w:r>
            <w:proofErr w:type="spellStart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 na webovú stránku  s fotografiou a technickou špecifikáciou ponúkaného zariadenia, napr. </w:t>
            </w:r>
            <w:proofErr w:type="spellStart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 na technický alebo katalógový lis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BDA56" w14:textId="77777777" w:rsidR="00EF452B" w:rsidRPr="00204368" w:rsidRDefault="00EF452B" w:rsidP="00406351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3DAA0" w14:textId="77777777" w:rsidR="00EF452B" w:rsidRPr="00204368" w:rsidRDefault="00406351" w:rsidP="00406351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EF452B" w:rsidRPr="005D1541" w14:paraId="581446DF" w14:textId="77777777" w:rsidTr="00EF452B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1D936" w14:textId="77777777" w:rsidR="00EF452B" w:rsidRDefault="00921E13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Použitie: 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86C7A7" w14:textId="77777777" w:rsidR="00921E13" w:rsidRDefault="00921E13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v inteligentných mobilných telefónoch, </w:t>
            </w:r>
            <w:proofErr w:type="spellStart"/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tabletoch</w:t>
            </w:r>
            <w:proofErr w:type="spellEnd"/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, prenosných kamerách, fotoaparátoch a </w:t>
            </w:r>
            <w:proofErr w:type="spellStart"/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Drone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6461C" w14:textId="77777777" w:rsidR="00EF452B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DC5E24" w14:textId="77777777" w:rsidR="00EF452B" w:rsidRPr="00B711B5" w:rsidRDefault="00EF452B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EF452B" w:rsidRPr="005D1541" w14:paraId="3CE52915" w14:textId="77777777" w:rsidTr="00EF452B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FB0E8" w14:textId="77777777" w:rsidR="00EF452B" w:rsidRDefault="00921E13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Trieda: 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26A3B" w14:textId="77777777" w:rsidR="00921E13" w:rsidRDefault="00921E13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Class</w:t>
            </w:r>
            <w:proofErr w:type="spellEnd"/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10, UHS-I </w:t>
            </w:r>
            <w:proofErr w:type="spellStart"/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Class</w:t>
            </w:r>
            <w:proofErr w:type="spellEnd"/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22AE2" w14:textId="77777777" w:rsidR="00EF452B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3E495" w14:textId="77777777" w:rsidR="00EF452B" w:rsidRPr="00B711B5" w:rsidRDefault="00EF452B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EF452B" w:rsidRPr="005D1541" w14:paraId="60862C21" w14:textId="77777777" w:rsidTr="00EF452B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5D555" w14:textId="77777777" w:rsidR="00EF452B" w:rsidRDefault="00921E13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Kapacita: 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5FB63" w14:textId="77777777" w:rsidR="00EF452B" w:rsidRDefault="00921E13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in. 128 GB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79F92D" w14:textId="77777777" w:rsidR="00EF452B" w:rsidRDefault="00EF452B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928FB" w14:textId="77777777" w:rsidR="00EF452B" w:rsidRPr="00B711B5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EF452B" w:rsidRPr="005D1541" w14:paraId="43DFA29B" w14:textId="77777777" w:rsidTr="00EF452B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7CD13" w14:textId="77777777" w:rsidR="00EF452B" w:rsidRDefault="00921E13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Video trieda: 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318A3" w14:textId="77777777" w:rsidR="00EF452B" w:rsidRDefault="00921E13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SpeedClass</w:t>
            </w:r>
            <w:proofErr w:type="spellEnd"/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30 (V30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4EAAD" w14:textId="77777777" w:rsidR="00EF452B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9BB0EF" w14:textId="77777777" w:rsidR="00EF452B" w:rsidRPr="00B711B5" w:rsidRDefault="00EF452B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921E13" w:rsidRPr="005D1541" w14:paraId="1B1D1A5D" w14:textId="77777777" w:rsidTr="00EF452B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DEFB8" w14:textId="77777777" w:rsidR="00921E13" w:rsidRDefault="00921E13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Zápis: 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256C3" w14:textId="77777777" w:rsidR="00921E13" w:rsidRDefault="00921E13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in. 90 MB/s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7467E" w14:textId="77777777" w:rsidR="00921E13" w:rsidRDefault="00921E13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80678" w14:textId="77777777" w:rsidR="00921E13" w:rsidRPr="00B711B5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921E13" w:rsidRPr="005D1541" w14:paraId="546BA023" w14:textId="77777777" w:rsidTr="00EF452B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9236C" w14:textId="77777777" w:rsidR="00921E13" w:rsidRDefault="00921E13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Rýchlosť čítania: 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0C492" w14:textId="77777777" w:rsidR="00921E13" w:rsidRDefault="00921E13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in. 170 MB/s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21E2D2" w14:textId="77777777" w:rsidR="00921E13" w:rsidRDefault="00921E13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7343B" w14:textId="77777777" w:rsidR="00921E13" w:rsidRPr="00B711B5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921E13" w:rsidRPr="005D1541" w14:paraId="36F6BA9A" w14:textId="77777777" w:rsidTr="00E07652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B545A" w14:textId="77777777" w:rsidR="00921E13" w:rsidRDefault="00921E13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Vodeodolná</w:t>
            </w:r>
            <w:proofErr w:type="spellEnd"/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: 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FE147" w14:textId="77777777" w:rsidR="00921E13" w:rsidRDefault="00921E13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áno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23FCD" w14:textId="77777777" w:rsidR="00921E13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68199" w14:textId="77777777" w:rsidR="00921E13" w:rsidRPr="00B711B5" w:rsidRDefault="00921E13" w:rsidP="00CF0104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BA6607" w:rsidRPr="005D1541" w14:paraId="49510418" w14:textId="77777777" w:rsidTr="00E07652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vAlign w:val="center"/>
          </w:tcPr>
          <w:p w14:paraId="32616EA0" w14:textId="77777777" w:rsidR="00BA6607" w:rsidRPr="00385D6C" w:rsidRDefault="00BA6607" w:rsidP="00E07652">
            <w:pPr>
              <w:pStyle w:val="Bezriadkovania"/>
              <w:contextualSpacing/>
              <w:rPr>
                <w:rFonts w:ascii="Arial Narrow" w:eastAsia="Calibri" w:hAnsi="Arial Narrow"/>
                <w:b/>
                <w:bCs/>
                <w:color w:val="000000"/>
                <w:sz w:val="24"/>
                <w:szCs w:val="24"/>
                <w:lang w:eastAsia="en-US"/>
              </w:rPr>
            </w:pPr>
            <w:r w:rsidRPr="00A42935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Položka č. </w:t>
            </w: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5</w:t>
            </w:r>
            <w:r w:rsidRPr="00A42935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 – </w:t>
            </w:r>
            <w:r w:rsidR="00E07652" w:rsidRPr="00E07652">
              <w:rPr>
                <w:rFonts w:ascii="Arial Narrow" w:hAnsi="Arial Narrow"/>
                <w:b/>
                <w:bCs/>
                <w:color w:val="000000"/>
                <w:sz w:val="24"/>
                <w:szCs w:val="24"/>
                <w:shd w:val="clear" w:color="auto" w:fill="EAF1DD" w:themeFill="accent3" w:themeFillTint="33"/>
              </w:rPr>
              <w:t>Set</w:t>
            </w:r>
            <w:r w:rsidR="00E07652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 ručný bezdrôtový systém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EDDD14E" w14:textId="77777777" w:rsidR="00BA6607" w:rsidRPr="00204368" w:rsidRDefault="00BA6607" w:rsidP="00CF0104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presnú hodnotu, resp. údaj (číslom a/alebo slovom)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EB38DBA" w14:textId="77777777" w:rsidR="00BA6607" w:rsidRPr="00204368" w:rsidRDefault="00BA6607" w:rsidP="00CF0104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Áno/Nie</w:t>
            </w:r>
          </w:p>
        </w:tc>
      </w:tr>
      <w:tr w:rsidR="00E07652" w:rsidRPr="005D1541" w14:paraId="60960180" w14:textId="77777777" w:rsidTr="00EF452B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6D95F" w14:textId="77777777" w:rsidR="00E07652" w:rsidRPr="00EF452B" w:rsidRDefault="00E07652" w:rsidP="00CF0104">
            <w:pPr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EF452B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Množstvo: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DE462" w14:textId="77777777" w:rsidR="00E07652" w:rsidRPr="00EF452B" w:rsidRDefault="00E07652" w:rsidP="00CF0104">
            <w:pPr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1</w:t>
            </w:r>
            <w:r w:rsidRPr="00EF452B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 ks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F5965" w14:textId="77777777" w:rsidR="00E07652" w:rsidRDefault="00E07652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550B6" w14:textId="77777777" w:rsidR="00E07652" w:rsidRPr="00B711B5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E07652" w:rsidRPr="005D1541" w14:paraId="4BD64FCF" w14:textId="77777777" w:rsidTr="00CF0104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46BDB" w14:textId="77777777" w:rsidR="00E07652" w:rsidRDefault="00E07652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921E13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6AA108" w14:textId="77777777" w:rsidR="00E07652" w:rsidRDefault="00E07652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055BF" w14:textId="77777777" w:rsidR="00E07652" w:rsidRPr="00B711B5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E07652" w:rsidRPr="005D1541" w14:paraId="03921D81" w14:textId="77777777" w:rsidTr="00CF0104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C0A6B7" w14:textId="77777777" w:rsidR="00E07652" w:rsidRPr="00921E13" w:rsidRDefault="00E07652" w:rsidP="00CF0104">
            <w:pPr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8B79D" w14:textId="77777777" w:rsidR="00E07652" w:rsidRDefault="00E07652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8C2B4" w14:textId="77777777" w:rsidR="00E07652" w:rsidRPr="00B711B5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E07652" w:rsidRPr="005D1541" w14:paraId="368032D1" w14:textId="77777777" w:rsidTr="00CF0104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82947D" w14:textId="77777777" w:rsidR="00E07652" w:rsidRPr="0040428D" w:rsidRDefault="00E07652" w:rsidP="00CF0104">
            <w:pPr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</w:pPr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Požaduje sa uviesť </w:t>
            </w:r>
            <w:proofErr w:type="spellStart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 na webovú stránku  s fotografiou a technickou špecifikáciou ponúkaného zariadenia, napr. </w:t>
            </w:r>
            <w:proofErr w:type="spellStart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 na technický alebo katalógový lis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742D9" w14:textId="77777777" w:rsidR="00E07652" w:rsidRDefault="00E07652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C4497" w14:textId="77777777" w:rsidR="00E07652" w:rsidRPr="00B711B5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BA6607" w:rsidRPr="005D1541" w14:paraId="5B14CA51" w14:textId="77777777" w:rsidTr="00EF452B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2A4D5F" w14:textId="77777777" w:rsidR="00BA6607" w:rsidRDefault="00E07652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Set zahŕňa: 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7205C" w14:textId="77777777" w:rsidR="00BA6607" w:rsidRDefault="00E07652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stacionárny prijímač, dva prenosné ručné vysielače s kapsulou dynamického mikrofónu, napájací zdroj pracujúci na striedavom napätí od 100 do 240 VAC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14428" w14:textId="77777777" w:rsidR="00BA6607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0B177" w14:textId="77777777" w:rsidR="00BA6607" w:rsidRPr="00B711B5" w:rsidRDefault="00BA6607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BA6607" w:rsidRPr="005D1541" w14:paraId="35E4FFCB" w14:textId="77777777" w:rsidTr="00EF452B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26615" w14:textId="77777777" w:rsidR="00BA6607" w:rsidRDefault="00E07652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Mikrofónový stojan: 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3199B" w14:textId="77777777" w:rsidR="00BA6607" w:rsidRDefault="00E07652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šibenicový s teleskopickým ramenom a sklopiteľnými nohami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A3151" w14:textId="77777777" w:rsidR="00BA6607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2BA60" w14:textId="77777777" w:rsidR="00BA6607" w:rsidRPr="00B711B5" w:rsidRDefault="00BA6607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BA6607" w:rsidRPr="005D1541" w14:paraId="0C4696E2" w14:textId="77777777" w:rsidTr="00EF452B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5DF98" w14:textId="77777777" w:rsidR="00BA6607" w:rsidRDefault="00E07652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Výška: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FA3B0" w14:textId="77777777" w:rsidR="00BA6607" w:rsidRDefault="00E07652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1000-1760 mm, dĺžka ramena 530-910 mm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745C4" w14:textId="77777777" w:rsidR="00BA6607" w:rsidRDefault="00BA6607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C5E34" w14:textId="77777777" w:rsidR="00BA6607" w:rsidRPr="00B711B5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E07652" w:rsidRPr="005D1541" w14:paraId="49741CDE" w14:textId="77777777" w:rsidTr="00EF452B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7131A" w14:textId="77777777" w:rsidR="00E07652" w:rsidRDefault="00E07652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Farba: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448C5D" w14:textId="77777777" w:rsidR="00E07652" w:rsidRDefault="00E07652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čierna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97CF0" w14:textId="77777777" w:rsidR="00E07652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CAE305" w14:textId="77777777" w:rsidR="00E07652" w:rsidRPr="00B711B5" w:rsidRDefault="00E07652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E07652" w:rsidRPr="005D1541" w14:paraId="3A990907" w14:textId="77777777" w:rsidTr="00EF452B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459C7" w14:textId="77777777" w:rsidR="00E07652" w:rsidRDefault="00E07652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lastRenderedPageBreak/>
              <w:t>Mikrofónové príslušenstvo: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4D4B4" w14:textId="77777777" w:rsidR="00E07652" w:rsidRDefault="00E07652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držiak na mikrofón so štipcovým uchytením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0B3B8" w14:textId="77777777" w:rsidR="00E07652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B4168" w14:textId="77777777" w:rsidR="00E07652" w:rsidRPr="00B711B5" w:rsidRDefault="00E07652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E07652" w:rsidRPr="005D1541" w14:paraId="551922FA" w14:textId="77777777" w:rsidTr="00E07652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C1EA6" w14:textId="77777777" w:rsidR="00E07652" w:rsidRDefault="00E07652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Prikrývka proti prachu: 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07643" w14:textId="77777777" w:rsidR="00E07652" w:rsidRDefault="00E07652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obojstranná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5A569" w14:textId="77777777" w:rsidR="00E07652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7620C" w14:textId="77777777" w:rsidR="00E07652" w:rsidRPr="00B711B5" w:rsidRDefault="00E07652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E07652" w:rsidRPr="005D1541" w14:paraId="119E236E" w14:textId="77777777" w:rsidTr="00E07652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vAlign w:val="center"/>
          </w:tcPr>
          <w:p w14:paraId="405FA8A3" w14:textId="77777777" w:rsidR="00E07652" w:rsidRPr="00385D6C" w:rsidRDefault="00E07652" w:rsidP="00E07652">
            <w:pPr>
              <w:pStyle w:val="Bezriadkovania"/>
              <w:contextualSpacing/>
              <w:rPr>
                <w:rFonts w:ascii="Arial Narrow" w:eastAsia="Calibri" w:hAnsi="Arial Narrow"/>
                <w:b/>
                <w:bCs/>
                <w:color w:val="000000"/>
                <w:sz w:val="24"/>
                <w:szCs w:val="24"/>
                <w:lang w:eastAsia="en-US"/>
              </w:rPr>
            </w:pPr>
            <w:r w:rsidRPr="00A42935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Položka č. </w:t>
            </w: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6</w:t>
            </w:r>
            <w:r w:rsidRPr="00A42935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 – </w:t>
            </w: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  <w:shd w:val="clear" w:color="auto" w:fill="EAF1DD" w:themeFill="accent3" w:themeFillTint="33"/>
              </w:rPr>
              <w:t>Stolný mikrofónový stojan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0D54A8F" w14:textId="77777777" w:rsidR="00E07652" w:rsidRPr="00204368" w:rsidRDefault="00E07652" w:rsidP="00CF0104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presnú hodnotu, resp. údaj (číslom a/alebo slovom)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19A2585" w14:textId="77777777" w:rsidR="00E07652" w:rsidRPr="00204368" w:rsidRDefault="00E07652" w:rsidP="00CF0104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Áno/Nie</w:t>
            </w:r>
          </w:p>
        </w:tc>
      </w:tr>
      <w:tr w:rsidR="00E07652" w:rsidRPr="005D1541" w14:paraId="3BD70A00" w14:textId="77777777" w:rsidTr="00EF452B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1EAB5" w14:textId="77777777" w:rsidR="00E07652" w:rsidRPr="00EF452B" w:rsidRDefault="00E07652" w:rsidP="00CF0104">
            <w:pPr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EF452B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Množstvo: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60C7C" w14:textId="77777777" w:rsidR="00E07652" w:rsidRPr="00EF452B" w:rsidRDefault="00E07652" w:rsidP="00CF0104">
            <w:pPr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2</w:t>
            </w:r>
            <w:r w:rsidRPr="00EF452B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 ks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9FAD8" w14:textId="77777777" w:rsidR="00E07652" w:rsidRDefault="00E07652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8E571" w14:textId="77777777" w:rsidR="00E07652" w:rsidRPr="00B711B5" w:rsidRDefault="00406351" w:rsidP="00CF0104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E07652" w:rsidRPr="005D1541" w14:paraId="18F5EE2D" w14:textId="77777777" w:rsidTr="00CF0104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775B2" w14:textId="77777777" w:rsidR="00E07652" w:rsidRDefault="00E07652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921E13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B0363" w14:textId="77777777" w:rsidR="00E07652" w:rsidRDefault="00E07652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D98A5" w14:textId="77777777" w:rsidR="00E07652" w:rsidRPr="00B711B5" w:rsidRDefault="00406351" w:rsidP="00CF0104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E07652" w:rsidRPr="005D1541" w14:paraId="655F4B59" w14:textId="77777777" w:rsidTr="00CF0104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EEDF8" w14:textId="77777777" w:rsidR="00E07652" w:rsidRPr="00921E13" w:rsidRDefault="00E07652" w:rsidP="00CF0104">
            <w:pPr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C10B9" w14:textId="77777777" w:rsidR="00E07652" w:rsidRDefault="00E07652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A4394" w14:textId="77777777" w:rsidR="00E07652" w:rsidRPr="00B711B5" w:rsidRDefault="00406351" w:rsidP="00CF0104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E07652" w:rsidRPr="005D1541" w14:paraId="43A8B269" w14:textId="77777777" w:rsidTr="00CF0104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A7338" w14:textId="77777777" w:rsidR="00E07652" w:rsidRPr="0040428D" w:rsidRDefault="00E07652" w:rsidP="00CF0104">
            <w:pPr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</w:pPr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Požaduje sa uviesť </w:t>
            </w:r>
            <w:proofErr w:type="spellStart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 na webovú stránku  s fotografiou a technickou špecifikáciou ponúkaného zariadenia, napr. </w:t>
            </w:r>
            <w:proofErr w:type="spellStart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 na technický alebo katalógový lis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2F5AC" w14:textId="77777777" w:rsidR="00E07652" w:rsidRDefault="00E07652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7A884" w14:textId="77777777" w:rsidR="00E07652" w:rsidRPr="00B711B5" w:rsidRDefault="00406351" w:rsidP="00CF0104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E07652" w:rsidRPr="005D1541" w14:paraId="561C482E" w14:textId="77777777" w:rsidTr="00EF452B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1338C" w14:textId="77777777" w:rsidR="00E07652" w:rsidRDefault="00E07652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Stojan: 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34DB0" w14:textId="77777777" w:rsidR="00E07652" w:rsidRDefault="00E07652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a mikrofón s uchytením na dosku stola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82BE2" w14:textId="77777777" w:rsidR="00E07652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859DD" w14:textId="77777777" w:rsidR="00E07652" w:rsidRPr="00B711B5" w:rsidRDefault="00E07652" w:rsidP="00CF0104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E07652" w:rsidRPr="005D1541" w14:paraId="3F959BCE" w14:textId="77777777" w:rsidTr="00EF452B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9DED6" w14:textId="77777777" w:rsidR="00E07652" w:rsidRDefault="00E07652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Kovové rameno: 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66E38" w14:textId="77777777" w:rsidR="00E07652" w:rsidRDefault="00E07652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s hmotnosťou do 1,5 kg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F0FD7" w14:textId="77777777" w:rsidR="00E07652" w:rsidRDefault="00E07652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F9F78" w14:textId="77777777" w:rsidR="00E07652" w:rsidRPr="00B711B5" w:rsidRDefault="00406351" w:rsidP="00CF0104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E07652" w:rsidRPr="005D1541" w14:paraId="1B3A3A6E" w14:textId="77777777" w:rsidTr="00E07652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7062D" w14:textId="77777777" w:rsidR="00E07652" w:rsidRDefault="00E07652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Otáčanie: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4CC1A" w14:textId="77777777" w:rsidR="00E07652" w:rsidRDefault="00E07652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možnosť otáčať do </w:t>
            </w:r>
            <w:r w:rsidRPr="00E07652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360°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706E4" w14:textId="77777777" w:rsidR="00E07652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704600" w14:textId="77777777" w:rsidR="00E07652" w:rsidRPr="00B711B5" w:rsidRDefault="00E07652" w:rsidP="00CF0104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E07652" w:rsidRPr="005D1541" w14:paraId="39B9DF40" w14:textId="77777777" w:rsidTr="00E07652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vAlign w:val="center"/>
          </w:tcPr>
          <w:p w14:paraId="23E04BEE" w14:textId="77777777" w:rsidR="00E07652" w:rsidRPr="00385D6C" w:rsidRDefault="00E07652" w:rsidP="00E07652">
            <w:pPr>
              <w:pStyle w:val="Bezriadkovania"/>
              <w:contextualSpacing/>
              <w:rPr>
                <w:rFonts w:ascii="Arial Narrow" w:eastAsia="Calibri" w:hAnsi="Arial Narrow"/>
                <w:b/>
                <w:bCs/>
                <w:color w:val="000000"/>
                <w:sz w:val="24"/>
                <w:szCs w:val="24"/>
                <w:lang w:eastAsia="en-US"/>
              </w:rPr>
            </w:pPr>
            <w:r w:rsidRPr="00A42935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Položka č. </w:t>
            </w: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7</w:t>
            </w:r>
            <w:r w:rsidRPr="00A42935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 – </w:t>
            </w: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  <w:shd w:val="clear" w:color="auto" w:fill="EAF1DD" w:themeFill="accent3" w:themeFillTint="33"/>
              </w:rPr>
              <w:t xml:space="preserve">Licencia Adobe </w:t>
            </w:r>
            <w:proofErr w:type="spellStart"/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  <w:shd w:val="clear" w:color="auto" w:fill="EAF1DD" w:themeFill="accent3" w:themeFillTint="33"/>
              </w:rPr>
              <w:t>CreativeCloud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ECDA540" w14:textId="77777777" w:rsidR="00E07652" w:rsidRPr="00204368" w:rsidRDefault="00E07652" w:rsidP="00CF0104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presnú hodnotu, resp. údaj (číslom a/alebo slovom)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2498681" w14:textId="77777777" w:rsidR="00E07652" w:rsidRPr="00204368" w:rsidRDefault="00E07652" w:rsidP="00CF0104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Áno/Nie</w:t>
            </w:r>
          </w:p>
        </w:tc>
      </w:tr>
      <w:tr w:rsidR="00E07652" w:rsidRPr="005D1541" w14:paraId="206E5A8B" w14:textId="77777777" w:rsidTr="00EF452B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672AB" w14:textId="77777777" w:rsidR="00E07652" w:rsidRPr="00EF452B" w:rsidRDefault="00E07652" w:rsidP="00CF0104">
            <w:pPr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EF452B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Množstvo: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9CA7C" w14:textId="77777777" w:rsidR="00E07652" w:rsidRPr="00EF452B" w:rsidRDefault="00E07652" w:rsidP="00CF0104">
            <w:pPr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1</w:t>
            </w:r>
            <w:r w:rsidRPr="00EF452B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 ks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9D202" w14:textId="77777777" w:rsidR="00E07652" w:rsidRPr="00B711B5" w:rsidRDefault="00E07652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A8433" w14:textId="77777777" w:rsidR="00E07652" w:rsidRPr="00B711B5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E07652" w:rsidRPr="005D1541" w14:paraId="1977F81A" w14:textId="77777777" w:rsidTr="00CF0104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43AF2" w14:textId="77777777" w:rsidR="00E07652" w:rsidRDefault="00E07652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921E13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63574" w14:textId="77777777" w:rsidR="00E07652" w:rsidRDefault="00E07652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D46F5" w14:textId="77777777" w:rsidR="00E07652" w:rsidRPr="00B711B5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E07652" w:rsidRPr="005D1541" w14:paraId="65488DD5" w14:textId="77777777" w:rsidTr="00CF0104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5C1C8" w14:textId="77777777" w:rsidR="00E07652" w:rsidRPr="00921E13" w:rsidRDefault="00E07652" w:rsidP="00CF0104">
            <w:pPr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7E250" w14:textId="77777777" w:rsidR="00E07652" w:rsidRDefault="00E07652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D1C393" w14:textId="77777777" w:rsidR="00E07652" w:rsidRPr="00B711B5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E07652" w:rsidRPr="005D1541" w14:paraId="567BAEC9" w14:textId="77777777" w:rsidTr="00CF0104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61466" w14:textId="77777777" w:rsidR="00E07652" w:rsidRPr="0040428D" w:rsidRDefault="00E07652" w:rsidP="00CF0104">
            <w:pPr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</w:pPr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Požaduje sa uviesť </w:t>
            </w:r>
            <w:proofErr w:type="spellStart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 na webovú stránku  s fotografiou a technickou špecifikáciou ponúkaného zariadenia, napr. </w:t>
            </w:r>
            <w:proofErr w:type="spellStart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 na technický alebo katalógový lis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955BC" w14:textId="77777777" w:rsidR="00E07652" w:rsidRDefault="00E07652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AEE7A" w14:textId="77777777" w:rsidR="00E07652" w:rsidRPr="00B711B5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E07652" w:rsidRPr="005D1541" w14:paraId="6F06DCB4" w14:textId="77777777" w:rsidTr="00EF452B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D4782" w14:textId="77777777" w:rsidR="00E07652" w:rsidRDefault="00E07652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Licencia zahŕňa: 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D350B" w14:textId="77777777" w:rsidR="00E07652" w:rsidRDefault="004C4F51" w:rsidP="004C4F51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20 aplikácií </w:t>
            </w:r>
            <w:proofErr w:type="spellStart"/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CreativeCloud</w:t>
            </w:r>
            <w:proofErr w:type="spellEnd"/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na prácu s fotografiami, dizajnom, videami, webom, používateľským rozhraním a sociálnymi médiami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8D9A3" w14:textId="77777777" w:rsidR="00E07652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2189C" w14:textId="77777777" w:rsidR="00E07652" w:rsidRPr="00B711B5" w:rsidRDefault="00E07652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E07652" w:rsidRPr="005D1541" w14:paraId="7E415899" w14:textId="77777777" w:rsidTr="004C4F51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DE2E5" w14:textId="77777777" w:rsidR="00E07652" w:rsidRDefault="004C4F51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Doba trvania licencie: 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64E9F" w14:textId="77777777" w:rsidR="00E07652" w:rsidRDefault="004C4F51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5 rokov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3051A" w14:textId="77777777" w:rsidR="00E07652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77A08" w14:textId="77777777" w:rsidR="00E07652" w:rsidRPr="00B711B5" w:rsidRDefault="00E07652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4C4F51" w:rsidRPr="005D1541" w14:paraId="00AC8561" w14:textId="77777777" w:rsidTr="004C4F51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vAlign w:val="center"/>
          </w:tcPr>
          <w:p w14:paraId="2BF0E1AA" w14:textId="77777777" w:rsidR="004C4F51" w:rsidRPr="00385D6C" w:rsidRDefault="004C4F51" w:rsidP="004C4F51">
            <w:pPr>
              <w:pStyle w:val="Bezriadkovania"/>
              <w:contextualSpacing/>
              <w:rPr>
                <w:rFonts w:ascii="Arial Narrow" w:eastAsia="Calibri" w:hAnsi="Arial Narrow"/>
                <w:b/>
                <w:bCs/>
                <w:color w:val="000000"/>
                <w:sz w:val="24"/>
                <w:szCs w:val="24"/>
                <w:lang w:eastAsia="en-US"/>
              </w:rPr>
            </w:pPr>
            <w:r w:rsidRPr="00A42935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Položka č. </w:t>
            </w: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8</w:t>
            </w:r>
            <w:r w:rsidRPr="00A42935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 – </w:t>
            </w: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  <w:shd w:val="clear" w:color="auto" w:fill="EAF1DD" w:themeFill="accent3" w:themeFillTint="33"/>
              </w:rPr>
              <w:t>Externý disk prenosný 4 TB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30E08CE" w14:textId="77777777" w:rsidR="004C4F51" w:rsidRPr="00204368" w:rsidRDefault="004C4F51" w:rsidP="00CF0104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 xml:space="preserve">Uchádzač uvedie presnú hodnotu, resp. údaj (číslom </w:t>
            </w: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lastRenderedPageBreak/>
              <w:t>a/alebo slovom)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C749CB4" w14:textId="77777777" w:rsidR="004C4F51" w:rsidRPr="00204368" w:rsidRDefault="004C4F51" w:rsidP="00CF0104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lastRenderedPageBreak/>
              <w:t>Uchádzač uvedie Áno/Nie</w:t>
            </w:r>
          </w:p>
        </w:tc>
      </w:tr>
      <w:tr w:rsidR="004C4F51" w:rsidRPr="005D1541" w14:paraId="14FA9E02" w14:textId="77777777" w:rsidTr="00EF452B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5817F" w14:textId="77777777" w:rsidR="004C4F51" w:rsidRPr="00EF452B" w:rsidRDefault="004C4F51" w:rsidP="00CF0104">
            <w:pPr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EF452B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lastRenderedPageBreak/>
              <w:t>Množstvo: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5EC3C" w14:textId="77777777" w:rsidR="004C4F51" w:rsidRPr="00EF452B" w:rsidRDefault="004C4F51" w:rsidP="00CF0104">
            <w:pPr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1</w:t>
            </w:r>
            <w:r w:rsidRPr="00EF452B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 ks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48BFE" w14:textId="77777777" w:rsidR="004C4F51" w:rsidRPr="00B711B5" w:rsidRDefault="004C4F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B7314" w14:textId="77777777" w:rsidR="004C4F51" w:rsidRPr="00B711B5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4C4F51" w:rsidRPr="005D1541" w14:paraId="76A73347" w14:textId="77777777" w:rsidTr="00CF0104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C8119" w14:textId="77777777" w:rsidR="004C4F51" w:rsidRDefault="004C4F51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921E13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419C22" w14:textId="77777777" w:rsidR="004C4F51" w:rsidRDefault="004C4F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FAE86" w14:textId="77777777" w:rsidR="004C4F51" w:rsidRPr="00B711B5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4C4F51" w:rsidRPr="005D1541" w14:paraId="11A6C7DE" w14:textId="77777777" w:rsidTr="00CF0104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71A84" w14:textId="77777777" w:rsidR="004C4F51" w:rsidRPr="00921E13" w:rsidRDefault="004C4F51" w:rsidP="00CF0104">
            <w:pPr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0E6D6" w14:textId="77777777" w:rsidR="004C4F51" w:rsidRDefault="004C4F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47204" w14:textId="77777777" w:rsidR="004C4F51" w:rsidRPr="00B711B5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4C4F51" w:rsidRPr="005D1541" w14:paraId="1BC78A66" w14:textId="77777777" w:rsidTr="00CF0104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E3CE8" w14:textId="77777777" w:rsidR="004C4F51" w:rsidRPr="0040428D" w:rsidRDefault="004C4F51" w:rsidP="00CF0104">
            <w:pPr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</w:pPr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Požaduje sa uviesť </w:t>
            </w:r>
            <w:proofErr w:type="spellStart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 na webovú stránku  s fotografiou a technickou špecifikáciou ponúkaného zariadenia, napr. </w:t>
            </w:r>
            <w:proofErr w:type="spellStart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 na technický alebo katalógový lis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35F08" w14:textId="77777777" w:rsidR="004C4F51" w:rsidRDefault="004C4F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18C13" w14:textId="77777777" w:rsidR="004C4F51" w:rsidRPr="00B711B5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4C4F51" w:rsidRPr="005D1541" w14:paraId="7DE77A53" w14:textId="77777777" w:rsidTr="00EF452B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52832" w14:textId="77777777" w:rsidR="004C4F51" w:rsidRDefault="004C4F51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USB: 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B3E865" w14:textId="77777777" w:rsidR="004C4F51" w:rsidRDefault="004C4F51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USB 3.0 (5Gb/s, možno pripojiť na stávajúcu USB 2.0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7498E" w14:textId="77777777" w:rsidR="004C4F51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D7E6A" w14:textId="77777777" w:rsidR="004C4F51" w:rsidRPr="00B711B5" w:rsidRDefault="004C4F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4C4F51" w:rsidRPr="005D1541" w14:paraId="62756D9D" w14:textId="77777777" w:rsidTr="00490920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CCFD8" w14:textId="77777777" w:rsidR="004C4F51" w:rsidRPr="00795446" w:rsidRDefault="004C4F51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79544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Kompatibilita s PC: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E5788" w14:textId="77777777" w:rsidR="004C4F51" w:rsidRPr="00795446" w:rsidRDefault="00490920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79544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Windows 8/7/Vista/X</w:t>
            </w:r>
            <w:r w:rsidR="00D07C0D" w:rsidRPr="0079544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P </w:t>
            </w:r>
            <w:r w:rsidRPr="00795446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a Mac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0A983" w14:textId="77777777" w:rsidR="004C4F51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3EDC6" w14:textId="77777777" w:rsidR="004C4F51" w:rsidRPr="00B711B5" w:rsidRDefault="004C4F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490920" w:rsidRPr="005D1541" w14:paraId="0C344E79" w14:textId="77777777" w:rsidTr="00490920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vAlign w:val="center"/>
          </w:tcPr>
          <w:p w14:paraId="4DFB1213" w14:textId="77777777" w:rsidR="00490920" w:rsidRPr="00385D6C" w:rsidRDefault="00490920" w:rsidP="00490920">
            <w:pPr>
              <w:pStyle w:val="Bezriadkovania"/>
              <w:contextualSpacing/>
              <w:rPr>
                <w:rFonts w:ascii="Arial Narrow" w:eastAsia="Calibri" w:hAnsi="Arial Narrow"/>
                <w:b/>
                <w:bCs/>
                <w:color w:val="000000"/>
                <w:sz w:val="24"/>
                <w:szCs w:val="24"/>
                <w:lang w:eastAsia="en-US"/>
              </w:rPr>
            </w:pPr>
            <w:r w:rsidRPr="00A42935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Položka č. </w:t>
            </w: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9</w:t>
            </w:r>
            <w:r w:rsidRPr="00A42935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 – </w:t>
            </w: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  <w:shd w:val="clear" w:color="auto" w:fill="EAF1DD" w:themeFill="accent3" w:themeFillTint="33"/>
              </w:rPr>
              <w:t>Mikrofónový kábel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3F14E47" w14:textId="77777777" w:rsidR="00490920" w:rsidRPr="00204368" w:rsidRDefault="00490920" w:rsidP="00CF0104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presnú hodnotu, resp. údaj (číslom a/alebo slovom)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B54B86F" w14:textId="77777777" w:rsidR="00490920" w:rsidRPr="00204368" w:rsidRDefault="00490920" w:rsidP="00CF0104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Áno/Nie</w:t>
            </w:r>
          </w:p>
        </w:tc>
      </w:tr>
      <w:tr w:rsidR="00490920" w:rsidRPr="005D1541" w14:paraId="77CCDAFF" w14:textId="77777777" w:rsidTr="00EF452B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32AC2" w14:textId="77777777" w:rsidR="00490920" w:rsidRPr="00EF452B" w:rsidRDefault="00490920" w:rsidP="00CF0104">
            <w:pPr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EF452B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Množstvo: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C3428" w14:textId="77777777" w:rsidR="00490920" w:rsidRPr="00EF452B" w:rsidRDefault="00490920" w:rsidP="00CF0104">
            <w:pPr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3</w:t>
            </w:r>
            <w:r w:rsidRPr="00EF452B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 ks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9E102" w14:textId="77777777" w:rsidR="00490920" w:rsidRPr="00B711B5" w:rsidRDefault="00490920" w:rsidP="00CF0104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9FAF2" w14:textId="77777777" w:rsidR="00490920" w:rsidRPr="00B711B5" w:rsidRDefault="00406351" w:rsidP="00CF0104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490920" w:rsidRPr="005D1541" w14:paraId="15F812F2" w14:textId="77777777" w:rsidTr="00CF0104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A549D" w14:textId="77777777" w:rsidR="00490920" w:rsidRDefault="00490920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921E13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CB4C6" w14:textId="77777777" w:rsidR="00490920" w:rsidRDefault="00490920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FCA13" w14:textId="77777777" w:rsidR="00490920" w:rsidRPr="00B711B5" w:rsidRDefault="00406351" w:rsidP="00CF0104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490920" w:rsidRPr="005D1541" w14:paraId="07E17EF6" w14:textId="77777777" w:rsidTr="00CF0104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B91CC" w14:textId="77777777" w:rsidR="00490920" w:rsidRPr="00921E13" w:rsidRDefault="00490920" w:rsidP="00CF0104">
            <w:pPr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52EAE" w14:textId="77777777" w:rsidR="00490920" w:rsidRDefault="00490920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C8E72" w14:textId="77777777" w:rsidR="00490920" w:rsidRPr="00B711B5" w:rsidRDefault="00406351" w:rsidP="00CF0104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490920" w:rsidRPr="005D1541" w14:paraId="7FEB74A3" w14:textId="77777777" w:rsidTr="00CF0104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06B25" w14:textId="77777777" w:rsidR="00490920" w:rsidRPr="0040428D" w:rsidRDefault="00490920" w:rsidP="00CF0104">
            <w:pPr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</w:pPr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Požaduje sa uviesť </w:t>
            </w:r>
            <w:proofErr w:type="spellStart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 na webovú stránku  s fotografiou a technickou špecifikáciou ponúkaného zariadenia, napr. </w:t>
            </w:r>
            <w:proofErr w:type="spellStart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 na technický alebo katalógový lis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B6B19" w14:textId="77777777" w:rsidR="00490920" w:rsidRDefault="00490920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384CE9" w14:textId="77777777" w:rsidR="00490920" w:rsidRPr="00B711B5" w:rsidRDefault="00406351" w:rsidP="00CF0104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4C4F51" w:rsidRPr="005D1541" w14:paraId="4C27F5D6" w14:textId="77777777" w:rsidTr="00EF452B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683EF" w14:textId="77777777" w:rsidR="004C4F51" w:rsidRDefault="004D5D05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Mikrofónový kábel: 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01EE5" w14:textId="77777777" w:rsidR="004C4F51" w:rsidRDefault="004D5D05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S XLR samec/XLR samica s konektormi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E2471" w14:textId="77777777" w:rsidR="004C4F51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8B016" w14:textId="77777777" w:rsidR="004C4F51" w:rsidRPr="00B711B5" w:rsidRDefault="004C4F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4C4F51" w:rsidRPr="005D1541" w14:paraId="77B4FE25" w14:textId="77777777" w:rsidTr="00EF452B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EF546" w14:textId="77777777" w:rsidR="004C4F51" w:rsidRDefault="004D5D05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Dĺžka: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452CD" w14:textId="77777777" w:rsidR="004C4F51" w:rsidRDefault="004D5D05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in. 6 m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94A2E" w14:textId="77777777" w:rsidR="004C4F51" w:rsidRDefault="004C4F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F9A07" w14:textId="77777777" w:rsidR="004C4F51" w:rsidRPr="00B711B5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E07652" w:rsidRPr="005D1541" w14:paraId="74D38A09" w14:textId="77777777" w:rsidTr="004D5D05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6B82A" w14:textId="77777777" w:rsidR="00E07652" w:rsidRDefault="004D5D05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Farba: 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424A9" w14:textId="77777777" w:rsidR="00E07652" w:rsidRDefault="004D5D05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čierna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0F358B" w14:textId="77777777" w:rsidR="00E07652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600A6" w14:textId="77777777" w:rsidR="00E07652" w:rsidRPr="00B711B5" w:rsidRDefault="00E07652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4D5D05" w:rsidRPr="005D1541" w14:paraId="60DAEEF4" w14:textId="77777777" w:rsidTr="004D5D05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vAlign w:val="center"/>
          </w:tcPr>
          <w:p w14:paraId="72638223" w14:textId="77777777" w:rsidR="004D5D05" w:rsidRPr="00385D6C" w:rsidRDefault="004D5D05" w:rsidP="004D5D05">
            <w:pPr>
              <w:pStyle w:val="Bezriadkovania"/>
              <w:contextualSpacing/>
              <w:rPr>
                <w:rFonts w:ascii="Arial Narrow" w:eastAsia="Calibri" w:hAnsi="Arial Narrow"/>
                <w:b/>
                <w:bCs/>
                <w:color w:val="000000"/>
                <w:sz w:val="24"/>
                <w:szCs w:val="24"/>
                <w:lang w:eastAsia="en-US"/>
              </w:rPr>
            </w:pPr>
            <w:r w:rsidRPr="00A42935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Položka č. </w:t>
            </w: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10</w:t>
            </w:r>
            <w:r w:rsidRPr="00A42935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 – </w:t>
            </w: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  <w:shd w:val="clear" w:color="auto" w:fill="EAF1DD" w:themeFill="accent3" w:themeFillTint="33"/>
              </w:rPr>
              <w:t xml:space="preserve">Teleskopický </w:t>
            </w:r>
            <w:proofErr w:type="spellStart"/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  <w:shd w:val="clear" w:color="auto" w:fill="EAF1DD" w:themeFill="accent3" w:themeFillTint="33"/>
              </w:rPr>
              <w:t>repro-stojan</w:t>
            </w:r>
            <w:proofErr w:type="spellEnd"/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  <w:shd w:val="clear" w:color="auto" w:fill="EAF1DD" w:themeFill="accent3" w:themeFillTint="33"/>
              </w:rPr>
              <w:t xml:space="preserve"> SE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E84771E" w14:textId="77777777" w:rsidR="004D5D05" w:rsidRPr="00204368" w:rsidRDefault="004D5D05" w:rsidP="00CF0104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presnú hodnotu, resp. údaj (číslom a/alebo slovom)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ADAA438" w14:textId="77777777" w:rsidR="004D5D05" w:rsidRPr="00204368" w:rsidRDefault="004D5D05" w:rsidP="00CF0104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Áno/Nie</w:t>
            </w:r>
          </w:p>
        </w:tc>
      </w:tr>
      <w:tr w:rsidR="004D5D05" w:rsidRPr="005D1541" w14:paraId="254241F6" w14:textId="77777777" w:rsidTr="00EF452B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DF529" w14:textId="77777777" w:rsidR="004D5D05" w:rsidRPr="00EF452B" w:rsidRDefault="004D5D05" w:rsidP="00CF0104">
            <w:pPr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EF452B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Množstvo: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2FCAA" w14:textId="77777777" w:rsidR="004D5D05" w:rsidRPr="00EF452B" w:rsidRDefault="004D5D05" w:rsidP="00CF0104">
            <w:pPr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1</w:t>
            </w:r>
            <w:r w:rsidRPr="00EF452B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 ks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3C646" w14:textId="77777777" w:rsidR="004D5D05" w:rsidRPr="00B711B5" w:rsidRDefault="004D5D05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A2DF7" w14:textId="77777777" w:rsidR="004D5D05" w:rsidRPr="00B711B5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4D5D05" w:rsidRPr="005D1541" w14:paraId="66A5B0DB" w14:textId="77777777" w:rsidTr="00CF0104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94B83" w14:textId="77777777" w:rsidR="004D5D05" w:rsidRDefault="004D5D05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921E13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2D5EE" w14:textId="77777777" w:rsidR="004D5D05" w:rsidRDefault="004D5D05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5D052" w14:textId="77777777" w:rsidR="004D5D05" w:rsidRPr="00B711B5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4D5D05" w:rsidRPr="005D1541" w14:paraId="00429B91" w14:textId="77777777" w:rsidTr="00CF0104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E9DF1" w14:textId="77777777" w:rsidR="004D5D05" w:rsidRPr="00921E13" w:rsidRDefault="004D5D05" w:rsidP="00CF0104">
            <w:pPr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E2553" w14:textId="77777777" w:rsidR="004D5D05" w:rsidRDefault="004D5D05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AEE3D" w14:textId="77777777" w:rsidR="004D5D05" w:rsidRPr="00B711B5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4D5D05" w:rsidRPr="005D1541" w14:paraId="4470B4EF" w14:textId="77777777" w:rsidTr="00CF0104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6B177" w14:textId="77777777" w:rsidR="004D5D05" w:rsidRPr="0040428D" w:rsidRDefault="004D5D05" w:rsidP="00CF0104">
            <w:pPr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</w:pPr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Požaduje sa uviesť </w:t>
            </w:r>
            <w:proofErr w:type="spellStart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 na webovú stránku  s fotografiou a technickou špecifikáciou </w:t>
            </w:r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lastRenderedPageBreak/>
              <w:t xml:space="preserve">ponúkaného zariadenia, napr. </w:t>
            </w:r>
            <w:proofErr w:type="spellStart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 na technický alebo katalógový lis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2E705" w14:textId="77777777" w:rsidR="004D5D05" w:rsidRDefault="004D5D05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562EC" w14:textId="77777777" w:rsidR="004D5D05" w:rsidRPr="00B711B5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4D5D05" w:rsidRPr="005D1541" w14:paraId="1EC19B29" w14:textId="77777777" w:rsidTr="00EF452B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9FF83" w14:textId="77777777" w:rsidR="004D5D05" w:rsidRDefault="004D5D05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lastRenderedPageBreak/>
              <w:t>Stojan na reproduktor: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C039A" w14:textId="77777777" w:rsidR="004D5D05" w:rsidRDefault="004D5D05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hliníkový teleskopický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321EE" w14:textId="77777777" w:rsidR="004D5D05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99263" w14:textId="77777777" w:rsidR="004D5D05" w:rsidRPr="00B711B5" w:rsidRDefault="004D5D05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4D5D05" w:rsidRPr="005D1541" w14:paraId="07CE3BDB" w14:textId="77777777" w:rsidTr="00EF452B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A3A68" w14:textId="77777777" w:rsidR="004D5D05" w:rsidRDefault="004D5D05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aximálna záťaž: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4F5855" w14:textId="77777777" w:rsidR="004D5D05" w:rsidRDefault="004D5D05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50 kg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CA9B1" w14:textId="77777777" w:rsidR="004D5D05" w:rsidRDefault="004D5D05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6CC09" w14:textId="77777777" w:rsidR="004D5D05" w:rsidRPr="00B711B5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4D5D05" w:rsidRPr="005D1541" w14:paraId="4BD296F9" w14:textId="77777777" w:rsidTr="00EF452B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AF815" w14:textId="77777777" w:rsidR="004D5D05" w:rsidRDefault="004D5D05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Priemer tyče v mieste kontaktu s </w:t>
            </w:r>
            <w:proofErr w:type="spellStart"/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reproboxom</w:t>
            </w:r>
            <w:proofErr w:type="spellEnd"/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: 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C07F6" w14:textId="77777777" w:rsidR="004D5D05" w:rsidRDefault="004D5D05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in. 35 mm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A2309" w14:textId="77777777" w:rsidR="004D5D05" w:rsidRDefault="004D5D05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EF2B9" w14:textId="77777777" w:rsidR="004D5D05" w:rsidRPr="00B711B5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4D5D05" w:rsidRPr="005D1541" w14:paraId="0E0DCE1D" w14:textId="77777777" w:rsidTr="00EF452B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69A5B" w14:textId="77777777" w:rsidR="004D5D05" w:rsidRDefault="004D5D05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Maximálna výška stojanu: 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C9556" w14:textId="77777777" w:rsidR="004D5D05" w:rsidRDefault="009073C8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do </w:t>
            </w:r>
            <w:r w:rsidR="004D5D05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180 cm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9DCE2" w14:textId="77777777" w:rsidR="004D5D05" w:rsidRDefault="004D5D05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B9F5E" w14:textId="77777777" w:rsidR="004D5D05" w:rsidRPr="00B711B5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4D5D05" w:rsidRPr="005D1541" w14:paraId="3BADE8BA" w14:textId="77777777" w:rsidTr="00D92693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8F6D7" w14:textId="77777777" w:rsidR="004D5D05" w:rsidRDefault="004D5D05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Obal na stojan na </w:t>
            </w:r>
            <w:proofErr w:type="spellStart"/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reproboxy</w:t>
            </w:r>
            <w:proofErr w:type="spellEnd"/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: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27ACF" w14:textId="77777777" w:rsidR="004D5D05" w:rsidRDefault="004D5D05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textilný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E35D5" w14:textId="77777777" w:rsidR="004D5D05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41608" w14:textId="77777777" w:rsidR="004D5D05" w:rsidRPr="00B711B5" w:rsidRDefault="004D5D05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D92693" w:rsidRPr="005D1541" w14:paraId="3DDFFC1C" w14:textId="77777777" w:rsidTr="00D92693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vAlign w:val="center"/>
          </w:tcPr>
          <w:p w14:paraId="19C60DC6" w14:textId="77777777" w:rsidR="00D92693" w:rsidRPr="00385D6C" w:rsidRDefault="00D92693" w:rsidP="00D92693">
            <w:pPr>
              <w:pStyle w:val="Bezriadkovania"/>
              <w:contextualSpacing/>
              <w:rPr>
                <w:rFonts w:ascii="Arial Narrow" w:eastAsia="Calibri" w:hAnsi="Arial Narrow"/>
                <w:b/>
                <w:bCs/>
                <w:color w:val="000000"/>
                <w:sz w:val="24"/>
                <w:szCs w:val="24"/>
                <w:lang w:eastAsia="en-US"/>
              </w:rPr>
            </w:pPr>
            <w:r w:rsidRPr="00A42935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Položka č. </w:t>
            </w: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11</w:t>
            </w:r>
            <w:r w:rsidRPr="00A42935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 – </w:t>
            </w: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  <w:shd w:val="clear" w:color="auto" w:fill="EAF1DD" w:themeFill="accent3" w:themeFillTint="33"/>
              </w:rPr>
              <w:t xml:space="preserve">Aktívny </w:t>
            </w:r>
            <w:proofErr w:type="spellStart"/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  <w:shd w:val="clear" w:color="auto" w:fill="EAF1DD" w:themeFill="accent3" w:themeFillTint="33"/>
              </w:rPr>
              <w:t>reprobox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E0B357A" w14:textId="77777777" w:rsidR="00D92693" w:rsidRPr="00204368" w:rsidRDefault="00D92693" w:rsidP="00CF0104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presnú hodnotu, resp. údaj (číslom a/alebo slovom)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F0F6D46" w14:textId="77777777" w:rsidR="00D92693" w:rsidRPr="00204368" w:rsidRDefault="00D92693" w:rsidP="00CF0104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Áno/Nie</w:t>
            </w:r>
          </w:p>
        </w:tc>
      </w:tr>
      <w:tr w:rsidR="00D92693" w:rsidRPr="005D1541" w14:paraId="23C71358" w14:textId="77777777" w:rsidTr="00EF452B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78461" w14:textId="77777777" w:rsidR="00D92693" w:rsidRPr="00EF452B" w:rsidRDefault="00D92693" w:rsidP="00CF0104">
            <w:pPr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EF452B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Množstvo: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E5EA5" w14:textId="77777777" w:rsidR="00D92693" w:rsidRPr="00EF452B" w:rsidRDefault="00D92693" w:rsidP="00CF0104">
            <w:pPr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1</w:t>
            </w:r>
            <w:r w:rsidRPr="00EF452B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 ks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1BEE0" w14:textId="77777777" w:rsidR="00D92693" w:rsidRPr="00B711B5" w:rsidRDefault="00D92693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4769B" w14:textId="77777777" w:rsidR="00D92693" w:rsidRPr="00B711B5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D92693" w:rsidRPr="005D1541" w14:paraId="47DA9A97" w14:textId="77777777" w:rsidTr="00CF0104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3DD456" w14:textId="77777777" w:rsidR="00D92693" w:rsidRDefault="00D92693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921E13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7B805" w14:textId="77777777" w:rsidR="00D92693" w:rsidRDefault="00D92693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B43F2" w14:textId="77777777" w:rsidR="00D92693" w:rsidRPr="00B711B5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D92693" w:rsidRPr="005D1541" w14:paraId="529020AE" w14:textId="77777777" w:rsidTr="00CF0104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9807A" w14:textId="77777777" w:rsidR="00D92693" w:rsidRPr="00921E13" w:rsidRDefault="00D92693" w:rsidP="00CF0104">
            <w:pPr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29831" w14:textId="77777777" w:rsidR="00D92693" w:rsidRDefault="00D92693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581C5" w14:textId="77777777" w:rsidR="00D92693" w:rsidRPr="00B711B5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D92693" w:rsidRPr="005D1541" w14:paraId="7CEF10F1" w14:textId="77777777" w:rsidTr="00CF0104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2A34D" w14:textId="77777777" w:rsidR="00D92693" w:rsidRPr="0040428D" w:rsidRDefault="00D92693" w:rsidP="00CF0104">
            <w:pPr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</w:pPr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Požaduje sa uviesť </w:t>
            </w:r>
            <w:proofErr w:type="spellStart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 na webovú stránku  s fotografiou a technickou špecifikáciou ponúkaného zariadenia, napr. </w:t>
            </w:r>
            <w:proofErr w:type="spellStart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 na technický alebo katalógový lis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FB6FC" w14:textId="77777777" w:rsidR="00D92693" w:rsidRDefault="00D92693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BBEB0" w14:textId="77777777" w:rsidR="00D92693" w:rsidRPr="00B711B5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D92693" w:rsidRPr="005D1541" w14:paraId="49DB85CE" w14:textId="77777777" w:rsidTr="00EF452B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9F7CA" w14:textId="77777777" w:rsidR="00D92693" w:rsidRDefault="00D92693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Typ: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40588" w14:textId="77777777" w:rsidR="00D92693" w:rsidRDefault="00D92693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prenosný dvojpásmový aktívny reproduktor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503B5" w14:textId="77777777" w:rsidR="00D92693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BED4E" w14:textId="77777777" w:rsidR="00D92693" w:rsidRPr="00B711B5" w:rsidRDefault="00D92693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D92693" w:rsidRPr="005D1541" w14:paraId="02869E6B" w14:textId="77777777" w:rsidTr="00EF452B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8F9B8" w14:textId="77777777" w:rsidR="00D92693" w:rsidRDefault="00D92693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Napájanie – výkon: 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0BF11" w14:textId="77777777" w:rsidR="00D92693" w:rsidRDefault="00D92693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in. 1000 wattov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EC3FE" w14:textId="77777777" w:rsidR="00D92693" w:rsidRDefault="00D92693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1D8CA" w14:textId="77777777" w:rsidR="00D92693" w:rsidRPr="00B711B5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D92693" w:rsidRPr="005D1541" w14:paraId="28EF276C" w14:textId="77777777" w:rsidTr="00EF452B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82AF8" w14:textId="77777777" w:rsidR="00D92693" w:rsidRDefault="00D92693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Funkcie</w:t>
            </w:r>
            <w:r w:rsidR="00CF0104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: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51321" w14:textId="77777777" w:rsidR="00D92693" w:rsidRDefault="00CF0104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Bi-Amp</w:t>
            </w:r>
            <w:proofErr w:type="spellEnd"/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, multifunkčná </w:t>
            </w:r>
            <w:proofErr w:type="spellStart"/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ozvučnica</w:t>
            </w:r>
            <w:proofErr w:type="spellEnd"/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, Pole Moun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BE22E" w14:textId="77777777" w:rsidR="00D92693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0B57C" w14:textId="77777777" w:rsidR="00D92693" w:rsidRPr="00B711B5" w:rsidRDefault="00D92693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D92693" w:rsidRPr="005D1541" w14:paraId="241C75BB" w14:textId="77777777" w:rsidTr="00EF452B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817BF" w14:textId="77777777" w:rsidR="00D92693" w:rsidRDefault="00CF0104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Basový reproduktor: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3FF76" w14:textId="77777777" w:rsidR="00CF0104" w:rsidRDefault="00CF0104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in. 12“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C1C1F" w14:textId="77777777" w:rsidR="00D92693" w:rsidRDefault="00D92693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FAB54" w14:textId="77777777" w:rsidR="00D92693" w:rsidRPr="00B711B5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D92693" w:rsidRPr="005D1541" w14:paraId="05968824" w14:textId="77777777" w:rsidTr="00EF452B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DD53F5" w14:textId="77777777" w:rsidR="00D92693" w:rsidRDefault="00CF0104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Výškový reproduktor: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EAD3B8" w14:textId="77777777" w:rsidR="00D92693" w:rsidRDefault="00CF0104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in. 1“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C8FB1B" w14:textId="77777777" w:rsidR="00D92693" w:rsidRDefault="00D92693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61CAA" w14:textId="77777777" w:rsidR="00D92693" w:rsidRPr="00B711B5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D92693" w:rsidRPr="005D1541" w14:paraId="4E32A6E0" w14:textId="77777777" w:rsidTr="00EF452B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F19382" w14:textId="77777777" w:rsidR="00D92693" w:rsidRDefault="00CF0104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Frekvenčný rozsah: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4D88A" w14:textId="77777777" w:rsidR="00D92693" w:rsidRDefault="00CF0104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in. 42 Hz - 20kHz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E3F8C7" w14:textId="77777777" w:rsidR="00D92693" w:rsidRDefault="00D92693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CBD18B" w14:textId="77777777" w:rsidR="00D92693" w:rsidRPr="00B711B5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4D5D05" w:rsidRPr="005D1541" w14:paraId="64414237" w14:textId="77777777" w:rsidTr="00EF452B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8B000" w14:textId="77777777" w:rsidR="004D5D05" w:rsidRDefault="00CF0104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Farba: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4B490" w14:textId="77777777" w:rsidR="004D5D05" w:rsidRDefault="00CF0104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čierna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FB381" w14:textId="77777777" w:rsidR="004D5D05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648BC" w14:textId="77777777" w:rsidR="004D5D05" w:rsidRPr="00B711B5" w:rsidRDefault="004D5D05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CF0104" w:rsidRPr="005D1541" w14:paraId="1C0E41B4" w14:textId="77777777" w:rsidTr="00EF452B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623CE" w14:textId="77777777" w:rsidR="00CF0104" w:rsidRDefault="00CF0104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Materiál </w:t>
            </w:r>
            <w:proofErr w:type="spellStart"/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ozvučnice</w:t>
            </w:r>
            <w:proofErr w:type="spellEnd"/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: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857EC" w14:textId="77777777" w:rsidR="00CF0104" w:rsidRDefault="00CF0104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polypropylén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81DA84" w14:textId="77777777" w:rsidR="00CF0104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8D55E" w14:textId="77777777" w:rsidR="00CF0104" w:rsidRPr="00B711B5" w:rsidRDefault="00CF0104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CF0104" w:rsidRPr="005D1541" w14:paraId="718F6A50" w14:textId="77777777" w:rsidTr="00EF452B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B65F6" w14:textId="77777777" w:rsidR="00CF0104" w:rsidRDefault="00CF0104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Vstupy: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38AD2" w14:textId="77777777" w:rsidR="00CF0104" w:rsidRDefault="00CF0104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Jack</w:t>
            </w:r>
            <w:proofErr w:type="spellEnd"/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6,3 mm (2x), RCA, XLR (2x) alebo XLR/TRS kombi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18F2E" w14:textId="77777777" w:rsidR="00CF0104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E98F9" w14:textId="77777777" w:rsidR="00CF0104" w:rsidRPr="00B711B5" w:rsidRDefault="00CF0104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CF0104" w:rsidRPr="005D1541" w14:paraId="2CFC0C8F" w14:textId="77777777" w:rsidTr="00EF452B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E6172" w14:textId="77777777" w:rsidR="00CF0104" w:rsidRDefault="00CF0104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Výstupy: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D18EC" w14:textId="77777777" w:rsidR="00CF0104" w:rsidRDefault="00CF0104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XLR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1ECA8" w14:textId="77777777" w:rsidR="00CF0104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0911E" w14:textId="77777777" w:rsidR="00CF0104" w:rsidRPr="00B711B5" w:rsidRDefault="00CF0104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CF0104" w:rsidRPr="005D1541" w14:paraId="36B3D977" w14:textId="77777777" w:rsidTr="00EF452B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A8990" w14:textId="77777777" w:rsidR="00CF0104" w:rsidRDefault="00CF0104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Vstup na mikrofón: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FC3B51" w14:textId="77777777" w:rsidR="00CF0104" w:rsidRDefault="00CF0104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áno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C82BE" w14:textId="77777777" w:rsidR="00CF0104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09793" w14:textId="77777777" w:rsidR="00CF0104" w:rsidRPr="00B711B5" w:rsidRDefault="00CF0104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CF0104" w:rsidRPr="005D1541" w14:paraId="7BECAFE9" w14:textId="77777777" w:rsidTr="00EF452B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AA75C2" w14:textId="77777777" w:rsidR="00CF0104" w:rsidRDefault="00CF0104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lastRenderedPageBreak/>
              <w:t>Výkon RMS: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470EA" w14:textId="77777777" w:rsidR="00CF0104" w:rsidRDefault="00CF0104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in. 500 W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C87E3" w14:textId="77777777" w:rsidR="00CF0104" w:rsidRDefault="00CF0104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6093A" w14:textId="77777777" w:rsidR="00CF0104" w:rsidRPr="00B711B5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F0104" w:rsidRPr="005D1541" w14:paraId="3A6042DD" w14:textId="77777777" w:rsidTr="00CF0104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5868A" w14:textId="77777777" w:rsidR="00CF0104" w:rsidRDefault="00CF0104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aximálny akustický tlak – SPL (dB):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73094" w14:textId="77777777" w:rsidR="00CF0104" w:rsidRDefault="00CF0104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ax. 126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F6C72" w14:textId="77777777" w:rsidR="00CF0104" w:rsidRDefault="00CF0104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FFA40" w14:textId="77777777" w:rsidR="00CF0104" w:rsidRPr="00B711B5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F0104" w:rsidRPr="005D1541" w14:paraId="0666CF72" w14:textId="77777777" w:rsidTr="00CF0104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vAlign w:val="center"/>
          </w:tcPr>
          <w:p w14:paraId="19F1FB6B" w14:textId="77777777" w:rsidR="00CF0104" w:rsidRPr="00385D6C" w:rsidRDefault="00CF0104" w:rsidP="00CF0104">
            <w:pPr>
              <w:pStyle w:val="Bezriadkovania"/>
              <w:contextualSpacing/>
              <w:rPr>
                <w:rFonts w:ascii="Arial Narrow" w:eastAsia="Calibri" w:hAnsi="Arial Narrow"/>
                <w:b/>
                <w:bCs/>
                <w:color w:val="000000"/>
                <w:sz w:val="24"/>
                <w:szCs w:val="24"/>
                <w:lang w:eastAsia="en-US"/>
              </w:rPr>
            </w:pPr>
            <w:r w:rsidRPr="00A42935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Položka č. </w:t>
            </w: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12</w:t>
            </w:r>
            <w:r w:rsidRPr="00A42935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 – </w:t>
            </w: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Stereofónny audio adaptér (redukcia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346F742" w14:textId="77777777" w:rsidR="00CF0104" w:rsidRPr="00204368" w:rsidRDefault="00CF0104" w:rsidP="00CF0104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presnú hodnotu, resp. údaj (číslom a/alebo slovom)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4889272" w14:textId="77777777" w:rsidR="00CF0104" w:rsidRPr="00204368" w:rsidRDefault="00CF0104" w:rsidP="00CF0104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Áno/Nie</w:t>
            </w:r>
          </w:p>
        </w:tc>
      </w:tr>
      <w:tr w:rsidR="00CF0104" w:rsidRPr="005D1541" w14:paraId="06049C64" w14:textId="77777777" w:rsidTr="00EF452B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10C73" w14:textId="77777777" w:rsidR="00CF0104" w:rsidRPr="00EF452B" w:rsidRDefault="00CF0104" w:rsidP="00CF0104">
            <w:pPr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EF452B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Množstvo: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76EEB" w14:textId="77777777" w:rsidR="00CF0104" w:rsidRPr="00EF452B" w:rsidRDefault="00CF0104" w:rsidP="00CF0104">
            <w:pPr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1 ks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710BA" w14:textId="77777777" w:rsidR="00CF0104" w:rsidRPr="00B711B5" w:rsidRDefault="00CF0104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983DE" w14:textId="77777777" w:rsidR="00CF0104" w:rsidRPr="00B711B5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F0104" w:rsidRPr="005D1541" w14:paraId="68DDAFE0" w14:textId="77777777" w:rsidTr="00CF0104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05967" w14:textId="77777777" w:rsidR="00CF0104" w:rsidRDefault="00CF0104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921E13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2C3A6" w14:textId="77777777" w:rsidR="00CF0104" w:rsidRDefault="00CF0104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87B44" w14:textId="77777777" w:rsidR="00CF0104" w:rsidRPr="00B711B5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F0104" w:rsidRPr="005D1541" w14:paraId="1AD32FA8" w14:textId="77777777" w:rsidTr="00CF0104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10BDA" w14:textId="77777777" w:rsidR="00CF0104" w:rsidRPr="00921E13" w:rsidRDefault="00CF0104" w:rsidP="00CF0104">
            <w:pPr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07E1D" w14:textId="77777777" w:rsidR="00CF0104" w:rsidRDefault="00CF0104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30928" w14:textId="77777777" w:rsidR="00CF0104" w:rsidRPr="00B711B5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F0104" w:rsidRPr="005D1541" w14:paraId="0C2DC84B" w14:textId="77777777" w:rsidTr="00CF0104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7F7A1" w14:textId="77777777" w:rsidR="00CF0104" w:rsidRPr="0040428D" w:rsidRDefault="00CF0104" w:rsidP="00CF0104">
            <w:pPr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</w:pPr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Požaduje sa uviesť </w:t>
            </w:r>
            <w:proofErr w:type="spellStart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 na webovú stránku  s fotografiou a technickou špecifikáciou ponúkaného zariadenia, napr. </w:t>
            </w:r>
            <w:proofErr w:type="spellStart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 na technický alebo katalógový lis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3ACCA" w14:textId="77777777" w:rsidR="00CF0104" w:rsidRDefault="00CF0104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877EF" w14:textId="77777777" w:rsidR="00CF0104" w:rsidRPr="00B711B5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F0104" w:rsidRPr="005D1541" w14:paraId="3F77F810" w14:textId="77777777" w:rsidTr="00EF452B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9AF20" w14:textId="77777777" w:rsidR="00CF0104" w:rsidRDefault="00CF0104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Konektory: 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03C37" w14:textId="77777777" w:rsidR="00CF0104" w:rsidRDefault="00CF0104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mini </w:t>
            </w:r>
            <w:proofErr w:type="spellStart"/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Jack</w:t>
            </w:r>
            <w:proofErr w:type="spellEnd"/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3,5 mm – 3 pinový konektor s aretáciou, XLR – 3 pinový konektor s aretáciou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2B870" w14:textId="77777777" w:rsidR="00CF0104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A6BD7" w14:textId="77777777" w:rsidR="00CF0104" w:rsidRPr="00B711B5" w:rsidRDefault="00CF0104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CF0104" w:rsidRPr="005D1541" w14:paraId="48C6914E" w14:textId="77777777" w:rsidTr="00EF452B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4594C" w14:textId="77777777" w:rsidR="00CF0104" w:rsidRDefault="00CF0104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Kontakty: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2B07F" w14:textId="77777777" w:rsidR="00CF0104" w:rsidRDefault="00CF0104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hliníkové, pozlátené, opletenie káblu, gumová izolácia, ochranné zámky zabraňujúce náhodnému odpojeniu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9C396" w14:textId="77777777" w:rsidR="00CF0104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14E52" w14:textId="77777777" w:rsidR="00CF0104" w:rsidRPr="00B711B5" w:rsidRDefault="00CF0104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CF0104" w:rsidRPr="005D1541" w14:paraId="6FB638DB" w14:textId="77777777" w:rsidTr="00CF0104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13E5F" w14:textId="77777777" w:rsidR="00CF0104" w:rsidRDefault="00CF0104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Dĺžka: 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27E9C" w14:textId="77777777" w:rsidR="00CF0104" w:rsidRDefault="00CF0104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ax. 50 cm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FCDB6" w14:textId="77777777" w:rsidR="00CF0104" w:rsidRDefault="00CF0104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38AF2" w14:textId="77777777" w:rsidR="00CF0104" w:rsidRPr="00B711B5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F0104" w:rsidRPr="005D1541" w14:paraId="1324701A" w14:textId="77777777" w:rsidTr="00CF0104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vAlign w:val="center"/>
          </w:tcPr>
          <w:p w14:paraId="3CB02CAF" w14:textId="77777777" w:rsidR="00CF0104" w:rsidRPr="00385D6C" w:rsidRDefault="00CF0104" w:rsidP="00CF0104">
            <w:pPr>
              <w:pStyle w:val="Bezriadkovania"/>
              <w:contextualSpacing/>
              <w:rPr>
                <w:rFonts w:ascii="Arial Narrow" w:eastAsia="Calibri" w:hAnsi="Arial Narrow"/>
                <w:b/>
                <w:bCs/>
                <w:color w:val="000000"/>
                <w:sz w:val="24"/>
                <w:szCs w:val="24"/>
                <w:lang w:eastAsia="en-US"/>
              </w:rPr>
            </w:pPr>
            <w:r w:rsidRPr="00A42935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Položka č. </w:t>
            </w: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13</w:t>
            </w:r>
            <w:r w:rsidRPr="00A42935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 – </w:t>
            </w: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Reproduktory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DAF0A9E" w14:textId="77777777" w:rsidR="00CF0104" w:rsidRPr="00204368" w:rsidRDefault="00CF0104" w:rsidP="00CF0104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presnú hodnotu, resp. údaj (číslom a/alebo slovom)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F372F75" w14:textId="77777777" w:rsidR="00CF0104" w:rsidRPr="00204368" w:rsidRDefault="00CF0104" w:rsidP="00CF0104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Áno/Nie</w:t>
            </w:r>
          </w:p>
        </w:tc>
      </w:tr>
      <w:tr w:rsidR="00CF0104" w:rsidRPr="005D1541" w14:paraId="186955EA" w14:textId="77777777" w:rsidTr="00EF452B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D4BB1" w14:textId="77777777" w:rsidR="00CF0104" w:rsidRPr="00EF452B" w:rsidRDefault="00CF0104" w:rsidP="00CF0104">
            <w:pPr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EF452B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Množstvo: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7DB29F" w14:textId="77777777" w:rsidR="00CF0104" w:rsidRPr="00EF452B" w:rsidRDefault="00CF0104" w:rsidP="00CF0104">
            <w:pPr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25 ks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A5834" w14:textId="77777777" w:rsidR="00CF0104" w:rsidRPr="00B711B5" w:rsidRDefault="00CF0104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67F95" w14:textId="77777777" w:rsidR="00CF0104" w:rsidRPr="00B711B5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F0104" w:rsidRPr="005D1541" w14:paraId="7E5AB7AB" w14:textId="77777777" w:rsidTr="00CF0104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1C33C" w14:textId="77777777" w:rsidR="00CF0104" w:rsidRDefault="00CF0104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921E13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B8460" w14:textId="77777777" w:rsidR="00CF0104" w:rsidRDefault="00CF0104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23DD3" w14:textId="77777777" w:rsidR="00CF0104" w:rsidRPr="00B711B5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F0104" w:rsidRPr="005D1541" w14:paraId="04949172" w14:textId="77777777" w:rsidTr="00CF0104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50A29" w14:textId="77777777" w:rsidR="00CF0104" w:rsidRPr="00921E13" w:rsidRDefault="00CF0104" w:rsidP="00CF0104">
            <w:pPr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3CE96" w14:textId="77777777" w:rsidR="00CF0104" w:rsidRDefault="00CF0104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94EE5" w14:textId="77777777" w:rsidR="00CF0104" w:rsidRPr="00B711B5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F0104" w:rsidRPr="005D1541" w14:paraId="34ACBC72" w14:textId="77777777" w:rsidTr="00CF0104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C6568" w14:textId="77777777" w:rsidR="00CF0104" w:rsidRPr="0040428D" w:rsidRDefault="00CF0104" w:rsidP="00CF0104">
            <w:pPr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</w:pPr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Požaduje sa uviesť </w:t>
            </w:r>
            <w:proofErr w:type="spellStart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 na webovú stránku  s fotografiou a technickou špecifikáciou ponúkaného zariadenia, napr. </w:t>
            </w:r>
            <w:proofErr w:type="spellStart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 na technický alebo katalógový lis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EB19F3" w14:textId="77777777" w:rsidR="00CF0104" w:rsidRDefault="00CF0104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F70F1" w14:textId="77777777" w:rsidR="00CF0104" w:rsidRPr="00B711B5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F0104" w:rsidRPr="005D1541" w14:paraId="0E57CD4C" w14:textId="77777777" w:rsidTr="00EF452B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634A8" w14:textId="77777777" w:rsidR="00CF0104" w:rsidRDefault="00CF0104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Typ sústavy: 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DF09AB" w14:textId="77777777" w:rsidR="00CF0104" w:rsidRDefault="00CF0104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aktívne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2A989" w14:textId="77777777" w:rsidR="00CF0104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E9A06" w14:textId="77777777" w:rsidR="00CF0104" w:rsidRPr="00B711B5" w:rsidRDefault="00CF0104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CF0104" w:rsidRPr="005D1541" w14:paraId="41149194" w14:textId="77777777" w:rsidTr="00EF452B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B8C6A" w14:textId="77777777" w:rsidR="00CF0104" w:rsidRDefault="00CF0104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Celkový výkon zostavy: 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69401" w14:textId="77777777" w:rsidR="00CF0104" w:rsidRDefault="00CF0104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in. 3 W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8A781" w14:textId="77777777" w:rsidR="00CF0104" w:rsidRDefault="00CF0104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EE218" w14:textId="77777777" w:rsidR="00CF0104" w:rsidRPr="00B711B5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F0104" w:rsidRPr="005D1541" w14:paraId="7F909C1F" w14:textId="77777777" w:rsidTr="00EF452B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1B2F5" w14:textId="77777777" w:rsidR="00CF0104" w:rsidRDefault="00CF0104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Typ pripojenia, výstupy: 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B32D4" w14:textId="77777777" w:rsidR="00CF0104" w:rsidRDefault="00CF0104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3,5 mm </w:t>
            </w:r>
            <w:proofErr w:type="spellStart"/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Jack</w:t>
            </w:r>
            <w:proofErr w:type="spellEnd"/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alebo USB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9AFFB" w14:textId="77777777" w:rsidR="00CF0104" w:rsidRDefault="00CF0104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0F62C" w14:textId="77777777" w:rsidR="00CF0104" w:rsidRPr="00B711B5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F0104" w:rsidRPr="005D1541" w14:paraId="7FD4F9E6" w14:textId="77777777" w:rsidTr="00CF0104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23C8F" w14:textId="77777777" w:rsidR="00CF0104" w:rsidRDefault="00CF0104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lastRenderedPageBreak/>
              <w:t xml:space="preserve">Počet kanálov: 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A17FC" w14:textId="77777777" w:rsidR="00CF0104" w:rsidRDefault="00CF0104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inimálne 2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6F6D0" w14:textId="77777777" w:rsidR="00CF0104" w:rsidRDefault="00CF0104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7625A" w14:textId="77777777" w:rsidR="00CF0104" w:rsidRPr="00B711B5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F0104" w:rsidRPr="005D1541" w14:paraId="02636091" w14:textId="77777777" w:rsidTr="00CF0104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vAlign w:val="center"/>
          </w:tcPr>
          <w:p w14:paraId="2883D947" w14:textId="77777777" w:rsidR="00CF0104" w:rsidRPr="00CF0104" w:rsidRDefault="00CF0104" w:rsidP="00CF0104">
            <w:pPr>
              <w:pStyle w:val="Bezriadkovania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A42935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Položka č. </w:t>
            </w: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14</w:t>
            </w:r>
            <w:r w:rsidRPr="00A42935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 – </w:t>
            </w: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Slúchadlá 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53341D9" w14:textId="77777777" w:rsidR="00CF0104" w:rsidRPr="00204368" w:rsidRDefault="00CF0104" w:rsidP="00CF0104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presnú hodnotu, resp. údaj (číslom a/alebo slovom)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A71FF7D" w14:textId="77777777" w:rsidR="00CF0104" w:rsidRPr="00204368" w:rsidRDefault="00CF0104" w:rsidP="00CF0104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Áno/Nie</w:t>
            </w:r>
          </w:p>
        </w:tc>
      </w:tr>
      <w:tr w:rsidR="00CF0104" w:rsidRPr="005D1541" w14:paraId="58063776" w14:textId="77777777" w:rsidTr="00EF452B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C3B6C" w14:textId="77777777" w:rsidR="00CF0104" w:rsidRPr="00EF452B" w:rsidRDefault="00CF0104" w:rsidP="00CF0104">
            <w:pPr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EF452B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Množstvo: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00602C" w14:textId="77777777" w:rsidR="00CF0104" w:rsidRPr="00EF452B" w:rsidRDefault="00CF0104" w:rsidP="00CF0104">
            <w:pPr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25 ks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662D6" w14:textId="77777777" w:rsidR="00CF0104" w:rsidRPr="00B711B5" w:rsidRDefault="00CF0104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A601F" w14:textId="77777777" w:rsidR="00CF0104" w:rsidRPr="00B711B5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F0104" w:rsidRPr="005D1541" w14:paraId="3BAE6A31" w14:textId="77777777" w:rsidTr="00CF0104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A9E89" w14:textId="77777777" w:rsidR="00CF0104" w:rsidRDefault="00CF0104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921E13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F09A21" w14:textId="77777777" w:rsidR="00CF0104" w:rsidRDefault="00CF0104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5ABD8" w14:textId="77777777" w:rsidR="00CF0104" w:rsidRPr="00B711B5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F0104" w:rsidRPr="005D1541" w14:paraId="7E7E602D" w14:textId="77777777" w:rsidTr="00CF0104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CA2C8" w14:textId="77777777" w:rsidR="00CF0104" w:rsidRPr="00921E13" w:rsidRDefault="00CF0104" w:rsidP="00CF0104">
            <w:pPr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DA95A" w14:textId="77777777" w:rsidR="00CF0104" w:rsidRDefault="00CF0104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69B3E" w14:textId="77777777" w:rsidR="00CF0104" w:rsidRPr="00B711B5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F0104" w:rsidRPr="005D1541" w14:paraId="53D05DF1" w14:textId="77777777" w:rsidTr="00CF0104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3CA990" w14:textId="77777777" w:rsidR="00CF0104" w:rsidRPr="0040428D" w:rsidRDefault="00CF0104" w:rsidP="00CF0104">
            <w:pPr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</w:pPr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Požaduje sa uviesť </w:t>
            </w:r>
            <w:proofErr w:type="spellStart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 na webovú stránku  s fotografiou a technickou špecifikáciou ponúkaného zariadenia, napr. </w:t>
            </w:r>
            <w:proofErr w:type="spellStart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 na technický alebo katalógový lis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1E609" w14:textId="77777777" w:rsidR="00CF0104" w:rsidRDefault="00CF0104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2B040" w14:textId="77777777" w:rsidR="00CF0104" w:rsidRPr="00B711B5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F0104" w:rsidRPr="005D1541" w14:paraId="5EB42B1E" w14:textId="77777777" w:rsidTr="00EF452B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0C675" w14:textId="77777777" w:rsidR="00CF0104" w:rsidRDefault="00CF0104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Vyhotovenie: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A6386" w14:textId="77777777" w:rsidR="00CF0104" w:rsidRDefault="00CF0104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na uši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8F09B" w14:textId="77777777" w:rsidR="00CF0104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35DDA" w14:textId="77777777" w:rsidR="00CF0104" w:rsidRPr="00B711B5" w:rsidRDefault="00CF0104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CF0104" w:rsidRPr="005D1541" w14:paraId="7C94C4AC" w14:textId="77777777" w:rsidTr="00EF452B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6FD35" w14:textId="77777777" w:rsidR="00CF0104" w:rsidRDefault="00CF0104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Konštrukcia: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CB5E3" w14:textId="77777777" w:rsidR="00CF0104" w:rsidRDefault="00CF0104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uzatvorená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ACB49" w14:textId="77777777" w:rsidR="00CF0104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5993F" w14:textId="77777777" w:rsidR="00CF0104" w:rsidRPr="00B711B5" w:rsidRDefault="00CF0104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CF0104" w:rsidRPr="005D1541" w14:paraId="2B460D12" w14:textId="77777777" w:rsidTr="00EF452B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A02ED" w14:textId="77777777" w:rsidR="00CF0104" w:rsidRDefault="00CF0104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ikrofón: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F3576" w14:textId="77777777" w:rsidR="00CF0104" w:rsidRDefault="00CF0104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áno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2B0FC" w14:textId="77777777" w:rsidR="00CF0104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C611B" w14:textId="77777777" w:rsidR="00CF0104" w:rsidRPr="00B711B5" w:rsidRDefault="00CF0104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CF0104" w:rsidRPr="005D1541" w14:paraId="2E84ABA1" w14:textId="77777777" w:rsidTr="00EF452B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03139" w14:textId="77777777" w:rsidR="00CF0104" w:rsidRDefault="00CF0104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Typ pripojenia: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D2EB3" w14:textId="77777777" w:rsidR="00CF0104" w:rsidRDefault="00CF0104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USB </w:t>
            </w:r>
            <w:proofErr w:type="spellStart"/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Type-A</w:t>
            </w:r>
            <w:proofErr w:type="spellEnd"/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alebo 3,5 mm </w:t>
            </w:r>
            <w:proofErr w:type="spellStart"/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Jack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55E73" w14:textId="77777777" w:rsidR="00CF0104" w:rsidRDefault="00CF0104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517F3" w14:textId="77777777" w:rsidR="00CF0104" w:rsidRPr="00B711B5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64EAB" w:rsidRPr="005D1541" w14:paraId="5F58B6F8" w14:textId="77777777" w:rsidTr="00EF452B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91E20" w14:textId="77777777" w:rsidR="00C64EAB" w:rsidRDefault="00C64EAB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Frekvenčný rozsah: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574EA" w14:textId="77777777" w:rsidR="00C64EAB" w:rsidRDefault="00C64EAB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20 Hz- 20 000 Hz, 100 Hz – 10 000 Hz, 72 Hz – 17 000 Hz  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2ECD4" w14:textId="77777777" w:rsidR="00C64EAB" w:rsidRDefault="00C64EAB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46739" w14:textId="77777777" w:rsidR="00C64EAB" w:rsidRPr="00B711B5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64EAB" w:rsidRPr="005D1541" w14:paraId="35213061" w14:textId="77777777" w:rsidTr="00EF452B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029F3" w14:textId="77777777" w:rsidR="00C64EAB" w:rsidRDefault="00C64EAB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Citlivosť: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631A9" w14:textId="77777777" w:rsidR="00C64EAB" w:rsidRDefault="00C64EAB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min. 95 </w:t>
            </w:r>
            <w:proofErr w:type="spellStart"/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db</w:t>
            </w:r>
            <w:proofErr w:type="spellEnd"/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/</w:t>
            </w:r>
            <w:proofErr w:type="spellStart"/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W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BE6D3" w14:textId="77777777" w:rsidR="00C64EAB" w:rsidRDefault="00C64EAB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322F8" w14:textId="77777777" w:rsidR="00C64EAB" w:rsidRPr="00B711B5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64EAB" w:rsidRPr="005D1541" w14:paraId="22CE8827" w14:textId="77777777" w:rsidTr="00C64EAB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9BA20" w14:textId="77777777" w:rsidR="00C64EAB" w:rsidRDefault="00C64EAB" w:rsidP="00140E62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Funkcie: 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64302" w14:textId="77777777" w:rsidR="00C64EAB" w:rsidRDefault="00C64EAB" w:rsidP="00140E62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s ovládaním hlasitosti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54DFD" w14:textId="77777777" w:rsidR="00C64EAB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DA778" w14:textId="77777777" w:rsidR="00C64EAB" w:rsidRPr="00B711B5" w:rsidRDefault="00C64EAB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C64EAB" w:rsidRPr="005D1541" w14:paraId="58742B00" w14:textId="77777777" w:rsidTr="00C64EAB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vAlign w:val="center"/>
          </w:tcPr>
          <w:p w14:paraId="684A06AC" w14:textId="77777777" w:rsidR="00C64EAB" w:rsidRPr="00CF0104" w:rsidRDefault="00C64EAB" w:rsidP="00C64EAB">
            <w:pPr>
              <w:pStyle w:val="Bezriadkovania"/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A42935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Položka č. </w:t>
            </w: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15 - </w:t>
            </w:r>
            <w:proofErr w:type="spellStart"/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Webkamera</w:t>
            </w:r>
            <w:proofErr w:type="spellEnd"/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AEEF1C3" w14:textId="77777777" w:rsidR="00C64EAB" w:rsidRPr="00204368" w:rsidRDefault="00C64EAB" w:rsidP="00140E62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presnú hodnotu, resp. údaj (číslom a/alebo slovom)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BBDBAA7" w14:textId="77777777" w:rsidR="00C64EAB" w:rsidRDefault="00C64EAB" w:rsidP="00140E62">
            <w:pPr>
              <w:pStyle w:val="Bezriadkovania"/>
              <w:jc w:val="center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204368">
              <w:rPr>
                <w:rFonts w:ascii="Arial Narrow" w:hAnsi="Arial Narrow" w:cs="Arial"/>
                <w:b/>
                <w:sz w:val="24"/>
                <w:szCs w:val="24"/>
              </w:rPr>
              <w:t>Uchádzač uvedie Áno/Nie</w:t>
            </w:r>
          </w:p>
          <w:p w14:paraId="78AE7966" w14:textId="77777777" w:rsidR="00C64EAB" w:rsidRPr="00C64EAB" w:rsidRDefault="00C64EAB" w:rsidP="00C64EAB">
            <w:pPr>
              <w:ind w:firstLine="708"/>
              <w:rPr>
                <w:lang w:eastAsia="cs-CZ"/>
              </w:rPr>
            </w:pPr>
          </w:p>
        </w:tc>
      </w:tr>
      <w:tr w:rsidR="00C64EAB" w:rsidRPr="005D1541" w14:paraId="6CB367AB" w14:textId="77777777" w:rsidTr="00C64EAB">
        <w:trPr>
          <w:trHeight w:val="205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27D08" w14:textId="77777777" w:rsidR="00C64EAB" w:rsidRPr="00EF452B" w:rsidRDefault="00C64EAB" w:rsidP="00140E62">
            <w:pPr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 w:rsidRPr="00EF452B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Množstvo: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39A8A" w14:textId="77777777" w:rsidR="00C64EAB" w:rsidRPr="00EF452B" w:rsidRDefault="00C64EAB" w:rsidP="00140E62">
            <w:pPr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25 ks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C52B5" w14:textId="77777777" w:rsidR="00C64EAB" w:rsidRPr="00B711B5" w:rsidRDefault="00C64EAB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DDAE6" w14:textId="77777777" w:rsidR="00C64EAB" w:rsidRPr="00EF452B" w:rsidRDefault="00406351" w:rsidP="00406351">
            <w:pPr>
              <w:contextualSpacing/>
              <w:jc w:val="center"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64EAB" w:rsidRPr="005D1541" w14:paraId="1B68F0A1" w14:textId="77777777" w:rsidTr="00140E62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CFB37" w14:textId="77777777" w:rsidR="00C64EAB" w:rsidRDefault="00C64EAB" w:rsidP="00140E62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 w:rsidRPr="00921E13"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Výrobca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E3CA1" w14:textId="77777777" w:rsidR="00C64EAB" w:rsidRDefault="00C64EAB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8C98C" w14:textId="77777777" w:rsidR="00C64EAB" w:rsidRPr="00B711B5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64EAB" w:rsidRPr="005D1541" w14:paraId="77F2CE06" w14:textId="77777777" w:rsidTr="00140E62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41234" w14:textId="77777777" w:rsidR="00C64EAB" w:rsidRPr="00921E13" w:rsidRDefault="00C64EAB" w:rsidP="00140E62">
            <w:pPr>
              <w:contextualSpacing/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Typové označeni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B13D4" w14:textId="77777777" w:rsidR="00C64EAB" w:rsidRDefault="00C64EAB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49C08" w14:textId="77777777" w:rsidR="00C64EAB" w:rsidRPr="00B711B5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64EAB" w:rsidRPr="005D1541" w14:paraId="6133A285" w14:textId="77777777" w:rsidTr="00140E62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6A468" w14:textId="77777777" w:rsidR="00C64EAB" w:rsidRPr="0040428D" w:rsidRDefault="00C64EAB" w:rsidP="00140E62">
            <w:pPr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</w:pPr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Požaduje sa uviesť </w:t>
            </w:r>
            <w:proofErr w:type="spellStart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 na webovú stránku  s fotografiou a technickou špecifikáciou ponúkaného zariadenia, napr. </w:t>
            </w:r>
            <w:proofErr w:type="spellStart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>link</w:t>
            </w:r>
            <w:proofErr w:type="spellEnd"/>
            <w:r w:rsidRPr="00E27808">
              <w:rPr>
                <w:rFonts w:ascii="Arial Narrow" w:hAnsi="Arial Narrow" w:cs="Calibri"/>
                <w:b/>
                <w:bCs/>
                <w:color w:val="000000"/>
                <w:sz w:val="24"/>
                <w:szCs w:val="24"/>
              </w:rPr>
              <w:t xml:space="preserve"> na technický alebo katalógový lis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DF6BC" w14:textId="77777777" w:rsidR="00C64EAB" w:rsidRDefault="00C64EAB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F52AE" w14:textId="77777777" w:rsidR="00C64EAB" w:rsidRPr="00B711B5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64EAB" w:rsidRPr="005D1541" w14:paraId="0F0C5BAE" w14:textId="77777777" w:rsidTr="00EF452B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EA2D5" w14:textId="77777777" w:rsidR="00C64EAB" w:rsidRDefault="00C64EAB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Maximálne rozlíšenie videa: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9890B" w14:textId="77777777" w:rsidR="00C64EAB" w:rsidRDefault="00C64EAB" w:rsidP="00C64EAB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Full</w:t>
            </w:r>
            <w:proofErr w:type="spellEnd"/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 HD (1920 x 1080 </w:t>
            </w:r>
            <w:proofErr w:type="spellStart"/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px</w:t>
            </w:r>
            <w:proofErr w:type="spellEnd"/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B1F4D" w14:textId="77777777" w:rsidR="00C64EAB" w:rsidRDefault="00C64EAB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C7835" w14:textId="77777777" w:rsidR="00C64EAB" w:rsidRPr="00B711B5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64EAB" w:rsidRPr="005D1541" w14:paraId="575D727C" w14:textId="77777777" w:rsidTr="00EF452B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5CE31" w14:textId="77777777" w:rsidR="00C64EAB" w:rsidRDefault="00C64EAB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Vlastnosti: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641F8C" w14:textId="77777777" w:rsidR="00C64EAB" w:rsidRDefault="00C64EAB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vstavaný mikrofón, autentické ostrenie (</w:t>
            </w:r>
            <w:proofErr w:type="spellStart"/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autofocus</w:t>
            </w:r>
            <w:proofErr w:type="spellEnd"/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AE6FE" w14:textId="77777777" w:rsidR="00C64EAB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C93C4" w14:textId="77777777" w:rsidR="00C64EAB" w:rsidRPr="00B711B5" w:rsidRDefault="00C64EAB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C64EAB" w:rsidRPr="005D1541" w14:paraId="202C4C13" w14:textId="77777777" w:rsidTr="00EF452B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DE64D" w14:textId="77777777" w:rsidR="00C64EAB" w:rsidRDefault="00C64EAB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lastRenderedPageBreak/>
              <w:t xml:space="preserve">Zorný uhol: 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78D6FD" w14:textId="23E2EE44" w:rsidR="00C64EAB" w:rsidRDefault="00A41A87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Min. </w:t>
            </w:r>
            <w:r w:rsidR="007832F9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78°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C7888" w14:textId="77777777" w:rsidR="00C64EAB" w:rsidRDefault="00C64EAB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8E454" w14:textId="77777777" w:rsidR="00C64EAB" w:rsidRPr="00B711B5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64EAB" w:rsidRPr="005D1541" w14:paraId="67CD8B38" w14:textId="77777777" w:rsidTr="00EF452B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F3B8F" w14:textId="77777777" w:rsidR="00C64EAB" w:rsidRDefault="00C64EAB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Clona: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CC1CD" w14:textId="77777777" w:rsidR="00C64EAB" w:rsidRPr="00C64EAB" w:rsidRDefault="00C64EAB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2,00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B3C20B" w14:textId="77777777" w:rsidR="00C64EAB" w:rsidRDefault="00C64EAB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8017B" w14:textId="77777777" w:rsidR="00C64EAB" w:rsidRPr="00B711B5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C64EAB" w:rsidRPr="005D1541" w14:paraId="3F2ADDE6" w14:textId="77777777" w:rsidTr="00EF452B">
        <w:trPr>
          <w:trHeight w:val="300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2E4BE" w14:textId="77777777" w:rsidR="00C64EAB" w:rsidRDefault="00C64EAB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 xml:space="preserve">Rozlíšenie fotografií: 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EE4177" w14:textId="77777777" w:rsidR="00C64EAB" w:rsidRDefault="00C64EAB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áno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2300C" w14:textId="77777777" w:rsidR="00C64EAB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A1095" w14:textId="77777777" w:rsidR="00C64EAB" w:rsidRPr="00B711B5" w:rsidRDefault="00C64EAB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  <w:tr w:rsidR="00C64EAB" w:rsidRPr="005D1541" w14:paraId="764357A4" w14:textId="77777777" w:rsidTr="009073C8">
        <w:trPr>
          <w:trHeight w:val="166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F9C1D" w14:textId="77777777" w:rsidR="00C64EAB" w:rsidRDefault="009073C8" w:rsidP="009073C8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Ďalšie požiadavky: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50364" w14:textId="77777777" w:rsidR="00C64EAB" w:rsidRDefault="009073C8" w:rsidP="00CF0104">
            <w:pPr>
              <w:contextualSpacing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Cs/>
                <w:color w:val="000000"/>
                <w:sz w:val="24"/>
                <w:szCs w:val="24"/>
              </w:rPr>
              <w:t>závit ¼“ pre statív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FDAAA" w14:textId="77777777" w:rsidR="00C64EAB" w:rsidRDefault="00406351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color w:val="000000"/>
                <w:sz w:val="24"/>
                <w:szCs w:val="24"/>
              </w:rPr>
              <w:t>N/A</w:t>
            </w:r>
          </w:p>
        </w:tc>
        <w:tc>
          <w:tcPr>
            <w:tcW w:w="3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B45C3C" w14:textId="77777777" w:rsidR="00C64EAB" w:rsidRPr="00B711B5" w:rsidRDefault="00C64EAB" w:rsidP="00406351">
            <w:pPr>
              <w:contextualSpacing/>
              <w:jc w:val="center"/>
              <w:rPr>
                <w:rFonts w:ascii="Arial Narrow" w:hAnsi="Arial Narrow"/>
                <w:bCs/>
                <w:color w:val="000000"/>
                <w:sz w:val="24"/>
                <w:szCs w:val="24"/>
              </w:rPr>
            </w:pPr>
          </w:p>
        </w:tc>
      </w:tr>
    </w:tbl>
    <w:p w14:paraId="1086135C" w14:textId="77777777" w:rsidR="00771C53" w:rsidRPr="0079433A" w:rsidRDefault="00771C53" w:rsidP="00692CFE">
      <w:pPr>
        <w:tabs>
          <w:tab w:val="left" w:pos="567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i/>
          <w:color w:val="000000"/>
          <w:sz w:val="24"/>
          <w:szCs w:val="24"/>
        </w:rPr>
      </w:pPr>
    </w:p>
    <w:p w14:paraId="02A16FBE" w14:textId="77777777" w:rsidR="008441F3" w:rsidRPr="0079433A" w:rsidRDefault="008441F3" w:rsidP="00692CFE">
      <w:pPr>
        <w:tabs>
          <w:tab w:val="left" w:pos="567"/>
          <w:tab w:val="center" w:pos="1701"/>
          <w:tab w:val="center" w:pos="5670"/>
        </w:tabs>
        <w:spacing w:after="60" w:line="264" w:lineRule="auto"/>
        <w:jc w:val="both"/>
        <w:rPr>
          <w:rFonts w:ascii="Arial Narrow" w:hAnsi="Arial Narrow"/>
          <w:i/>
          <w:color w:val="000000"/>
          <w:sz w:val="24"/>
          <w:szCs w:val="24"/>
        </w:rPr>
      </w:pPr>
      <w:r w:rsidRPr="0079433A">
        <w:rPr>
          <w:rFonts w:ascii="Arial Narrow" w:hAnsi="Arial Narrow"/>
          <w:i/>
          <w:color w:val="000000"/>
          <w:sz w:val="24"/>
          <w:szCs w:val="24"/>
        </w:rPr>
        <w:t>Táto časť súťažných podkladov bude tvoriť neoddeliteľnú súčasť zmluvy ako príloha č. 1, ktorú uzatvorí verejný obstarávateľ s úspešným uchádzačom.</w:t>
      </w:r>
    </w:p>
    <w:p w14:paraId="06486BCC" w14:textId="77777777" w:rsidR="00813FFF" w:rsidRPr="0079433A" w:rsidRDefault="00813FFF" w:rsidP="00813FFF">
      <w:pPr>
        <w:pStyle w:val="Odsekzoznamu"/>
        <w:tabs>
          <w:tab w:val="left" w:pos="708"/>
        </w:tabs>
        <w:spacing w:after="60"/>
        <w:ind w:left="360"/>
        <w:jc w:val="both"/>
        <w:rPr>
          <w:rFonts w:ascii="Arial Narrow" w:eastAsia="Arial Narrow" w:hAnsi="Arial Narrow" w:cs="Arial Narrow"/>
          <w:sz w:val="24"/>
          <w:szCs w:val="24"/>
        </w:rPr>
      </w:pPr>
    </w:p>
    <w:sectPr w:rsidR="00813FFF" w:rsidRPr="0079433A" w:rsidSect="00E07652"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7E3C2F54" w15:done="0"/>
  <w15:commentEx w15:paraId="65F0B388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CE5721D" w14:textId="77777777" w:rsidR="00F84175" w:rsidRDefault="00F84175" w:rsidP="009705BE">
      <w:pPr>
        <w:spacing w:after="0" w:line="240" w:lineRule="auto"/>
      </w:pPr>
      <w:r>
        <w:separator/>
      </w:r>
    </w:p>
  </w:endnote>
  <w:endnote w:type="continuationSeparator" w:id="0">
    <w:p w14:paraId="7255F230" w14:textId="77777777" w:rsidR="00F84175" w:rsidRDefault="00F84175" w:rsidP="009705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1002AFF" w:usb1="C0000002" w:usb2="00000008" w:usb3="00000000" w:csb0="0001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4670371" w14:textId="77777777" w:rsidR="00702080" w:rsidRPr="009705BE" w:rsidRDefault="00702080">
    <w:pPr>
      <w:pStyle w:val="Pta"/>
      <w:jc w:val="right"/>
      <w:rPr>
        <w:rFonts w:ascii="Arial Narrow" w:hAnsi="Arial Narrow"/>
        <w:sz w:val="18"/>
        <w:szCs w:val="18"/>
      </w:rPr>
    </w:pPr>
  </w:p>
  <w:p w14:paraId="1EFBD75A" w14:textId="77777777" w:rsidR="00702080" w:rsidRDefault="00702080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CD03C3A" w14:textId="77777777" w:rsidR="00F84175" w:rsidRDefault="00F84175" w:rsidP="009705BE">
      <w:pPr>
        <w:spacing w:after="0" w:line="240" w:lineRule="auto"/>
      </w:pPr>
      <w:r>
        <w:separator/>
      </w:r>
    </w:p>
  </w:footnote>
  <w:footnote w:type="continuationSeparator" w:id="0">
    <w:p w14:paraId="04F392B1" w14:textId="77777777" w:rsidR="00F84175" w:rsidRDefault="00F84175" w:rsidP="009705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BC403BA" w14:textId="77777777" w:rsidR="00702080" w:rsidRPr="009705BE" w:rsidRDefault="00702080" w:rsidP="009705BE">
    <w:pPr>
      <w:pStyle w:val="Hlavika"/>
      <w:jc w:val="right"/>
      <w:rPr>
        <w:rFonts w:ascii="Arial Narrow" w:hAnsi="Arial Narrow"/>
        <w:sz w:val="18"/>
        <w:szCs w:val="18"/>
      </w:rPr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</w:p>
  <w:p w14:paraId="39CFD102" w14:textId="77777777" w:rsidR="00702080" w:rsidRDefault="00702080">
    <w:pPr>
      <w:pStyle w:val="Hlavik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7F2056"/>
    <w:multiLevelType w:val="hybridMultilevel"/>
    <w:tmpl w:val="74F40F70"/>
    <w:lvl w:ilvl="0" w:tplc="74DC7F98">
      <w:start w:val="101"/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6CA1332"/>
    <w:multiLevelType w:val="hybridMultilevel"/>
    <w:tmpl w:val="494077AA"/>
    <w:lvl w:ilvl="0" w:tplc="CB0297B0">
      <w:start w:val="2"/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8E5332"/>
    <w:multiLevelType w:val="hybridMultilevel"/>
    <w:tmpl w:val="F15842F0"/>
    <w:lvl w:ilvl="0" w:tplc="417E0AEA">
      <w:start w:val="1"/>
      <w:numFmt w:val="decimal"/>
      <w:lvlText w:val="%1."/>
      <w:lvlJc w:val="left"/>
      <w:pPr>
        <w:ind w:left="720" w:hanging="360"/>
      </w:pPr>
      <w:rPr>
        <w:rFonts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9FA6E17"/>
    <w:multiLevelType w:val="hybridMultilevel"/>
    <w:tmpl w:val="0EE24C88"/>
    <w:lvl w:ilvl="0" w:tplc="C854B598">
      <w:start w:val="1000"/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2090EDB"/>
    <w:multiLevelType w:val="hybridMultilevel"/>
    <w:tmpl w:val="102473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5CC65F1"/>
    <w:multiLevelType w:val="hybridMultilevel"/>
    <w:tmpl w:val="E1D0A5E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D0E5C77"/>
    <w:multiLevelType w:val="hybridMultilevel"/>
    <w:tmpl w:val="83C468E8"/>
    <w:lvl w:ilvl="0" w:tplc="3152A30C">
      <w:start w:val="101"/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DCF3635"/>
    <w:multiLevelType w:val="hybridMultilevel"/>
    <w:tmpl w:val="BC5C9A5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E986158"/>
    <w:multiLevelType w:val="hybridMultilevel"/>
    <w:tmpl w:val="855E01B6"/>
    <w:lvl w:ilvl="0" w:tplc="8C9233EA">
      <w:start w:val="3"/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>
    <w:nsid w:val="21F61062"/>
    <w:multiLevelType w:val="hybridMultilevel"/>
    <w:tmpl w:val="0E4CE666"/>
    <w:lvl w:ilvl="0" w:tplc="AE14E49E">
      <w:numFmt w:val="bullet"/>
      <w:lvlText w:val="-"/>
      <w:lvlJc w:val="left"/>
      <w:pPr>
        <w:ind w:left="720" w:hanging="360"/>
      </w:pPr>
      <w:rPr>
        <w:rFonts w:ascii="Arial Narrow" w:eastAsia="Arial Narrow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6944267"/>
    <w:multiLevelType w:val="hybridMultilevel"/>
    <w:tmpl w:val="549EA416"/>
    <w:lvl w:ilvl="0" w:tplc="CD08440E">
      <w:start w:val="101"/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C782D8E"/>
    <w:multiLevelType w:val="hybridMultilevel"/>
    <w:tmpl w:val="AE7093E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DCB015D"/>
    <w:multiLevelType w:val="hybridMultilevel"/>
    <w:tmpl w:val="B34CFB84"/>
    <w:lvl w:ilvl="0" w:tplc="CB0297B0">
      <w:start w:val="2"/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9885EE6"/>
    <w:multiLevelType w:val="hybridMultilevel"/>
    <w:tmpl w:val="B3881ED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FAB45F4"/>
    <w:multiLevelType w:val="hybridMultilevel"/>
    <w:tmpl w:val="A17CA05C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26C5C9F"/>
    <w:multiLevelType w:val="hybridMultilevel"/>
    <w:tmpl w:val="02805C9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3D505A8"/>
    <w:multiLevelType w:val="hybridMultilevel"/>
    <w:tmpl w:val="F5D0E7A0"/>
    <w:lvl w:ilvl="0" w:tplc="8DF8E132">
      <w:start w:val="101"/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8A82825"/>
    <w:multiLevelType w:val="hybridMultilevel"/>
    <w:tmpl w:val="904C315A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499E79B8"/>
    <w:multiLevelType w:val="hybridMultilevel"/>
    <w:tmpl w:val="D708D1EA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CD717B0"/>
    <w:multiLevelType w:val="hybridMultilevel"/>
    <w:tmpl w:val="864C8CE8"/>
    <w:lvl w:ilvl="0" w:tplc="225A60A2">
      <w:start w:val="101"/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4F2726D"/>
    <w:multiLevelType w:val="hybridMultilevel"/>
    <w:tmpl w:val="3A621C1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576355C"/>
    <w:multiLevelType w:val="hybridMultilevel"/>
    <w:tmpl w:val="AAB0C8A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C94426E"/>
    <w:multiLevelType w:val="hybridMultilevel"/>
    <w:tmpl w:val="49E8DCBE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DD146B1"/>
    <w:multiLevelType w:val="multilevel"/>
    <w:tmpl w:val="334428BC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>
    <w:nsid w:val="721E36D0"/>
    <w:multiLevelType w:val="hybridMultilevel"/>
    <w:tmpl w:val="6240B538"/>
    <w:lvl w:ilvl="0" w:tplc="CB0297B0">
      <w:start w:val="2"/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903414B"/>
    <w:multiLevelType w:val="hybridMultilevel"/>
    <w:tmpl w:val="B2C246DC"/>
    <w:lvl w:ilvl="0" w:tplc="F97E09D0">
      <w:start w:val="6000"/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DE04D84"/>
    <w:multiLevelType w:val="hybridMultilevel"/>
    <w:tmpl w:val="BB52C0EC"/>
    <w:lvl w:ilvl="0" w:tplc="37089DB6">
      <w:start w:val="10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8"/>
  </w:num>
  <w:num w:numId="3">
    <w:abstractNumId w:val="21"/>
  </w:num>
  <w:num w:numId="4">
    <w:abstractNumId w:val="10"/>
  </w:num>
  <w:num w:numId="5">
    <w:abstractNumId w:val="2"/>
  </w:num>
  <w:num w:numId="6">
    <w:abstractNumId w:val="13"/>
  </w:num>
  <w:num w:numId="7">
    <w:abstractNumId w:val="5"/>
  </w:num>
  <w:num w:numId="8">
    <w:abstractNumId w:val="15"/>
  </w:num>
  <w:num w:numId="9">
    <w:abstractNumId w:val="1"/>
  </w:num>
  <w:num w:numId="10">
    <w:abstractNumId w:val="16"/>
  </w:num>
  <w:num w:numId="11">
    <w:abstractNumId w:val="25"/>
  </w:num>
  <w:num w:numId="12">
    <w:abstractNumId w:val="22"/>
  </w:num>
  <w:num w:numId="13">
    <w:abstractNumId w:val="20"/>
  </w:num>
  <w:num w:numId="14">
    <w:abstractNumId w:val="27"/>
  </w:num>
  <w:num w:numId="15">
    <w:abstractNumId w:val="6"/>
  </w:num>
  <w:num w:numId="16">
    <w:abstractNumId w:val="11"/>
  </w:num>
  <w:num w:numId="17">
    <w:abstractNumId w:val="17"/>
  </w:num>
  <w:num w:numId="18">
    <w:abstractNumId w:val="0"/>
  </w:num>
  <w:num w:numId="19">
    <w:abstractNumId w:val="26"/>
  </w:num>
  <w:num w:numId="20">
    <w:abstractNumId w:val="3"/>
  </w:num>
  <w:num w:numId="21">
    <w:abstractNumId w:val="23"/>
  </w:num>
  <w:num w:numId="22">
    <w:abstractNumId w:val="7"/>
  </w:num>
  <w:num w:numId="23">
    <w:abstractNumId w:val="24"/>
  </w:num>
  <w:num w:numId="24">
    <w:abstractNumId w:val="19"/>
  </w:num>
  <w:num w:numId="25">
    <w:abstractNumId w:val="12"/>
  </w:num>
  <w:num w:numId="26">
    <w:abstractNumId w:val="4"/>
  </w:num>
  <w:num w:numId="27">
    <w:abstractNumId w:val="14"/>
  </w:num>
  <w:num w:numId="28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Jana Gállová">
    <w15:presenceInfo w15:providerId="None" w15:userId="Jana Gállová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oNotDisplayPageBoundaries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MDQ0BzLMDcyMDJV0lIJTi4sz8/NACoxrAdi0Aa0sAAAA"/>
  </w:docVars>
  <w:rsids>
    <w:rsidRoot w:val="009705BE"/>
    <w:rsid w:val="000137FE"/>
    <w:rsid w:val="000234D0"/>
    <w:rsid w:val="000417DC"/>
    <w:rsid w:val="00047679"/>
    <w:rsid w:val="00051C8E"/>
    <w:rsid w:val="00053B33"/>
    <w:rsid w:val="00056334"/>
    <w:rsid w:val="000808CB"/>
    <w:rsid w:val="00092FBE"/>
    <w:rsid w:val="000B4D76"/>
    <w:rsid w:val="000B6650"/>
    <w:rsid w:val="000C3053"/>
    <w:rsid w:val="000C7346"/>
    <w:rsid w:val="000C7410"/>
    <w:rsid w:val="000E2E71"/>
    <w:rsid w:val="001073F5"/>
    <w:rsid w:val="00110F4D"/>
    <w:rsid w:val="0011154F"/>
    <w:rsid w:val="001174B4"/>
    <w:rsid w:val="001202CE"/>
    <w:rsid w:val="00123C47"/>
    <w:rsid w:val="00140E62"/>
    <w:rsid w:val="001454A3"/>
    <w:rsid w:val="0015323A"/>
    <w:rsid w:val="001563FB"/>
    <w:rsid w:val="00174476"/>
    <w:rsid w:val="00190C3E"/>
    <w:rsid w:val="00191498"/>
    <w:rsid w:val="001A6167"/>
    <w:rsid w:val="001B71A4"/>
    <w:rsid w:val="001D167F"/>
    <w:rsid w:val="001D207D"/>
    <w:rsid w:val="001D4973"/>
    <w:rsid w:val="00203C7E"/>
    <w:rsid w:val="002130BE"/>
    <w:rsid w:val="00216C19"/>
    <w:rsid w:val="002243FD"/>
    <w:rsid w:val="002260A3"/>
    <w:rsid w:val="00237F9D"/>
    <w:rsid w:val="0024673E"/>
    <w:rsid w:val="00254C3F"/>
    <w:rsid w:val="0025633A"/>
    <w:rsid w:val="00260A1F"/>
    <w:rsid w:val="002745D3"/>
    <w:rsid w:val="00285CCD"/>
    <w:rsid w:val="0028609C"/>
    <w:rsid w:val="00292A4E"/>
    <w:rsid w:val="002B710A"/>
    <w:rsid w:val="002C302C"/>
    <w:rsid w:val="002C4432"/>
    <w:rsid w:val="002C4739"/>
    <w:rsid w:val="002C7716"/>
    <w:rsid w:val="002E788B"/>
    <w:rsid w:val="0030067A"/>
    <w:rsid w:val="003010F0"/>
    <w:rsid w:val="00301AA8"/>
    <w:rsid w:val="00320A76"/>
    <w:rsid w:val="003211E8"/>
    <w:rsid w:val="00325CC9"/>
    <w:rsid w:val="0032607B"/>
    <w:rsid w:val="00336CE1"/>
    <w:rsid w:val="003652C7"/>
    <w:rsid w:val="00372013"/>
    <w:rsid w:val="00377ED6"/>
    <w:rsid w:val="003806C3"/>
    <w:rsid w:val="00385D6C"/>
    <w:rsid w:val="0039212F"/>
    <w:rsid w:val="00396991"/>
    <w:rsid w:val="003A0FFD"/>
    <w:rsid w:val="003A26D8"/>
    <w:rsid w:val="003A440E"/>
    <w:rsid w:val="003A6462"/>
    <w:rsid w:val="003C42D1"/>
    <w:rsid w:val="003D472F"/>
    <w:rsid w:val="00406351"/>
    <w:rsid w:val="004170C3"/>
    <w:rsid w:val="00424738"/>
    <w:rsid w:val="00432C23"/>
    <w:rsid w:val="00435AEA"/>
    <w:rsid w:val="004447E9"/>
    <w:rsid w:val="00450D5A"/>
    <w:rsid w:val="00453679"/>
    <w:rsid w:val="00453A32"/>
    <w:rsid w:val="00457AF3"/>
    <w:rsid w:val="00462213"/>
    <w:rsid w:val="00490707"/>
    <w:rsid w:val="00490920"/>
    <w:rsid w:val="004A051E"/>
    <w:rsid w:val="004A1CC1"/>
    <w:rsid w:val="004C3407"/>
    <w:rsid w:val="004C4F51"/>
    <w:rsid w:val="004C7027"/>
    <w:rsid w:val="004C7784"/>
    <w:rsid w:val="004D38A6"/>
    <w:rsid w:val="004D5D05"/>
    <w:rsid w:val="004D5E16"/>
    <w:rsid w:val="004F0D66"/>
    <w:rsid w:val="00503898"/>
    <w:rsid w:val="0052614B"/>
    <w:rsid w:val="00540BBD"/>
    <w:rsid w:val="00542933"/>
    <w:rsid w:val="00542E1F"/>
    <w:rsid w:val="00547223"/>
    <w:rsid w:val="005477D7"/>
    <w:rsid w:val="00572302"/>
    <w:rsid w:val="00576A9C"/>
    <w:rsid w:val="00581767"/>
    <w:rsid w:val="005A0C2A"/>
    <w:rsid w:val="005C4D0C"/>
    <w:rsid w:val="005E55FF"/>
    <w:rsid w:val="0060411F"/>
    <w:rsid w:val="00610BB9"/>
    <w:rsid w:val="00634B4E"/>
    <w:rsid w:val="0064675D"/>
    <w:rsid w:val="0065665C"/>
    <w:rsid w:val="00661A6E"/>
    <w:rsid w:val="006713EF"/>
    <w:rsid w:val="00690906"/>
    <w:rsid w:val="00692CFE"/>
    <w:rsid w:val="00696767"/>
    <w:rsid w:val="00696CBE"/>
    <w:rsid w:val="006A576C"/>
    <w:rsid w:val="006A667A"/>
    <w:rsid w:val="006B0B79"/>
    <w:rsid w:val="006B5191"/>
    <w:rsid w:val="006C7EC5"/>
    <w:rsid w:val="006D4209"/>
    <w:rsid w:val="006D689A"/>
    <w:rsid w:val="006E2266"/>
    <w:rsid w:val="006E2AD4"/>
    <w:rsid w:val="00702080"/>
    <w:rsid w:val="00707704"/>
    <w:rsid w:val="00716745"/>
    <w:rsid w:val="00726A08"/>
    <w:rsid w:val="00751491"/>
    <w:rsid w:val="0075229D"/>
    <w:rsid w:val="0075320D"/>
    <w:rsid w:val="007551A1"/>
    <w:rsid w:val="00756985"/>
    <w:rsid w:val="00763C23"/>
    <w:rsid w:val="00764AF7"/>
    <w:rsid w:val="00766132"/>
    <w:rsid w:val="00766548"/>
    <w:rsid w:val="007705BB"/>
    <w:rsid w:val="00771C53"/>
    <w:rsid w:val="00772E2B"/>
    <w:rsid w:val="007730A6"/>
    <w:rsid w:val="007735B2"/>
    <w:rsid w:val="007743D9"/>
    <w:rsid w:val="00774B2B"/>
    <w:rsid w:val="007832F9"/>
    <w:rsid w:val="0078434C"/>
    <w:rsid w:val="007873ED"/>
    <w:rsid w:val="0079433A"/>
    <w:rsid w:val="00795446"/>
    <w:rsid w:val="007A41C7"/>
    <w:rsid w:val="007B0CDB"/>
    <w:rsid w:val="007B19C1"/>
    <w:rsid w:val="007C16AB"/>
    <w:rsid w:val="007D24AA"/>
    <w:rsid w:val="0080410F"/>
    <w:rsid w:val="008101F7"/>
    <w:rsid w:val="00813FFF"/>
    <w:rsid w:val="00826D89"/>
    <w:rsid w:val="00832670"/>
    <w:rsid w:val="00834166"/>
    <w:rsid w:val="008440F3"/>
    <w:rsid w:val="008441F3"/>
    <w:rsid w:val="008550FF"/>
    <w:rsid w:val="0087336A"/>
    <w:rsid w:val="008A09BB"/>
    <w:rsid w:val="008A10ED"/>
    <w:rsid w:val="008A7478"/>
    <w:rsid w:val="008C5307"/>
    <w:rsid w:val="008D2885"/>
    <w:rsid w:val="008E7F5B"/>
    <w:rsid w:val="00902777"/>
    <w:rsid w:val="009073C8"/>
    <w:rsid w:val="00907E8D"/>
    <w:rsid w:val="00921E13"/>
    <w:rsid w:val="00937099"/>
    <w:rsid w:val="00940823"/>
    <w:rsid w:val="00953DC5"/>
    <w:rsid w:val="009705BE"/>
    <w:rsid w:val="00973035"/>
    <w:rsid w:val="0097378D"/>
    <w:rsid w:val="00985241"/>
    <w:rsid w:val="009D1152"/>
    <w:rsid w:val="009D47FF"/>
    <w:rsid w:val="009E3392"/>
    <w:rsid w:val="009E4159"/>
    <w:rsid w:val="00A043F9"/>
    <w:rsid w:val="00A10902"/>
    <w:rsid w:val="00A110C4"/>
    <w:rsid w:val="00A163EB"/>
    <w:rsid w:val="00A2359E"/>
    <w:rsid w:val="00A36E0B"/>
    <w:rsid w:val="00A36F9F"/>
    <w:rsid w:val="00A41A87"/>
    <w:rsid w:val="00A478EB"/>
    <w:rsid w:val="00A519A9"/>
    <w:rsid w:val="00A55892"/>
    <w:rsid w:val="00A55DB4"/>
    <w:rsid w:val="00A61EFE"/>
    <w:rsid w:val="00A62E0C"/>
    <w:rsid w:val="00A641F8"/>
    <w:rsid w:val="00A642B3"/>
    <w:rsid w:val="00A65A8D"/>
    <w:rsid w:val="00A77509"/>
    <w:rsid w:val="00A81DA7"/>
    <w:rsid w:val="00A831D8"/>
    <w:rsid w:val="00A874A3"/>
    <w:rsid w:val="00AA0E0A"/>
    <w:rsid w:val="00AA3ECF"/>
    <w:rsid w:val="00AA3F9D"/>
    <w:rsid w:val="00AA4F04"/>
    <w:rsid w:val="00AA5C7B"/>
    <w:rsid w:val="00AA6C36"/>
    <w:rsid w:val="00AC48A3"/>
    <w:rsid w:val="00AE4339"/>
    <w:rsid w:val="00AF2877"/>
    <w:rsid w:val="00AF43E8"/>
    <w:rsid w:val="00B0284D"/>
    <w:rsid w:val="00B03FAA"/>
    <w:rsid w:val="00B06893"/>
    <w:rsid w:val="00B152C5"/>
    <w:rsid w:val="00B17335"/>
    <w:rsid w:val="00B211AF"/>
    <w:rsid w:val="00B23A71"/>
    <w:rsid w:val="00B36E63"/>
    <w:rsid w:val="00B40329"/>
    <w:rsid w:val="00B43ABC"/>
    <w:rsid w:val="00B44099"/>
    <w:rsid w:val="00B477A2"/>
    <w:rsid w:val="00B711B5"/>
    <w:rsid w:val="00B71785"/>
    <w:rsid w:val="00B867EB"/>
    <w:rsid w:val="00B87395"/>
    <w:rsid w:val="00B9379B"/>
    <w:rsid w:val="00B93D44"/>
    <w:rsid w:val="00BA6607"/>
    <w:rsid w:val="00BB2ADC"/>
    <w:rsid w:val="00BB2C7F"/>
    <w:rsid w:val="00BB6B42"/>
    <w:rsid w:val="00BD0EA8"/>
    <w:rsid w:val="00BE073D"/>
    <w:rsid w:val="00BE09E0"/>
    <w:rsid w:val="00BF51F8"/>
    <w:rsid w:val="00BF5B65"/>
    <w:rsid w:val="00C1318B"/>
    <w:rsid w:val="00C20D72"/>
    <w:rsid w:val="00C45DDF"/>
    <w:rsid w:val="00C512B0"/>
    <w:rsid w:val="00C52E2D"/>
    <w:rsid w:val="00C64EAB"/>
    <w:rsid w:val="00C65EDA"/>
    <w:rsid w:val="00C661B4"/>
    <w:rsid w:val="00C86D2C"/>
    <w:rsid w:val="00C86D91"/>
    <w:rsid w:val="00C92E1A"/>
    <w:rsid w:val="00C94D93"/>
    <w:rsid w:val="00C969F2"/>
    <w:rsid w:val="00CA1DCB"/>
    <w:rsid w:val="00CA2E3E"/>
    <w:rsid w:val="00CA46CD"/>
    <w:rsid w:val="00CB45C6"/>
    <w:rsid w:val="00CB4D6F"/>
    <w:rsid w:val="00CC1E21"/>
    <w:rsid w:val="00CC4726"/>
    <w:rsid w:val="00CD00F8"/>
    <w:rsid w:val="00CD55BA"/>
    <w:rsid w:val="00CE31A1"/>
    <w:rsid w:val="00CE53CD"/>
    <w:rsid w:val="00CF0104"/>
    <w:rsid w:val="00D0390B"/>
    <w:rsid w:val="00D04500"/>
    <w:rsid w:val="00D07C0D"/>
    <w:rsid w:val="00D10642"/>
    <w:rsid w:val="00D16EBE"/>
    <w:rsid w:val="00D32733"/>
    <w:rsid w:val="00D57AEA"/>
    <w:rsid w:val="00D61A8F"/>
    <w:rsid w:val="00D7554A"/>
    <w:rsid w:val="00D75934"/>
    <w:rsid w:val="00D77266"/>
    <w:rsid w:val="00D8374B"/>
    <w:rsid w:val="00D901BE"/>
    <w:rsid w:val="00D92693"/>
    <w:rsid w:val="00DA15F8"/>
    <w:rsid w:val="00DB3778"/>
    <w:rsid w:val="00DC6DE9"/>
    <w:rsid w:val="00DD3FA6"/>
    <w:rsid w:val="00DE219C"/>
    <w:rsid w:val="00E07652"/>
    <w:rsid w:val="00E22998"/>
    <w:rsid w:val="00E31AD0"/>
    <w:rsid w:val="00E476CE"/>
    <w:rsid w:val="00E523C1"/>
    <w:rsid w:val="00E6790F"/>
    <w:rsid w:val="00E76181"/>
    <w:rsid w:val="00E85429"/>
    <w:rsid w:val="00E91267"/>
    <w:rsid w:val="00E9531C"/>
    <w:rsid w:val="00E95C52"/>
    <w:rsid w:val="00E97FF4"/>
    <w:rsid w:val="00EA2EF8"/>
    <w:rsid w:val="00EA7B3E"/>
    <w:rsid w:val="00EB04E1"/>
    <w:rsid w:val="00EB20ED"/>
    <w:rsid w:val="00EC0520"/>
    <w:rsid w:val="00EE1DA8"/>
    <w:rsid w:val="00EE34B4"/>
    <w:rsid w:val="00EE4AD6"/>
    <w:rsid w:val="00EF2F98"/>
    <w:rsid w:val="00EF452B"/>
    <w:rsid w:val="00F0213C"/>
    <w:rsid w:val="00F161BE"/>
    <w:rsid w:val="00F4693F"/>
    <w:rsid w:val="00F47EEB"/>
    <w:rsid w:val="00F709FF"/>
    <w:rsid w:val="00F73B4B"/>
    <w:rsid w:val="00F753EE"/>
    <w:rsid w:val="00F84175"/>
    <w:rsid w:val="00F95270"/>
    <w:rsid w:val="00F96DEC"/>
    <w:rsid w:val="00FA0911"/>
    <w:rsid w:val="00FA6063"/>
    <w:rsid w:val="00FA6F53"/>
    <w:rsid w:val="00FA6F6E"/>
    <w:rsid w:val="00FC7DCB"/>
    <w:rsid w:val="00FD5EB5"/>
    <w:rsid w:val="00FE0DE4"/>
    <w:rsid w:val="00FE15A7"/>
    <w:rsid w:val="00FE35AC"/>
    <w:rsid w:val="00FF41B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EAEBC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sk-SK" w:eastAsia="sk-SK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9705B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9705BE"/>
  </w:style>
  <w:style w:type="paragraph" w:styleId="Pta">
    <w:name w:val="footer"/>
    <w:basedOn w:val="Normlny"/>
    <w:link w:val="PtaChar"/>
    <w:uiPriority w:val="99"/>
    <w:unhideWhenUsed/>
    <w:rsid w:val="009705B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9705BE"/>
  </w:style>
  <w:style w:type="paragraph" w:styleId="Textbubliny">
    <w:name w:val="Balloon Text"/>
    <w:basedOn w:val="Normlny"/>
    <w:link w:val="TextbublinyChar"/>
    <w:uiPriority w:val="99"/>
    <w:semiHidden/>
    <w:unhideWhenUsed/>
    <w:rsid w:val="009705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9705BE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9705BE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styleId="Odsekzoznamu">
    <w:name w:val="List Paragraph"/>
    <w:aliases w:val="body,List Paragraph"/>
    <w:basedOn w:val="Normlny"/>
    <w:link w:val="OdsekzoznamuChar"/>
    <w:uiPriority w:val="34"/>
    <w:qFormat/>
    <w:rsid w:val="00AC48A3"/>
    <w:pPr>
      <w:ind w:left="720"/>
      <w:contextualSpacing/>
    </w:pPr>
  </w:style>
  <w:style w:type="character" w:customStyle="1" w:styleId="OdsekzoznamuChar">
    <w:name w:val="Odsek zoznamu Char"/>
    <w:aliases w:val="body Char,List Paragraph Char"/>
    <w:basedOn w:val="Predvolenpsmoodseku"/>
    <w:link w:val="Odsekzoznamu"/>
    <w:uiPriority w:val="34"/>
    <w:locked/>
    <w:rsid w:val="00AC48A3"/>
  </w:style>
  <w:style w:type="table" w:styleId="Mriekatabuky">
    <w:name w:val="Table Grid"/>
    <w:basedOn w:val="Normlnatabuka"/>
    <w:uiPriority w:val="59"/>
    <w:rsid w:val="008D28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r">
    <w:name w:val="annotation reference"/>
    <w:basedOn w:val="Predvolenpsmoodseku"/>
    <w:unhideWhenUsed/>
    <w:rsid w:val="0080410F"/>
    <w:rPr>
      <w:sz w:val="16"/>
      <w:szCs w:val="16"/>
    </w:rPr>
  </w:style>
  <w:style w:type="paragraph" w:styleId="Textkomentra">
    <w:name w:val="annotation text"/>
    <w:basedOn w:val="Normlny"/>
    <w:link w:val="TextkomentraChar"/>
    <w:unhideWhenUsed/>
    <w:rsid w:val="0080410F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rsid w:val="0080410F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80410F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80410F"/>
    <w:rPr>
      <w:b/>
      <w:bCs/>
      <w:sz w:val="20"/>
      <w:szCs w:val="20"/>
    </w:rPr>
  </w:style>
  <w:style w:type="paragraph" w:styleId="Bezriadkovania">
    <w:name w:val="No Spacing"/>
    <w:uiPriority w:val="1"/>
    <w:qFormat/>
    <w:rsid w:val="008E7F5B"/>
    <w:pPr>
      <w:tabs>
        <w:tab w:val="left" w:pos="2160"/>
        <w:tab w:val="left" w:pos="2880"/>
        <w:tab w:val="left" w:pos="4500"/>
      </w:tabs>
      <w:spacing w:after="0" w:line="240" w:lineRule="auto"/>
    </w:pPr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gray">
    <w:name w:val="gray"/>
    <w:basedOn w:val="Normlny"/>
    <w:rsid w:val="00E07652"/>
    <w:pPr>
      <w:spacing w:after="0" w:line="240" w:lineRule="auto"/>
    </w:pPr>
    <w:rPr>
      <w:rFonts w:ascii="Times New Roman" w:eastAsia="Times New Roman" w:hAnsi="Times New Roman" w:cs="Times New Roman"/>
      <w:color w:val="828282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sk-SK" w:eastAsia="sk-SK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link w:val="HlavikaChar"/>
    <w:uiPriority w:val="99"/>
    <w:unhideWhenUsed/>
    <w:rsid w:val="009705B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9705BE"/>
  </w:style>
  <w:style w:type="paragraph" w:styleId="Pta">
    <w:name w:val="footer"/>
    <w:basedOn w:val="Normlny"/>
    <w:link w:val="PtaChar"/>
    <w:uiPriority w:val="99"/>
    <w:unhideWhenUsed/>
    <w:rsid w:val="009705B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9705BE"/>
  </w:style>
  <w:style w:type="paragraph" w:styleId="Textbubliny">
    <w:name w:val="Balloon Text"/>
    <w:basedOn w:val="Normlny"/>
    <w:link w:val="TextbublinyChar"/>
    <w:uiPriority w:val="99"/>
    <w:semiHidden/>
    <w:unhideWhenUsed/>
    <w:rsid w:val="009705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9705BE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9705BE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styleId="Odsekzoznamu">
    <w:name w:val="List Paragraph"/>
    <w:aliases w:val="body,List Paragraph"/>
    <w:basedOn w:val="Normlny"/>
    <w:link w:val="OdsekzoznamuChar"/>
    <w:uiPriority w:val="34"/>
    <w:qFormat/>
    <w:rsid w:val="00AC48A3"/>
    <w:pPr>
      <w:ind w:left="720"/>
      <w:contextualSpacing/>
    </w:pPr>
  </w:style>
  <w:style w:type="character" w:customStyle="1" w:styleId="OdsekzoznamuChar">
    <w:name w:val="Odsek zoznamu Char"/>
    <w:aliases w:val="body Char,List Paragraph Char"/>
    <w:basedOn w:val="Predvolenpsmoodseku"/>
    <w:link w:val="Odsekzoznamu"/>
    <w:uiPriority w:val="34"/>
    <w:locked/>
    <w:rsid w:val="00AC48A3"/>
  </w:style>
  <w:style w:type="table" w:styleId="Mriekatabuky">
    <w:name w:val="Table Grid"/>
    <w:basedOn w:val="Normlnatabuka"/>
    <w:uiPriority w:val="59"/>
    <w:rsid w:val="008D28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r">
    <w:name w:val="annotation reference"/>
    <w:basedOn w:val="Predvolenpsmoodseku"/>
    <w:unhideWhenUsed/>
    <w:rsid w:val="0080410F"/>
    <w:rPr>
      <w:sz w:val="16"/>
      <w:szCs w:val="16"/>
    </w:rPr>
  </w:style>
  <w:style w:type="paragraph" w:styleId="Textkomentra">
    <w:name w:val="annotation text"/>
    <w:basedOn w:val="Normlny"/>
    <w:link w:val="TextkomentraChar"/>
    <w:unhideWhenUsed/>
    <w:rsid w:val="0080410F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rsid w:val="0080410F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80410F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80410F"/>
    <w:rPr>
      <w:b/>
      <w:bCs/>
      <w:sz w:val="20"/>
      <w:szCs w:val="20"/>
    </w:rPr>
  </w:style>
  <w:style w:type="paragraph" w:styleId="Bezriadkovania">
    <w:name w:val="No Spacing"/>
    <w:uiPriority w:val="1"/>
    <w:qFormat/>
    <w:rsid w:val="008E7F5B"/>
    <w:pPr>
      <w:tabs>
        <w:tab w:val="left" w:pos="2160"/>
        <w:tab w:val="left" w:pos="2880"/>
        <w:tab w:val="left" w:pos="4500"/>
      </w:tabs>
      <w:spacing w:after="0" w:line="240" w:lineRule="auto"/>
    </w:pPr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gray">
    <w:name w:val="gray"/>
    <w:basedOn w:val="Normlny"/>
    <w:rsid w:val="00E07652"/>
    <w:pPr>
      <w:spacing w:after="0" w:line="240" w:lineRule="auto"/>
    </w:pPr>
    <w:rPr>
      <w:rFonts w:ascii="Times New Roman" w:eastAsia="Times New Roman" w:hAnsi="Times New Roman" w:cs="Times New Roman"/>
      <w:color w:val="82828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2032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1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1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6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4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EE7B02-D36B-46EF-913F-94C2A4E38B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12</Pages>
  <Words>1914</Words>
  <Characters>10910</Characters>
  <Application>Microsoft Office Word</Application>
  <DocSecurity>0</DocSecurity>
  <Lines>90</Lines>
  <Paragraphs>2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27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Veronika Somorovská</cp:lastModifiedBy>
  <cp:revision>6</cp:revision>
  <cp:lastPrinted>2021-06-18T07:39:00Z</cp:lastPrinted>
  <dcterms:created xsi:type="dcterms:W3CDTF">2022-10-19T09:40:00Z</dcterms:created>
  <dcterms:modified xsi:type="dcterms:W3CDTF">2022-11-16T14:30:00Z</dcterms:modified>
</cp:coreProperties>
</file>